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8"/>
        <w:gridCol w:w="3348"/>
      </w:tblGrid>
      <w:tr w:rsidR="002A7398" w:rsidTr="002A7398">
        <w:tc>
          <w:tcPr>
            <w:tcW w:w="6228" w:type="dxa"/>
          </w:tcPr>
          <w:p w:rsidR="002A7398" w:rsidRPr="002A7398" w:rsidRDefault="002A7398" w:rsidP="002A7398">
            <w:pPr>
              <w:rPr>
                <w:rFonts w:ascii="Calibri" w:hAnsi="Calibri"/>
                <w:color w:val="auto"/>
                <w:sz w:val="66"/>
                <w:szCs w:val="66"/>
              </w:rPr>
            </w:pPr>
            <w:r w:rsidRPr="002A7398">
              <w:rPr>
                <w:rFonts w:ascii="Calibri" w:hAnsi="Calibri"/>
                <w:sz w:val="66"/>
                <w:szCs w:val="66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FIRST NAME"/>
                  </w:textInput>
                </w:ffData>
              </w:fldChar>
            </w:r>
            <w:bookmarkStart w:id="0" w:name="Text1"/>
            <w:r w:rsidRPr="002A7398">
              <w:rPr>
                <w:rFonts w:ascii="Calibri" w:hAnsi="Calibri"/>
                <w:color w:val="auto"/>
                <w:sz w:val="66"/>
                <w:szCs w:val="66"/>
              </w:rPr>
              <w:instrText xml:space="preserve"> FORMTEXT </w:instrText>
            </w:r>
            <w:r w:rsidRPr="002A7398">
              <w:rPr>
                <w:rFonts w:ascii="Calibri" w:hAnsi="Calibri"/>
                <w:sz w:val="66"/>
                <w:szCs w:val="66"/>
              </w:rPr>
            </w:r>
            <w:r w:rsidRPr="002A7398">
              <w:rPr>
                <w:rFonts w:ascii="Calibri" w:hAnsi="Calibri"/>
                <w:sz w:val="66"/>
                <w:szCs w:val="66"/>
              </w:rPr>
              <w:fldChar w:fldCharType="separate"/>
            </w:r>
            <w:r w:rsidRPr="002A7398">
              <w:rPr>
                <w:rFonts w:ascii="Calibri" w:hAnsi="Calibri"/>
                <w:noProof/>
                <w:color w:val="auto"/>
                <w:sz w:val="66"/>
                <w:szCs w:val="66"/>
              </w:rPr>
              <w:t>FIRST NAME</w:t>
            </w:r>
            <w:r w:rsidRPr="002A7398">
              <w:rPr>
                <w:rFonts w:ascii="Calibri" w:hAnsi="Calibri"/>
                <w:sz w:val="66"/>
                <w:szCs w:val="66"/>
              </w:rPr>
              <w:fldChar w:fldCharType="end"/>
            </w:r>
            <w:bookmarkEnd w:id="0"/>
          </w:p>
          <w:p w:rsidR="002A7398" w:rsidRDefault="002A7398" w:rsidP="00133F20">
            <w:pPr>
              <w:rPr>
                <w:rFonts w:ascii="Calibri" w:hAnsi="Calibri"/>
                <w:b/>
                <w:sz w:val="66"/>
                <w:szCs w:val="66"/>
              </w:rPr>
            </w:pPr>
            <w:r w:rsidRPr="002A7398">
              <w:rPr>
                <w:rFonts w:ascii="Calibri" w:hAnsi="Calibri"/>
                <w:b/>
                <w:sz w:val="66"/>
                <w:szCs w:val="6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LAST NAME"/>
                  </w:textInput>
                </w:ffData>
              </w:fldChar>
            </w:r>
            <w:bookmarkStart w:id="1" w:name="Text2"/>
            <w:r w:rsidRPr="002A7398">
              <w:rPr>
                <w:rFonts w:ascii="Calibri" w:hAnsi="Calibri"/>
                <w:b/>
                <w:color w:val="auto"/>
                <w:sz w:val="66"/>
                <w:szCs w:val="66"/>
              </w:rPr>
              <w:instrText xml:space="preserve"> FORMTEXT </w:instrText>
            </w:r>
            <w:r w:rsidRPr="002A7398">
              <w:rPr>
                <w:rFonts w:ascii="Calibri" w:hAnsi="Calibri"/>
                <w:b/>
                <w:sz w:val="66"/>
                <w:szCs w:val="66"/>
              </w:rPr>
            </w:r>
            <w:r w:rsidRPr="002A7398">
              <w:rPr>
                <w:rFonts w:ascii="Calibri" w:hAnsi="Calibri"/>
                <w:b/>
                <w:sz w:val="66"/>
                <w:szCs w:val="66"/>
              </w:rPr>
              <w:fldChar w:fldCharType="separate"/>
            </w:r>
            <w:r w:rsidRPr="002A7398">
              <w:rPr>
                <w:rFonts w:ascii="Calibri" w:hAnsi="Calibri"/>
                <w:b/>
                <w:noProof/>
                <w:color w:val="auto"/>
                <w:sz w:val="66"/>
                <w:szCs w:val="66"/>
              </w:rPr>
              <w:t>LAST NAME</w:t>
            </w:r>
            <w:r w:rsidRPr="002A7398">
              <w:rPr>
                <w:rFonts w:ascii="Calibri" w:hAnsi="Calibri"/>
                <w:b/>
                <w:sz w:val="66"/>
                <w:szCs w:val="66"/>
              </w:rPr>
              <w:fldChar w:fldCharType="end"/>
            </w:r>
            <w:bookmarkEnd w:id="1"/>
          </w:p>
        </w:tc>
        <w:tc>
          <w:tcPr>
            <w:tcW w:w="3348" w:type="dxa"/>
            <w:vAlign w:val="bottom"/>
          </w:tcPr>
          <w:p w:rsidR="002A7398" w:rsidRPr="002A7398" w:rsidRDefault="002A7398" w:rsidP="002A7398">
            <w:pPr>
              <w:jc w:val="right"/>
              <w:rPr>
                <w:rFonts w:ascii="Calibri" w:hAnsi="Calibri"/>
                <w:color w:val="auto"/>
                <w:sz w:val="24"/>
                <w:szCs w:val="66"/>
              </w:rPr>
            </w:pPr>
            <w:r w:rsidRPr="002A7398">
              <w:rPr>
                <w:rFonts w:ascii="Calibri" w:hAnsi="Calibri"/>
                <w:sz w:val="24"/>
                <w:szCs w:val="6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Application #"/>
                  </w:textInput>
                </w:ffData>
              </w:fldChar>
            </w:r>
            <w:bookmarkStart w:id="2" w:name="Text6"/>
            <w:r w:rsidRPr="002A7398">
              <w:rPr>
                <w:rFonts w:ascii="Calibri" w:hAnsi="Calibri"/>
                <w:color w:val="auto"/>
                <w:sz w:val="24"/>
                <w:szCs w:val="66"/>
              </w:rPr>
              <w:instrText xml:space="preserve"> FORMTEXT </w:instrText>
            </w:r>
            <w:r w:rsidRPr="002A7398">
              <w:rPr>
                <w:rFonts w:ascii="Calibri" w:hAnsi="Calibri"/>
                <w:sz w:val="24"/>
                <w:szCs w:val="66"/>
              </w:rPr>
            </w:r>
            <w:r w:rsidRPr="002A7398">
              <w:rPr>
                <w:rFonts w:ascii="Calibri" w:hAnsi="Calibri"/>
                <w:sz w:val="24"/>
                <w:szCs w:val="66"/>
              </w:rPr>
              <w:fldChar w:fldCharType="separate"/>
            </w:r>
            <w:r w:rsidRPr="002A7398">
              <w:rPr>
                <w:rFonts w:ascii="Calibri" w:hAnsi="Calibri"/>
                <w:noProof/>
                <w:color w:val="auto"/>
                <w:sz w:val="24"/>
                <w:szCs w:val="66"/>
              </w:rPr>
              <w:t>Application #</w:t>
            </w:r>
            <w:r w:rsidRPr="002A7398">
              <w:rPr>
                <w:rFonts w:ascii="Calibri" w:hAnsi="Calibri"/>
                <w:sz w:val="24"/>
                <w:szCs w:val="66"/>
              </w:rPr>
              <w:fldChar w:fldCharType="end"/>
            </w:r>
            <w:bookmarkEnd w:id="2"/>
          </w:p>
          <w:p w:rsidR="002A7398" w:rsidRDefault="002A7398" w:rsidP="002A7398">
            <w:pPr>
              <w:jc w:val="right"/>
              <w:rPr>
                <w:rFonts w:ascii="Calibri" w:hAnsi="Calibri"/>
                <w:b/>
                <w:sz w:val="66"/>
                <w:szCs w:val="66"/>
              </w:rPr>
            </w:pPr>
            <w:r w:rsidRPr="002A7398">
              <w:rPr>
                <w:rFonts w:ascii="Calibri" w:hAnsi="Calibri"/>
                <w:sz w:val="24"/>
                <w:szCs w:val="66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Email"/>
                  </w:textInput>
                </w:ffData>
              </w:fldChar>
            </w:r>
            <w:bookmarkStart w:id="3" w:name="Text7"/>
            <w:r w:rsidRPr="002A7398">
              <w:rPr>
                <w:rFonts w:ascii="Calibri" w:hAnsi="Calibri"/>
                <w:color w:val="auto"/>
                <w:sz w:val="24"/>
                <w:szCs w:val="66"/>
              </w:rPr>
              <w:instrText xml:space="preserve"> FORMTEXT </w:instrText>
            </w:r>
            <w:r w:rsidRPr="002A7398">
              <w:rPr>
                <w:rFonts w:ascii="Calibri" w:hAnsi="Calibri"/>
                <w:sz w:val="24"/>
                <w:szCs w:val="66"/>
              </w:rPr>
            </w:r>
            <w:r w:rsidRPr="002A7398">
              <w:rPr>
                <w:rFonts w:ascii="Calibri" w:hAnsi="Calibri"/>
                <w:sz w:val="24"/>
                <w:szCs w:val="66"/>
              </w:rPr>
              <w:fldChar w:fldCharType="separate"/>
            </w:r>
            <w:r w:rsidRPr="002A7398">
              <w:rPr>
                <w:rFonts w:ascii="Calibri" w:hAnsi="Calibri"/>
                <w:noProof/>
                <w:color w:val="auto"/>
                <w:sz w:val="24"/>
                <w:szCs w:val="66"/>
              </w:rPr>
              <w:t>Email</w:t>
            </w:r>
            <w:r w:rsidRPr="002A7398">
              <w:rPr>
                <w:rFonts w:ascii="Calibri" w:hAnsi="Calibri"/>
                <w:sz w:val="24"/>
                <w:szCs w:val="66"/>
              </w:rPr>
              <w:fldChar w:fldCharType="end"/>
            </w:r>
            <w:bookmarkEnd w:id="3"/>
          </w:p>
        </w:tc>
      </w:tr>
    </w:tbl>
    <w:p w:rsidR="00133F20" w:rsidRPr="003D1C09" w:rsidRDefault="00133F20" w:rsidP="00133F20">
      <w:pPr>
        <w:rPr>
          <w:rFonts w:ascii="Calibri" w:hAnsi="Calibri"/>
          <w:b/>
          <w:sz w:val="66"/>
          <w:szCs w:val="66"/>
        </w:rPr>
      </w:pPr>
    </w:p>
    <w:p w:rsidR="00133F20" w:rsidRPr="003D1C09" w:rsidRDefault="00133F20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t>EMPLOYMENT EXPERIENCE</w:t>
      </w:r>
    </w:p>
    <w:p w:rsidR="00C35E62" w:rsidRDefault="00C35E62" w:rsidP="004921E8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Posi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" w:name="Text3"/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 w:rsidR="00997DAC">
        <w:rPr>
          <w:rFonts w:ascii="Calibri" w:hAnsi="Calibri"/>
          <w:b/>
          <w:sz w:val="28"/>
          <w:szCs w:val="32"/>
        </w:rPr>
        <w:t> </w:t>
      </w:r>
      <w:r w:rsidR="00997DAC">
        <w:rPr>
          <w:rFonts w:ascii="Calibri" w:hAnsi="Calibri"/>
          <w:b/>
          <w:sz w:val="28"/>
          <w:szCs w:val="32"/>
        </w:rPr>
        <w:t> </w:t>
      </w:r>
      <w:r w:rsidR="00997DAC">
        <w:rPr>
          <w:rFonts w:ascii="Calibri" w:hAnsi="Calibri"/>
          <w:b/>
          <w:sz w:val="28"/>
          <w:szCs w:val="32"/>
        </w:rPr>
        <w:t> </w:t>
      </w:r>
      <w:r w:rsidR="00997DAC">
        <w:rPr>
          <w:rFonts w:ascii="Calibri" w:hAnsi="Calibri"/>
          <w:b/>
          <w:sz w:val="28"/>
          <w:szCs w:val="32"/>
        </w:rPr>
        <w:t> </w:t>
      </w:r>
      <w:r w:rsidR="00997DAC">
        <w:rPr>
          <w:rFonts w:ascii="Calibri" w:hAnsi="Calibri"/>
          <w:b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bookmarkEnd w:id="4"/>
      <w:r>
        <w:rPr>
          <w:rFonts w:ascii="Calibri" w:hAnsi="Calibri"/>
          <w:b/>
          <w:sz w:val="28"/>
          <w:szCs w:val="32"/>
        </w:rPr>
        <w:t xml:space="preserve"> </w:t>
      </w:r>
    </w:p>
    <w:p w:rsidR="004921E8" w:rsidRDefault="00C35E62" w:rsidP="004921E8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bookmarkEnd w:id="5"/>
    </w:p>
    <w:p w:rsidR="004921E8" w:rsidRDefault="004921E8" w:rsidP="004921E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-1385257370"/>
          <w:placeholder>
            <w:docPart w:val="AF597A8777764436A67FCB8F6F7927C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89669139"/>
          <w:placeholder>
            <w:docPart w:val="101B37F7D6B6444CA38F894A4F29F77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 w:rsidR="00523283">
        <w:rPr>
          <w:rFonts w:ascii="Calibri" w:hAnsi="Calibri"/>
          <w:sz w:val="28"/>
          <w:szCs w:val="32"/>
        </w:rPr>
        <w:fldChar w:fldCharType="begin">
          <w:ffData>
            <w:name w:val="Dropdown1"/>
            <w:enabled/>
            <w:calcOnExit w:val="0"/>
            <w:statusText w:type="text" w:val="Please Select either Full-Time or Part-Time accordingly"/>
            <w:ddList>
              <w:result w:val="1"/>
              <w:listEntry w:val="Full-time"/>
              <w:listEntry w:val="Part-Time"/>
            </w:ddList>
          </w:ffData>
        </w:fldChar>
      </w:r>
      <w:bookmarkStart w:id="6" w:name="Dropdown1"/>
      <w:r w:rsidR="00523283">
        <w:rPr>
          <w:rFonts w:ascii="Calibri" w:hAnsi="Calibri"/>
          <w:sz w:val="28"/>
          <w:szCs w:val="32"/>
        </w:rPr>
        <w:instrText xml:space="preserve"> FORMDROPDOWN </w:instrText>
      </w:r>
      <w:r w:rsidR="00521EBD">
        <w:rPr>
          <w:rFonts w:ascii="Calibri" w:hAnsi="Calibri"/>
          <w:sz w:val="28"/>
          <w:szCs w:val="32"/>
        </w:rPr>
      </w:r>
      <w:r w:rsidR="00521EBD">
        <w:rPr>
          <w:rFonts w:ascii="Calibri" w:hAnsi="Calibri"/>
          <w:sz w:val="28"/>
          <w:szCs w:val="32"/>
        </w:rPr>
        <w:fldChar w:fldCharType="separate"/>
      </w:r>
      <w:r w:rsidR="00523283">
        <w:rPr>
          <w:rFonts w:ascii="Calibri" w:hAnsi="Calibri"/>
          <w:sz w:val="28"/>
          <w:szCs w:val="32"/>
        </w:rPr>
        <w:fldChar w:fldCharType="end"/>
      </w:r>
      <w:bookmarkEnd w:id="6"/>
      <w:r>
        <w:rPr>
          <w:rFonts w:ascii="Calibri" w:hAnsi="Calibri"/>
          <w:sz w:val="28"/>
          <w:szCs w:val="32"/>
        </w:rPr>
        <w:t>)</w:t>
      </w:r>
    </w:p>
    <w:p w:rsidR="004921E8" w:rsidRDefault="004921E8" w:rsidP="004921E8">
      <w:pPr>
        <w:spacing w:after="0"/>
        <w:rPr>
          <w:rFonts w:ascii="Calibri" w:hAnsi="Calibri"/>
          <w:sz w:val="24"/>
          <w:szCs w:val="32"/>
        </w:rPr>
      </w:pPr>
      <w:r w:rsidRPr="00F12C88">
        <w:rPr>
          <w:rFonts w:ascii="Calibri" w:hAnsi="Calibri"/>
          <w:sz w:val="24"/>
          <w:szCs w:val="32"/>
        </w:rPr>
        <w:fldChar w:fldCharType="begin">
          <w:ffData>
            <w:name w:val="Text5"/>
            <w:enabled/>
            <w:calcOnExit w:val="0"/>
            <w:textInput>
              <w:default w:val="Describe your responsibilities and achievements in terms of impact and results. Use examples, but keep in short. "/>
            </w:textInput>
          </w:ffData>
        </w:fldChar>
      </w:r>
      <w:r w:rsidRPr="00F12C88">
        <w:rPr>
          <w:rFonts w:ascii="Calibri" w:hAnsi="Calibri"/>
          <w:sz w:val="24"/>
          <w:szCs w:val="32"/>
        </w:rPr>
        <w:instrText xml:space="preserve"> FORMTEXT </w:instrText>
      </w:r>
      <w:r w:rsidRPr="00F12C88">
        <w:rPr>
          <w:rFonts w:ascii="Calibri" w:hAnsi="Calibri"/>
          <w:sz w:val="24"/>
          <w:szCs w:val="32"/>
        </w:rPr>
      </w:r>
      <w:r w:rsidRPr="00F12C88">
        <w:rPr>
          <w:rFonts w:ascii="Calibri" w:hAnsi="Calibri"/>
          <w:sz w:val="24"/>
          <w:szCs w:val="32"/>
        </w:rPr>
        <w:fldChar w:fldCharType="separate"/>
      </w:r>
      <w:r w:rsidRPr="00F12C88">
        <w:rPr>
          <w:rFonts w:ascii="Calibri" w:hAnsi="Calibri"/>
          <w:noProof/>
          <w:sz w:val="24"/>
          <w:szCs w:val="32"/>
        </w:rPr>
        <w:t>Describe your responsibilities and achievements in terms of impact and results. Use examples, but keep in s</w:t>
      </w:r>
      <w:bookmarkStart w:id="7" w:name="_GoBack"/>
      <w:bookmarkEnd w:id="7"/>
      <w:r w:rsidRPr="00F12C88">
        <w:rPr>
          <w:rFonts w:ascii="Calibri" w:hAnsi="Calibri"/>
          <w:noProof/>
          <w:sz w:val="24"/>
          <w:szCs w:val="32"/>
        </w:rPr>
        <w:t xml:space="preserve">hort. </w:t>
      </w:r>
      <w:r w:rsidRPr="00F12C88"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Posi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4921E8" w:rsidRDefault="004921E8" w:rsidP="004921E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118112721"/>
          <w:placeholder>
            <w:docPart w:val="42ECAFACE77E4FE19A4D6CD50A8945FD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1189564283"/>
          <w:placeholder>
            <w:docPart w:val="B0AB08B1B03C40689938D23D3173FE8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Dropdown1"/>
            <w:enabled/>
            <w:calcOnExit w:val="0"/>
            <w:statusText w:type="text" w:val="Please Select either Full-Time or Part-Time accordingly"/>
            <w:ddList>
              <w:result w:val="1"/>
              <w:listEntry w:val="Full-time"/>
              <w:listEntry w:val="Part-Time"/>
            </w:ddList>
          </w:ffData>
        </w:fldChar>
      </w:r>
      <w:r>
        <w:rPr>
          <w:rFonts w:ascii="Calibri" w:hAnsi="Calibri"/>
          <w:sz w:val="28"/>
          <w:szCs w:val="32"/>
        </w:rPr>
        <w:instrText xml:space="preserve"> FORMDROPDOWN </w:instrText>
      </w:r>
      <w:r w:rsidR="00521EBD">
        <w:rPr>
          <w:rFonts w:ascii="Calibri" w:hAnsi="Calibri"/>
          <w:sz w:val="28"/>
          <w:szCs w:val="32"/>
        </w:rPr>
      </w:r>
      <w:r w:rsidR="00521EBD"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4921E8" w:rsidRDefault="004921E8" w:rsidP="004921E8">
      <w:pPr>
        <w:spacing w:after="0"/>
        <w:rPr>
          <w:rFonts w:ascii="Calibri" w:hAnsi="Calibri"/>
          <w:sz w:val="24"/>
          <w:szCs w:val="32"/>
        </w:rPr>
      </w:pPr>
      <w:r w:rsidRPr="00F12C88">
        <w:rPr>
          <w:rFonts w:ascii="Calibri" w:hAnsi="Calibri"/>
          <w:sz w:val="24"/>
          <w:szCs w:val="32"/>
        </w:rPr>
        <w:fldChar w:fldCharType="begin">
          <w:ffData>
            <w:name w:val="Text5"/>
            <w:enabled/>
            <w:calcOnExit w:val="0"/>
            <w:textInput>
              <w:default w:val="Describe your responsibilities and achievements in terms of impact and results. Use examples, but keep in short. "/>
            </w:textInput>
          </w:ffData>
        </w:fldChar>
      </w:r>
      <w:r w:rsidRPr="00F12C88">
        <w:rPr>
          <w:rFonts w:ascii="Calibri" w:hAnsi="Calibri"/>
          <w:sz w:val="24"/>
          <w:szCs w:val="32"/>
        </w:rPr>
        <w:instrText xml:space="preserve"> FORMTEXT </w:instrText>
      </w:r>
      <w:r w:rsidRPr="00F12C88">
        <w:rPr>
          <w:rFonts w:ascii="Calibri" w:hAnsi="Calibri"/>
          <w:sz w:val="24"/>
          <w:szCs w:val="32"/>
        </w:rPr>
      </w:r>
      <w:r w:rsidRPr="00F12C88">
        <w:rPr>
          <w:rFonts w:ascii="Calibri" w:hAnsi="Calibri"/>
          <w:sz w:val="24"/>
          <w:szCs w:val="32"/>
        </w:rPr>
        <w:fldChar w:fldCharType="separate"/>
      </w:r>
      <w:r w:rsidRPr="00F12C88">
        <w:rPr>
          <w:rFonts w:ascii="Calibri" w:hAnsi="Calibri"/>
          <w:noProof/>
          <w:sz w:val="24"/>
          <w:szCs w:val="32"/>
        </w:rPr>
        <w:t xml:space="preserve">Describe your responsibilities and achievements in terms of impact and results. Use examples, but keep in short. </w:t>
      </w:r>
      <w:r w:rsidRPr="00F12C88"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Posi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523283" w:rsidRDefault="00523283" w:rsidP="00523283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-1049762461"/>
          <w:placeholder>
            <w:docPart w:val="986F4F85319646BA9251C05E347906F0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-2052367163"/>
          <w:placeholder>
            <w:docPart w:val="E89A8111CAB94771BB487CEF05A5611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Dropdown1"/>
            <w:enabled/>
            <w:calcOnExit w:val="0"/>
            <w:statusText w:type="text" w:val="Please Select either Full-Time or Part-Time accordingly"/>
            <w:ddList>
              <w:result w:val="1"/>
              <w:listEntry w:val="Full-time"/>
              <w:listEntry w:val="Part-Time"/>
            </w:ddList>
          </w:ffData>
        </w:fldChar>
      </w:r>
      <w:r>
        <w:rPr>
          <w:rFonts w:ascii="Calibri" w:hAnsi="Calibri"/>
          <w:sz w:val="28"/>
          <w:szCs w:val="32"/>
        </w:rPr>
        <w:instrText xml:space="preserve"> FORMDROPDOWN </w:instrText>
      </w:r>
      <w:r w:rsidR="00521EBD">
        <w:rPr>
          <w:rFonts w:ascii="Calibri" w:hAnsi="Calibri"/>
          <w:sz w:val="28"/>
          <w:szCs w:val="32"/>
        </w:rPr>
      </w:r>
      <w:r w:rsidR="00521EBD"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6E35CC" w:rsidRDefault="00523283" w:rsidP="00523283">
      <w:pPr>
        <w:spacing w:after="0"/>
        <w:rPr>
          <w:rFonts w:ascii="Calibri" w:hAnsi="Calibri"/>
          <w:sz w:val="24"/>
          <w:szCs w:val="32"/>
        </w:rPr>
      </w:pPr>
      <w:r w:rsidRPr="00F12C88">
        <w:rPr>
          <w:rFonts w:ascii="Calibri" w:hAnsi="Calibri"/>
          <w:sz w:val="24"/>
          <w:szCs w:val="32"/>
        </w:rPr>
        <w:fldChar w:fldCharType="begin">
          <w:ffData>
            <w:name w:val="Text5"/>
            <w:enabled/>
            <w:calcOnExit w:val="0"/>
            <w:textInput>
              <w:default w:val="Describe your responsibilities and achievements in terms of impact and results. Use examples, but keep in short. "/>
            </w:textInput>
          </w:ffData>
        </w:fldChar>
      </w:r>
      <w:r w:rsidRPr="00F12C88">
        <w:rPr>
          <w:rFonts w:ascii="Calibri" w:hAnsi="Calibri"/>
          <w:sz w:val="24"/>
          <w:szCs w:val="32"/>
        </w:rPr>
        <w:instrText xml:space="preserve"> FORMTEXT </w:instrText>
      </w:r>
      <w:r w:rsidRPr="00F12C88">
        <w:rPr>
          <w:rFonts w:ascii="Calibri" w:hAnsi="Calibri"/>
          <w:sz w:val="24"/>
          <w:szCs w:val="32"/>
        </w:rPr>
      </w:r>
      <w:r w:rsidRPr="00F12C88">
        <w:rPr>
          <w:rFonts w:ascii="Calibri" w:hAnsi="Calibri"/>
          <w:sz w:val="24"/>
          <w:szCs w:val="32"/>
        </w:rPr>
        <w:fldChar w:fldCharType="separate"/>
      </w:r>
      <w:r w:rsidRPr="00F12C88">
        <w:rPr>
          <w:rFonts w:ascii="Calibri" w:hAnsi="Calibri"/>
          <w:noProof/>
          <w:sz w:val="24"/>
          <w:szCs w:val="32"/>
        </w:rPr>
        <w:t xml:space="preserve">Describe your responsibilities and achievements in terms of impact and results. Use examples, but keep in short. </w:t>
      </w:r>
      <w:r w:rsidRPr="00F12C88">
        <w:rPr>
          <w:rFonts w:ascii="Calibri" w:hAnsi="Calibri"/>
          <w:sz w:val="24"/>
          <w:szCs w:val="32"/>
        </w:rPr>
        <w:fldChar w:fldCharType="end"/>
      </w:r>
    </w:p>
    <w:p w:rsidR="006E35CC" w:rsidRDefault="006E35CC" w:rsidP="00523283">
      <w:pPr>
        <w:spacing w:after="0"/>
        <w:rPr>
          <w:rFonts w:ascii="Calibri" w:hAnsi="Calibri"/>
          <w:sz w:val="24"/>
          <w:szCs w:val="32"/>
        </w:rPr>
      </w:pPr>
    </w:p>
    <w:p w:rsidR="006E35CC" w:rsidRPr="00523283" w:rsidRDefault="006E35CC" w:rsidP="00523283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Text12"/>
            <w:enabled/>
            <w:calcOnExit w:val="0"/>
            <w:textInput>
              <w:default w:val="If you have further Employment Experience, use provided space below. Be sure to be consistent with headings."/>
            </w:textInput>
          </w:ffData>
        </w:fldChar>
      </w:r>
      <w:bookmarkStart w:id="8" w:name="Text12"/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If you have further Employment Experience, use provided space below. Be sure to be consistent with headings.</w:t>
      </w:r>
      <w:r>
        <w:rPr>
          <w:rFonts w:ascii="Calibri" w:hAnsi="Calibri"/>
          <w:sz w:val="24"/>
          <w:szCs w:val="32"/>
        </w:rPr>
        <w:fldChar w:fldCharType="end"/>
      </w:r>
      <w:bookmarkEnd w:id="8"/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133F20" w:rsidRPr="003D1C09" w:rsidRDefault="00133F20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lastRenderedPageBreak/>
        <w:t>PRACTICA EXPERIENCE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1331566102"/>
          <w:placeholder>
            <w:docPart w:val="CFF3055F9F034C4FA35156FF15D7E5DC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-1763599101"/>
          <w:placeholder>
            <w:docPart w:val="3B92C881A97A4DAB9F22027268B83AB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Text8"/>
            <w:enabled/>
            <w:calcOnExit w:val="0"/>
            <w:textInput>
              <w:default w:val="TOTAL NUMBER OF HOURS"/>
              <w:format w:val="UPPERCASE"/>
            </w:textInput>
          </w:ffData>
        </w:fldChar>
      </w:r>
      <w:bookmarkStart w:id="9" w:name="Text8"/>
      <w:r>
        <w:rPr>
          <w:rFonts w:ascii="Calibri" w:hAnsi="Calibri"/>
          <w:sz w:val="28"/>
          <w:szCs w:val="32"/>
        </w:rPr>
        <w:instrText xml:space="preserve"> FORMTEXT </w:instrText>
      </w:r>
      <w:r>
        <w:rPr>
          <w:rFonts w:ascii="Calibri" w:hAnsi="Calibri"/>
          <w:sz w:val="28"/>
          <w:szCs w:val="32"/>
        </w:rPr>
      </w:r>
      <w:r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noProof/>
          <w:sz w:val="28"/>
          <w:szCs w:val="32"/>
        </w:rPr>
        <w:t>TOTAL NUMBER OF HOURS</w:t>
      </w:r>
      <w:r>
        <w:rPr>
          <w:rFonts w:ascii="Calibri" w:hAnsi="Calibri"/>
          <w:sz w:val="28"/>
          <w:szCs w:val="32"/>
        </w:rPr>
        <w:fldChar w:fldCharType="end"/>
      </w:r>
      <w:bookmarkEnd w:id="9"/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Field instructor’s name and title. Also 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Field instructor’s name and title. Also 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774137831"/>
          <w:placeholder>
            <w:docPart w:val="5E0B601C8D884FBCBDD694537BDDD443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1866015942"/>
          <w:placeholder>
            <w:docPart w:val="D7907EE2D3A141BFB287D4800BE052D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Text8"/>
            <w:enabled/>
            <w:calcOnExit w:val="0"/>
            <w:textInput>
              <w:default w:val="TOTAL NUMBER OF HOURS"/>
              <w:format w:val="UPPERCASE"/>
            </w:textInput>
          </w:ffData>
        </w:fldChar>
      </w:r>
      <w:r>
        <w:rPr>
          <w:rFonts w:ascii="Calibri" w:hAnsi="Calibri"/>
          <w:sz w:val="28"/>
          <w:szCs w:val="32"/>
        </w:rPr>
        <w:instrText xml:space="preserve"> FORMTEXT </w:instrText>
      </w:r>
      <w:r>
        <w:rPr>
          <w:rFonts w:ascii="Calibri" w:hAnsi="Calibri"/>
          <w:sz w:val="28"/>
          <w:szCs w:val="32"/>
        </w:rPr>
      </w:r>
      <w:r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noProof/>
          <w:sz w:val="28"/>
          <w:szCs w:val="32"/>
        </w:rPr>
        <w:t>TOTAL NUMBER OF HOURS</w:t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Field instructor’s name and title. Also 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Field instructor’s name and title. Also 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3D1C09" w:rsidRDefault="003D1C09" w:rsidP="00133F20">
      <w:pPr>
        <w:rPr>
          <w:rFonts w:ascii="Calibri" w:hAnsi="Calibri"/>
          <w:b/>
          <w:sz w:val="32"/>
          <w:szCs w:val="32"/>
        </w:rPr>
      </w:pPr>
    </w:p>
    <w:p w:rsidR="006E35CC" w:rsidRPr="006E35CC" w:rsidRDefault="006E35CC" w:rsidP="00133F20">
      <w:pPr>
        <w:rPr>
          <w:rFonts w:ascii="Calibri" w:hAnsi="Calibri"/>
          <w:sz w:val="32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Text13"/>
            <w:enabled/>
            <w:calcOnExit w:val="0"/>
            <w:textInput>
              <w:default w:val="If you have further Practica Experience, use provided space below. Be sure to be consistent with headings."/>
            </w:textInput>
          </w:ffData>
        </w:fldChar>
      </w:r>
      <w:bookmarkStart w:id="10" w:name="Text13"/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If you have further Practica Experience, use provided space below. Be sure to be consistent with headings.</w:t>
      </w:r>
      <w:r>
        <w:rPr>
          <w:rFonts w:ascii="Calibri" w:hAnsi="Calibri"/>
          <w:sz w:val="24"/>
          <w:szCs w:val="32"/>
        </w:rPr>
        <w:fldChar w:fldCharType="end"/>
      </w:r>
      <w:bookmarkEnd w:id="10"/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3D1C09" w:rsidRPr="003D1C09" w:rsidRDefault="003D1C09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t>LEADERSHIP EXPERIENCE (including supervisory and field instruction)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Leadership 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2027748962"/>
          <w:placeholder>
            <w:docPart w:val="0B81A5614D464FE8AE3CCD7E99B83AB5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1739054142"/>
          <w:placeholder>
            <w:docPart w:val="1AC6ACD6C99642DDA22CF0ECEA6426E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Dropdown1"/>
            <w:enabled/>
            <w:calcOnExit w:val="0"/>
            <w:statusText w:type="text" w:val="Please Select either Full-Time or Part-Time accordingly"/>
            <w:ddList>
              <w:result w:val="1"/>
              <w:listEntry w:val="Full-time"/>
              <w:listEntry w:val="Part-Time"/>
            </w:ddList>
          </w:ffData>
        </w:fldChar>
      </w:r>
      <w:r>
        <w:rPr>
          <w:rFonts w:ascii="Calibri" w:hAnsi="Calibri"/>
          <w:sz w:val="28"/>
          <w:szCs w:val="32"/>
        </w:rPr>
        <w:instrText xml:space="preserve"> FORMDROPDOWN </w:instrText>
      </w:r>
      <w:r w:rsidR="00521EBD">
        <w:rPr>
          <w:rFonts w:ascii="Calibri" w:hAnsi="Calibri"/>
          <w:sz w:val="28"/>
          <w:szCs w:val="32"/>
        </w:rPr>
      </w:r>
      <w:r w:rsidR="00521EBD"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Leadership 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1317449435"/>
          <w:placeholder>
            <w:docPart w:val="5822CE09514241749C95347D83E31DD7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1586875484"/>
          <w:placeholder>
            <w:docPart w:val="4D49DAB1A5294D49B56381DAE9B8664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Dropdown1"/>
            <w:enabled/>
            <w:calcOnExit w:val="0"/>
            <w:statusText w:type="text" w:val="Please Select either Full-Time or Part-Time accordingly"/>
            <w:ddList>
              <w:result w:val="1"/>
              <w:listEntry w:val="Full-time"/>
              <w:listEntry w:val="Part-Time"/>
            </w:ddList>
          </w:ffData>
        </w:fldChar>
      </w:r>
      <w:r>
        <w:rPr>
          <w:rFonts w:ascii="Calibri" w:hAnsi="Calibri"/>
          <w:sz w:val="28"/>
          <w:szCs w:val="32"/>
        </w:rPr>
        <w:instrText xml:space="preserve"> FORMDROPDOWN </w:instrText>
      </w:r>
      <w:r w:rsidR="00521EBD">
        <w:rPr>
          <w:rFonts w:ascii="Calibri" w:hAnsi="Calibri"/>
          <w:sz w:val="28"/>
          <w:szCs w:val="32"/>
        </w:rPr>
      </w:r>
      <w:r w:rsidR="00521EBD"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2A7398" w:rsidRDefault="002A7398" w:rsidP="00133F20">
      <w:pPr>
        <w:rPr>
          <w:rFonts w:ascii="Calibri" w:hAnsi="Calibri"/>
          <w:b/>
          <w:sz w:val="32"/>
          <w:szCs w:val="32"/>
        </w:rPr>
      </w:pPr>
    </w:p>
    <w:p w:rsidR="006E35CC" w:rsidRPr="006E35CC" w:rsidRDefault="006E35CC" w:rsidP="00133F20">
      <w:pPr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Text14"/>
            <w:enabled/>
            <w:calcOnExit w:val="0"/>
            <w:textInput>
              <w:default w:val="If you have further Leadership Experience, use provided space below. Be sure to be consistent with headings."/>
            </w:textInput>
          </w:ffData>
        </w:fldChar>
      </w:r>
      <w:bookmarkStart w:id="11" w:name="Text14"/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If you have further Leadership Experience, use provided space below. Be sure to be consistent with headings.</w:t>
      </w:r>
      <w:r>
        <w:rPr>
          <w:rFonts w:ascii="Calibri" w:hAnsi="Calibri"/>
          <w:sz w:val="24"/>
          <w:szCs w:val="32"/>
        </w:rPr>
        <w:fldChar w:fldCharType="end"/>
      </w:r>
      <w:bookmarkEnd w:id="11"/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3D1C09" w:rsidRPr="003D1C09" w:rsidRDefault="003D1C09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lastRenderedPageBreak/>
        <w:t>VOLUNTEER EXPERIENCE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-2038799052"/>
          <w:placeholder>
            <w:docPart w:val="F573BECA5CA34FDD8F5CFB79D357EBE5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-524251681"/>
          <w:placeholder>
            <w:docPart w:val="9AB6C927A6B1421DADA1818866E8E39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"/>
            <w:enabled/>
            <w:calcOnExit w:val="0"/>
            <w:textInput>
              <w:default w:val="HOURS PER MONTH"/>
              <w:format w:val="UPPERCASE"/>
            </w:textInput>
          </w:ffData>
        </w:fldChar>
      </w:r>
      <w:r>
        <w:rPr>
          <w:rFonts w:ascii="Calibri" w:hAnsi="Calibri"/>
          <w:sz w:val="28"/>
          <w:szCs w:val="32"/>
        </w:rPr>
        <w:instrText xml:space="preserve"> FORMTEXT </w:instrText>
      </w:r>
      <w:r>
        <w:rPr>
          <w:rFonts w:ascii="Calibri" w:hAnsi="Calibri"/>
          <w:sz w:val="28"/>
          <w:szCs w:val="32"/>
        </w:rPr>
      </w:r>
      <w:r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noProof/>
          <w:sz w:val="28"/>
          <w:szCs w:val="32"/>
        </w:rPr>
        <w:t>HOURS PER MONTH</w:t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352382195"/>
          <w:placeholder>
            <w:docPart w:val="F7FF904D14B14621B920F1F5DDE40725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-1591544013"/>
          <w:placeholder>
            <w:docPart w:val="174755F6B82A496A93B1024C83FD291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"/>
            <w:enabled/>
            <w:calcOnExit w:val="0"/>
            <w:textInput>
              <w:default w:val="HOURS PER MONTH"/>
              <w:format w:val="UPPERCASE"/>
            </w:textInput>
          </w:ffData>
        </w:fldChar>
      </w:r>
      <w:r>
        <w:rPr>
          <w:rFonts w:ascii="Calibri" w:hAnsi="Calibri"/>
          <w:sz w:val="28"/>
          <w:szCs w:val="32"/>
        </w:rPr>
        <w:instrText xml:space="preserve"> FORMTEXT </w:instrText>
      </w:r>
      <w:r>
        <w:rPr>
          <w:rFonts w:ascii="Calibri" w:hAnsi="Calibri"/>
          <w:sz w:val="28"/>
          <w:szCs w:val="32"/>
        </w:rPr>
      </w:r>
      <w:r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noProof/>
          <w:sz w:val="28"/>
          <w:szCs w:val="32"/>
        </w:rPr>
        <w:t>HOURS PER MONTH</w:t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Ro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Agency/Organization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2A7398" w:rsidRDefault="002A7398" w:rsidP="002A7398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-1924177947"/>
          <w:placeholder>
            <w:docPart w:val="CF0F1EDFA7264ABD99B072FA72106DDB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471644393"/>
          <w:placeholder>
            <w:docPart w:val="42117D231C594767BE6991761C6A8BD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(</w:t>
      </w:r>
      <w:r>
        <w:rPr>
          <w:rFonts w:ascii="Calibri" w:hAnsi="Calibri"/>
          <w:sz w:val="28"/>
          <w:szCs w:val="32"/>
        </w:rPr>
        <w:fldChar w:fldCharType="begin">
          <w:ffData>
            <w:name w:val=""/>
            <w:enabled/>
            <w:calcOnExit w:val="0"/>
            <w:textInput>
              <w:default w:val="HOURS PER MONTH"/>
              <w:format w:val="UPPERCASE"/>
            </w:textInput>
          </w:ffData>
        </w:fldChar>
      </w:r>
      <w:r>
        <w:rPr>
          <w:rFonts w:ascii="Calibri" w:hAnsi="Calibri"/>
          <w:sz w:val="28"/>
          <w:szCs w:val="32"/>
        </w:rPr>
        <w:instrText xml:space="preserve"> FORMTEXT </w:instrText>
      </w:r>
      <w:r>
        <w:rPr>
          <w:rFonts w:ascii="Calibri" w:hAnsi="Calibri"/>
          <w:sz w:val="28"/>
          <w:szCs w:val="32"/>
        </w:rPr>
      </w:r>
      <w:r>
        <w:rPr>
          <w:rFonts w:ascii="Calibri" w:hAnsi="Calibri"/>
          <w:sz w:val="28"/>
          <w:szCs w:val="32"/>
        </w:rPr>
        <w:fldChar w:fldCharType="separate"/>
      </w:r>
      <w:r>
        <w:rPr>
          <w:rFonts w:ascii="Calibri" w:hAnsi="Calibri"/>
          <w:noProof/>
          <w:sz w:val="28"/>
          <w:szCs w:val="32"/>
        </w:rPr>
        <w:t>HOURS PER MONTH</w:t>
      </w:r>
      <w:r>
        <w:rPr>
          <w:rFonts w:ascii="Calibri" w:hAnsi="Calibri"/>
          <w:sz w:val="28"/>
          <w:szCs w:val="32"/>
        </w:rPr>
        <w:fldChar w:fldCharType="end"/>
      </w:r>
      <w:r>
        <w:rPr>
          <w:rFonts w:ascii="Calibri" w:hAnsi="Calibri"/>
          <w:sz w:val="28"/>
          <w:szCs w:val="32"/>
        </w:rPr>
        <w:t>)</w:t>
      </w:r>
    </w:p>
    <w:p w:rsidR="002A7398" w:rsidRDefault="002A7398" w:rsidP="002A7398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A brief description of your roles, duties and responsibilities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A brief description of your roles, duties and responsibilities</w:t>
      </w:r>
      <w:r>
        <w:rPr>
          <w:rFonts w:ascii="Calibri" w:hAnsi="Calibri"/>
          <w:sz w:val="24"/>
          <w:szCs w:val="32"/>
        </w:rPr>
        <w:fldChar w:fldCharType="end"/>
      </w:r>
    </w:p>
    <w:p w:rsidR="006E35CC" w:rsidRDefault="006E35CC" w:rsidP="00133F20">
      <w:pPr>
        <w:rPr>
          <w:rFonts w:ascii="Calibri" w:hAnsi="Calibri"/>
          <w:sz w:val="24"/>
          <w:szCs w:val="32"/>
        </w:rPr>
      </w:pPr>
    </w:p>
    <w:p w:rsidR="006E35CC" w:rsidRPr="006E35CC" w:rsidRDefault="006E35CC" w:rsidP="00133F20">
      <w:pPr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Text15"/>
            <w:enabled/>
            <w:calcOnExit w:val="0"/>
            <w:textInput>
              <w:default w:val="If you have further Volunteer Experience, use provided space below. Be sure to be consistent with headings."/>
            </w:textInput>
          </w:ffData>
        </w:fldChar>
      </w:r>
      <w:bookmarkStart w:id="12" w:name="Text15"/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If you have further Volunteer Experience, use provided space below. Be sure to be consistent with headings.</w:t>
      </w:r>
      <w:r>
        <w:rPr>
          <w:rFonts w:ascii="Calibri" w:hAnsi="Calibri"/>
          <w:sz w:val="24"/>
          <w:szCs w:val="32"/>
        </w:rPr>
        <w:fldChar w:fldCharType="end"/>
      </w:r>
      <w:bookmarkEnd w:id="12"/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3D1C09" w:rsidRPr="003D1C09" w:rsidRDefault="003D1C09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t>MEMBERSHIP IN VOLUNTEER ASSOCIATIONS (including committee involvement at post-secondary institutions)</w:t>
      </w:r>
    </w:p>
    <w:p w:rsidR="003D1C09" w:rsidRPr="002A7398" w:rsidRDefault="002A7398" w:rsidP="00133F20">
      <w:pPr>
        <w:rPr>
          <w:rFonts w:ascii="Calibri" w:hAnsi="Calibri"/>
          <w:sz w:val="24"/>
          <w:szCs w:val="32"/>
        </w:rPr>
      </w:pPr>
      <w:r w:rsidRPr="002A7398">
        <w:rPr>
          <w:rFonts w:ascii="Calibri" w:hAnsi="Calibri"/>
          <w:sz w:val="24"/>
          <w:szCs w:val="32"/>
        </w:rPr>
        <w:fldChar w:fldCharType="begin">
          <w:ffData>
            <w:name w:val="Text9"/>
            <w:enabled/>
            <w:calcOnExit w:val="0"/>
            <w:textInput>
              <w:default w:val="- Position/Role, Association, Dates"/>
            </w:textInput>
          </w:ffData>
        </w:fldChar>
      </w:r>
      <w:bookmarkStart w:id="13" w:name="Text9"/>
      <w:r w:rsidRPr="002A7398">
        <w:rPr>
          <w:rFonts w:ascii="Calibri" w:hAnsi="Calibri"/>
          <w:sz w:val="24"/>
          <w:szCs w:val="32"/>
        </w:rPr>
        <w:instrText xml:space="preserve"> FORMTEXT </w:instrText>
      </w:r>
      <w:r w:rsidRPr="002A7398">
        <w:rPr>
          <w:rFonts w:ascii="Calibri" w:hAnsi="Calibri"/>
          <w:sz w:val="24"/>
          <w:szCs w:val="32"/>
        </w:rPr>
      </w:r>
      <w:r w:rsidRPr="002A7398">
        <w:rPr>
          <w:rFonts w:ascii="Calibri" w:hAnsi="Calibri"/>
          <w:sz w:val="24"/>
          <w:szCs w:val="32"/>
        </w:rPr>
        <w:fldChar w:fldCharType="separate"/>
      </w:r>
      <w:r w:rsidRPr="002A7398">
        <w:rPr>
          <w:rFonts w:ascii="Calibri" w:hAnsi="Calibri"/>
          <w:noProof/>
          <w:sz w:val="24"/>
          <w:szCs w:val="32"/>
        </w:rPr>
        <w:t>- Position/Role, Association, Dates</w:t>
      </w:r>
      <w:r w:rsidRPr="002A7398">
        <w:rPr>
          <w:rFonts w:ascii="Calibri" w:hAnsi="Calibri"/>
          <w:sz w:val="24"/>
          <w:szCs w:val="32"/>
        </w:rPr>
        <w:fldChar w:fldCharType="end"/>
      </w:r>
      <w:bookmarkEnd w:id="13"/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3D1C09" w:rsidRPr="003D1C09" w:rsidRDefault="003D1C09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t>MEMBERSHIP IN PROFESSIONAL ASSOCIATIONS</w:t>
      </w:r>
    </w:p>
    <w:p w:rsidR="003D1C09" w:rsidRPr="00523283" w:rsidRDefault="002A7398" w:rsidP="00133F20">
      <w:pPr>
        <w:rPr>
          <w:rFonts w:ascii="Calibri" w:hAnsi="Calibri"/>
          <w:sz w:val="24"/>
          <w:szCs w:val="32"/>
        </w:rPr>
      </w:pPr>
      <w:r w:rsidRPr="002A7398">
        <w:rPr>
          <w:rFonts w:ascii="Calibri" w:hAnsi="Calibri"/>
          <w:sz w:val="24"/>
          <w:szCs w:val="32"/>
        </w:rPr>
        <w:fldChar w:fldCharType="begin">
          <w:ffData>
            <w:name w:val="Text9"/>
            <w:enabled/>
            <w:calcOnExit w:val="0"/>
            <w:textInput>
              <w:default w:val="- Position/Role, Association, Dates"/>
            </w:textInput>
          </w:ffData>
        </w:fldChar>
      </w:r>
      <w:r w:rsidRPr="002A7398">
        <w:rPr>
          <w:rFonts w:ascii="Calibri" w:hAnsi="Calibri"/>
          <w:sz w:val="24"/>
          <w:szCs w:val="32"/>
        </w:rPr>
        <w:instrText xml:space="preserve"> FORMTEXT </w:instrText>
      </w:r>
      <w:r w:rsidRPr="002A7398">
        <w:rPr>
          <w:rFonts w:ascii="Calibri" w:hAnsi="Calibri"/>
          <w:sz w:val="24"/>
          <w:szCs w:val="32"/>
        </w:rPr>
      </w:r>
      <w:r w:rsidRPr="002A7398">
        <w:rPr>
          <w:rFonts w:ascii="Calibri" w:hAnsi="Calibri"/>
          <w:sz w:val="24"/>
          <w:szCs w:val="32"/>
        </w:rPr>
        <w:fldChar w:fldCharType="separate"/>
      </w:r>
      <w:r w:rsidRPr="002A7398">
        <w:rPr>
          <w:rFonts w:ascii="Calibri" w:hAnsi="Calibri"/>
          <w:noProof/>
          <w:sz w:val="24"/>
          <w:szCs w:val="32"/>
        </w:rPr>
        <w:t>- Position/Role, Association, Dates</w:t>
      </w:r>
      <w:r w:rsidRPr="002A7398">
        <w:rPr>
          <w:rFonts w:ascii="Calibri" w:hAnsi="Calibri"/>
          <w:sz w:val="24"/>
          <w:szCs w:val="32"/>
        </w:rPr>
        <w:fldChar w:fldCharType="end"/>
      </w:r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3D1C09" w:rsidRPr="003D1C09" w:rsidRDefault="003D1C09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t>COMMUNITY RECOGNITION</w:t>
      </w:r>
    </w:p>
    <w:p w:rsidR="003D1C09" w:rsidRPr="003D1C09" w:rsidRDefault="003D1C09" w:rsidP="00133F20">
      <w:pPr>
        <w:rPr>
          <w:rFonts w:ascii="Calibri" w:hAnsi="Calibri"/>
          <w:sz w:val="28"/>
          <w:szCs w:val="32"/>
        </w:rPr>
      </w:pPr>
      <w:r w:rsidRPr="003D1C09">
        <w:rPr>
          <w:rFonts w:ascii="Calibri" w:hAnsi="Calibri"/>
          <w:sz w:val="28"/>
          <w:szCs w:val="32"/>
        </w:rPr>
        <w:t>Awards and other forms of recognition by the community</w:t>
      </w:r>
    </w:p>
    <w:p w:rsidR="00523283" w:rsidRPr="00C35E62" w:rsidRDefault="00C35E62" w:rsidP="00133F20">
      <w:pPr>
        <w:rPr>
          <w:rFonts w:ascii="Calibri" w:hAnsi="Calibri"/>
          <w:sz w:val="24"/>
          <w:szCs w:val="32"/>
        </w:rPr>
      </w:pPr>
      <w:r w:rsidRPr="00C35E62">
        <w:rPr>
          <w:rFonts w:ascii="Calibri" w:hAnsi="Calibri"/>
          <w:sz w:val="24"/>
          <w:szCs w:val="32"/>
        </w:rPr>
        <w:fldChar w:fldCharType="begin">
          <w:ffData>
            <w:name w:val="Text10"/>
            <w:enabled/>
            <w:calcOnExit w:val="0"/>
            <w:textInput>
              <w:default w:val="Click here to begin typing"/>
            </w:textInput>
          </w:ffData>
        </w:fldChar>
      </w:r>
      <w:bookmarkStart w:id="14" w:name="Text10"/>
      <w:r w:rsidRPr="00C35E62">
        <w:rPr>
          <w:rFonts w:ascii="Calibri" w:hAnsi="Calibri"/>
          <w:sz w:val="24"/>
          <w:szCs w:val="32"/>
        </w:rPr>
        <w:instrText xml:space="preserve"> FORMTEXT </w:instrText>
      </w:r>
      <w:r w:rsidRPr="00C35E62">
        <w:rPr>
          <w:rFonts w:ascii="Calibri" w:hAnsi="Calibri"/>
          <w:sz w:val="24"/>
          <w:szCs w:val="32"/>
        </w:rPr>
      </w:r>
      <w:r w:rsidRPr="00C35E62">
        <w:rPr>
          <w:rFonts w:ascii="Calibri" w:hAnsi="Calibri"/>
          <w:sz w:val="24"/>
          <w:szCs w:val="32"/>
        </w:rPr>
        <w:fldChar w:fldCharType="separate"/>
      </w:r>
      <w:r w:rsidRPr="00C35E62">
        <w:rPr>
          <w:rFonts w:ascii="Calibri" w:hAnsi="Calibri"/>
          <w:noProof/>
          <w:sz w:val="24"/>
          <w:szCs w:val="32"/>
        </w:rPr>
        <w:t>Click here to begin typing</w:t>
      </w:r>
      <w:r w:rsidRPr="00C35E62">
        <w:rPr>
          <w:rFonts w:ascii="Calibri" w:hAnsi="Calibri"/>
          <w:sz w:val="24"/>
          <w:szCs w:val="32"/>
        </w:rPr>
        <w:fldChar w:fldCharType="end"/>
      </w:r>
      <w:bookmarkEnd w:id="14"/>
    </w:p>
    <w:p w:rsidR="00CD32D6" w:rsidRDefault="00CD32D6" w:rsidP="00133F20">
      <w:pPr>
        <w:rPr>
          <w:rFonts w:ascii="Calibri" w:hAnsi="Calibri"/>
          <w:b/>
          <w:sz w:val="32"/>
          <w:szCs w:val="32"/>
        </w:rPr>
      </w:pPr>
    </w:p>
    <w:p w:rsidR="003D1C09" w:rsidRPr="003D1C09" w:rsidRDefault="003D1C09" w:rsidP="00133F20">
      <w:pPr>
        <w:rPr>
          <w:rFonts w:ascii="Calibri" w:hAnsi="Calibri"/>
          <w:b/>
          <w:sz w:val="32"/>
          <w:szCs w:val="32"/>
        </w:rPr>
      </w:pPr>
      <w:r w:rsidRPr="003D1C09">
        <w:rPr>
          <w:rFonts w:ascii="Calibri" w:hAnsi="Calibri"/>
          <w:b/>
          <w:sz w:val="32"/>
          <w:szCs w:val="32"/>
        </w:rPr>
        <w:t>EDUCATION AND PROFESSIONAL DEVELOPMENT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Degree Tit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School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523283" w:rsidRDefault="00523283" w:rsidP="00523283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-802237008"/>
          <w:placeholder>
            <w:docPart w:val="4FECA0BDF73F465E97554A87FE3B2FDF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921529939"/>
          <w:placeholder>
            <w:docPart w:val="EFF10CF406264DB0A62B71890E1F3EA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</w:p>
    <w:p w:rsidR="00523283" w:rsidRDefault="00523283" w:rsidP="00523283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Can include program information, GPA, certificates, academic awards, etc.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Can include program information, GPA, certificates, academic awards, etc.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Degree Tit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School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523283" w:rsidRDefault="00523283" w:rsidP="00523283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1488593394"/>
          <w:placeholder>
            <w:docPart w:val="84702BD1E98A4ADF886E49007482AD3B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-1723048106"/>
          <w:placeholder>
            <w:docPart w:val="3196A4B8F6A643E199217581EA8C139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</w:p>
    <w:p w:rsidR="00523283" w:rsidRDefault="00523283" w:rsidP="00523283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Can include program information, GPA, certificates, academic awards, etc.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Can include program information, GPA, certificates, academic awards, etc.</w:t>
      </w:r>
      <w:r>
        <w:rPr>
          <w:rFonts w:ascii="Calibri" w:hAnsi="Calibri"/>
          <w:sz w:val="24"/>
          <w:szCs w:val="32"/>
        </w:rPr>
        <w:fldChar w:fldCharType="end"/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Degree Title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 w:rsidR="00CD32D6">
        <w:rPr>
          <w:rFonts w:ascii="Calibri" w:hAnsi="Calibri"/>
          <w:b/>
          <w:sz w:val="28"/>
          <w:szCs w:val="32"/>
        </w:rPr>
        <w:t> </w:t>
      </w:r>
      <w:r w:rsidR="00CD32D6">
        <w:rPr>
          <w:rFonts w:ascii="Calibri" w:hAnsi="Calibri"/>
          <w:b/>
          <w:sz w:val="28"/>
          <w:szCs w:val="32"/>
        </w:rPr>
        <w:t> </w:t>
      </w:r>
      <w:r w:rsidR="00CD32D6">
        <w:rPr>
          <w:rFonts w:ascii="Calibri" w:hAnsi="Calibri"/>
          <w:b/>
          <w:sz w:val="28"/>
          <w:szCs w:val="32"/>
        </w:rPr>
        <w:t> </w:t>
      </w:r>
      <w:r w:rsidR="00CD32D6">
        <w:rPr>
          <w:rFonts w:ascii="Calibri" w:hAnsi="Calibri"/>
          <w:b/>
          <w:sz w:val="28"/>
          <w:szCs w:val="32"/>
        </w:rPr>
        <w:t> </w:t>
      </w:r>
      <w:r w:rsidR="00CD32D6">
        <w:rPr>
          <w:rFonts w:ascii="Calibri" w:hAnsi="Calibri"/>
          <w:b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  <w:r>
        <w:rPr>
          <w:rFonts w:ascii="Calibri" w:hAnsi="Calibri"/>
          <w:b/>
          <w:sz w:val="28"/>
          <w:szCs w:val="32"/>
        </w:rPr>
        <w:t xml:space="preserve"> </w:t>
      </w:r>
    </w:p>
    <w:p w:rsidR="00C35E62" w:rsidRDefault="00C35E62" w:rsidP="00C35E62">
      <w:pPr>
        <w:spacing w:after="0"/>
        <w:rPr>
          <w:rFonts w:ascii="Calibri" w:hAnsi="Calibri"/>
          <w:b/>
          <w:sz w:val="28"/>
          <w:szCs w:val="32"/>
        </w:rPr>
      </w:pPr>
      <w:r>
        <w:rPr>
          <w:rFonts w:ascii="Calibri" w:hAnsi="Calibri"/>
          <w:b/>
          <w:sz w:val="28"/>
          <w:szCs w:val="32"/>
        </w:rPr>
        <w:t xml:space="preserve">School: </w:t>
      </w:r>
      <w:r>
        <w:rPr>
          <w:rFonts w:ascii="Calibri" w:hAnsi="Calibri"/>
          <w:b/>
          <w:sz w:val="28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ascii="Calibri" w:hAnsi="Calibri"/>
          <w:b/>
          <w:sz w:val="28"/>
          <w:szCs w:val="32"/>
        </w:rPr>
        <w:instrText xml:space="preserve"> FORMTEXT </w:instrText>
      </w:r>
      <w:r>
        <w:rPr>
          <w:rFonts w:ascii="Calibri" w:hAnsi="Calibri"/>
          <w:b/>
          <w:sz w:val="28"/>
          <w:szCs w:val="32"/>
        </w:rPr>
      </w:r>
      <w:r>
        <w:rPr>
          <w:rFonts w:ascii="Calibri" w:hAnsi="Calibri"/>
          <w:b/>
          <w:sz w:val="28"/>
          <w:szCs w:val="32"/>
        </w:rPr>
        <w:fldChar w:fldCharType="separate"/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noProof/>
          <w:sz w:val="28"/>
          <w:szCs w:val="32"/>
        </w:rPr>
        <w:t> </w:t>
      </w:r>
      <w:r>
        <w:rPr>
          <w:rFonts w:ascii="Calibri" w:hAnsi="Calibri"/>
          <w:b/>
          <w:sz w:val="28"/>
          <w:szCs w:val="32"/>
        </w:rPr>
        <w:fldChar w:fldCharType="end"/>
      </w:r>
    </w:p>
    <w:p w:rsidR="00523283" w:rsidRDefault="00523283" w:rsidP="00523283">
      <w:pPr>
        <w:spacing w:after="0"/>
        <w:rPr>
          <w:rFonts w:ascii="Calibri" w:hAnsi="Calibri"/>
          <w:sz w:val="28"/>
          <w:szCs w:val="32"/>
        </w:rPr>
      </w:pPr>
      <w:proofErr w:type="gramStart"/>
      <w:r w:rsidRPr="003D1C09">
        <w:rPr>
          <w:rFonts w:ascii="Calibri" w:hAnsi="Calibri"/>
          <w:sz w:val="28"/>
          <w:szCs w:val="32"/>
        </w:rPr>
        <w:t>DATES FROM</w:t>
      </w:r>
      <w:r>
        <w:rPr>
          <w:rFonts w:ascii="Calibri" w:hAnsi="Calibri"/>
          <w:sz w:val="28"/>
          <w:szCs w:val="32"/>
        </w:rPr>
        <w:t xml:space="preserve"> </w:t>
      </w:r>
      <w:sdt>
        <w:sdtPr>
          <w:rPr>
            <w:rStyle w:val="Style2"/>
          </w:rPr>
          <w:id w:val="-530958224"/>
          <w:placeholder>
            <w:docPart w:val="3F7EA609CAA14BDEB53603E623D9A1E9"/>
          </w:placeholder>
          <w:showingPlcHdr/>
          <w:date w:fullDate="2019-11-1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Start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  <w:proofErr w:type="gramStart"/>
      <w:r>
        <w:rPr>
          <w:rFonts w:ascii="Calibri" w:hAnsi="Calibri"/>
          <w:sz w:val="28"/>
          <w:szCs w:val="32"/>
        </w:rPr>
        <w:t xml:space="preserve">To </w:t>
      </w:r>
      <w:sdt>
        <w:sdtPr>
          <w:rPr>
            <w:rStyle w:val="Style2"/>
          </w:rPr>
          <w:id w:val="2101137147"/>
          <w:placeholder>
            <w:docPart w:val="5B93AB5CC0474D13B55B480E5C2267D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Theme="minorHAnsi" w:hAnsiTheme="minorHAnsi"/>
            <w:sz w:val="22"/>
            <w:szCs w:val="32"/>
          </w:rPr>
        </w:sdtEndPr>
        <w:sdtContent>
          <w:r w:rsidRPr="00F4617A">
            <w:rPr>
              <w:rStyle w:val="PlaceholderText"/>
              <w:color w:val="auto"/>
              <w:highlight w:val="lightGray"/>
            </w:rPr>
            <w:t>End Date.</w:t>
          </w:r>
          <w:proofErr w:type="gramEnd"/>
        </w:sdtContent>
      </w:sdt>
      <w:r>
        <w:rPr>
          <w:rFonts w:ascii="Calibri" w:hAnsi="Calibri"/>
          <w:sz w:val="28"/>
          <w:szCs w:val="32"/>
        </w:rPr>
        <w:t xml:space="preserve"> </w:t>
      </w:r>
    </w:p>
    <w:p w:rsidR="00523283" w:rsidRDefault="00523283" w:rsidP="00523283">
      <w:pPr>
        <w:spacing w:after="0"/>
        <w:rPr>
          <w:rFonts w:ascii="Calibri" w:hAnsi="Calibri"/>
          <w:sz w:val="24"/>
          <w:szCs w:val="32"/>
        </w:rPr>
      </w:pPr>
      <w:r>
        <w:rPr>
          <w:rFonts w:ascii="Calibri" w:hAnsi="Calibri"/>
          <w:sz w:val="24"/>
          <w:szCs w:val="32"/>
        </w:rPr>
        <w:fldChar w:fldCharType="begin">
          <w:ffData>
            <w:name w:val=""/>
            <w:enabled/>
            <w:calcOnExit w:val="0"/>
            <w:textInput>
              <w:default w:val="Can include program information, GPA, certificates, academic awards, etc."/>
            </w:textInput>
          </w:ffData>
        </w:fldChar>
      </w:r>
      <w:r>
        <w:rPr>
          <w:rFonts w:ascii="Calibri" w:hAnsi="Calibri"/>
          <w:sz w:val="24"/>
          <w:szCs w:val="32"/>
        </w:rPr>
        <w:instrText xml:space="preserve"> FORMTEXT </w:instrText>
      </w:r>
      <w:r>
        <w:rPr>
          <w:rFonts w:ascii="Calibri" w:hAnsi="Calibri"/>
          <w:sz w:val="24"/>
          <w:szCs w:val="32"/>
        </w:rPr>
      </w:r>
      <w:r>
        <w:rPr>
          <w:rFonts w:ascii="Calibri" w:hAnsi="Calibri"/>
          <w:sz w:val="24"/>
          <w:szCs w:val="32"/>
        </w:rPr>
        <w:fldChar w:fldCharType="separate"/>
      </w:r>
      <w:r>
        <w:rPr>
          <w:rFonts w:ascii="Calibri" w:hAnsi="Calibri"/>
          <w:noProof/>
          <w:sz w:val="24"/>
          <w:szCs w:val="32"/>
        </w:rPr>
        <w:t>Can include program information, GPA, certificates, academic awards, etc.</w:t>
      </w:r>
      <w:r>
        <w:rPr>
          <w:rFonts w:ascii="Calibri" w:hAnsi="Calibri"/>
          <w:sz w:val="24"/>
          <w:szCs w:val="32"/>
        </w:rPr>
        <w:fldChar w:fldCharType="end"/>
      </w:r>
    </w:p>
    <w:p w:rsidR="003D1C09" w:rsidRDefault="003D1C09" w:rsidP="00133F20">
      <w:pPr>
        <w:rPr>
          <w:rFonts w:ascii="Calibri" w:hAnsi="Calibri"/>
          <w:b/>
          <w:sz w:val="32"/>
          <w:szCs w:val="32"/>
        </w:rPr>
      </w:pPr>
    </w:p>
    <w:p w:rsidR="006E35CC" w:rsidRPr="006E35CC" w:rsidRDefault="006E35CC" w:rsidP="00133F20">
      <w:pPr>
        <w:rPr>
          <w:rFonts w:ascii="Calibri" w:hAnsi="Calibri"/>
          <w:sz w:val="32"/>
          <w:szCs w:val="32"/>
        </w:rPr>
      </w:pPr>
      <w:r w:rsidRPr="006E35CC">
        <w:rPr>
          <w:rFonts w:ascii="Calibri" w:hAnsi="Calibri"/>
          <w:sz w:val="24"/>
          <w:szCs w:val="32"/>
        </w:rPr>
        <w:fldChar w:fldCharType="begin">
          <w:ffData>
            <w:name w:val="Text16"/>
            <w:enabled/>
            <w:calcOnExit w:val="0"/>
            <w:textInput>
              <w:default w:val="If you have further Employment Experience, use provided space below. Be sure to be consistent with headings."/>
            </w:textInput>
          </w:ffData>
        </w:fldChar>
      </w:r>
      <w:bookmarkStart w:id="15" w:name="Text16"/>
      <w:r w:rsidRPr="006E35CC">
        <w:rPr>
          <w:rFonts w:ascii="Calibri" w:hAnsi="Calibri"/>
          <w:sz w:val="24"/>
          <w:szCs w:val="32"/>
        </w:rPr>
        <w:instrText xml:space="preserve"> FORMTEXT </w:instrText>
      </w:r>
      <w:r w:rsidRPr="006E35CC">
        <w:rPr>
          <w:rFonts w:ascii="Calibri" w:hAnsi="Calibri"/>
          <w:sz w:val="24"/>
          <w:szCs w:val="32"/>
        </w:rPr>
      </w:r>
      <w:r w:rsidRPr="006E35CC">
        <w:rPr>
          <w:rFonts w:ascii="Calibri" w:hAnsi="Calibri"/>
          <w:sz w:val="24"/>
          <w:szCs w:val="32"/>
        </w:rPr>
        <w:fldChar w:fldCharType="separate"/>
      </w:r>
      <w:r w:rsidRPr="006E35CC">
        <w:rPr>
          <w:rFonts w:ascii="Calibri" w:hAnsi="Calibri"/>
          <w:noProof/>
          <w:sz w:val="24"/>
          <w:szCs w:val="32"/>
        </w:rPr>
        <w:t>If you have further Employment Experience, use provided space below. Be sure to be consistent with headings.</w:t>
      </w:r>
      <w:r w:rsidRPr="006E35CC">
        <w:rPr>
          <w:rFonts w:ascii="Calibri" w:hAnsi="Calibri"/>
          <w:sz w:val="24"/>
          <w:szCs w:val="32"/>
        </w:rPr>
        <w:fldChar w:fldCharType="end"/>
      </w:r>
      <w:bookmarkEnd w:id="15"/>
    </w:p>
    <w:p w:rsidR="00CD32D6" w:rsidRDefault="00CD32D6" w:rsidP="003D1C09">
      <w:pPr>
        <w:rPr>
          <w:rFonts w:ascii="Calibri" w:hAnsi="Calibri"/>
          <w:b/>
          <w:sz w:val="28"/>
          <w:szCs w:val="28"/>
        </w:rPr>
      </w:pPr>
    </w:p>
    <w:p w:rsidR="003D1C09" w:rsidRDefault="003D1C09" w:rsidP="003D1C09">
      <w:pPr>
        <w:rPr>
          <w:rFonts w:ascii="Calibri" w:hAnsi="Calibri"/>
          <w:b/>
          <w:sz w:val="28"/>
          <w:szCs w:val="28"/>
        </w:rPr>
      </w:pPr>
      <w:r w:rsidRPr="003D1C09">
        <w:rPr>
          <w:rFonts w:ascii="Calibri" w:hAnsi="Calibri"/>
          <w:b/>
          <w:sz w:val="28"/>
          <w:szCs w:val="28"/>
        </w:rPr>
        <w:t>For the past three years only, please indicate clearly:</w:t>
      </w:r>
    </w:p>
    <w:p w:rsidR="002A7398" w:rsidRPr="002A7398" w:rsidRDefault="002A7398" w:rsidP="002A7398">
      <w:pPr>
        <w:pStyle w:val="Default"/>
        <w:numPr>
          <w:ilvl w:val="0"/>
          <w:numId w:val="4"/>
        </w:numPr>
        <w:rPr>
          <w:rFonts w:ascii="Calibri" w:hAnsi="Calibri" w:cs="Calibri Light"/>
          <w:color w:val="auto"/>
          <w:szCs w:val="22"/>
        </w:rPr>
      </w:pPr>
      <w:r w:rsidRPr="002A7398">
        <w:rPr>
          <w:rFonts w:ascii="Calibri" w:hAnsi="Calibri" w:cs="Calibri Light"/>
          <w:color w:val="auto"/>
          <w:szCs w:val="22"/>
        </w:rPr>
        <w:t xml:space="preserve">Workshops and conferences attended </w:t>
      </w:r>
    </w:p>
    <w:p w:rsidR="002A7398" w:rsidRPr="002A7398" w:rsidRDefault="002A7398" w:rsidP="002A7398">
      <w:pPr>
        <w:pStyle w:val="Default"/>
        <w:numPr>
          <w:ilvl w:val="0"/>
          <w:numId w:val="4"/>
        </w:numPr>
        <w:rPr>
          <w:rFonts w:ascii="Calibri" w:hAnsi="Calibri" w:cs="Calibri Light"/>
          <w:color w:val="auto"/>
          <w:szCs w:val="22"/>
        </w:rPr>
      </w:pPr>
      <w:r w:rsidRPr="002A7398">
        <w:rPr>
          <w:rFonts w:ascii="Calibri" w:hAnsi="Calibri" w:cs="Calibri Light"/>
          <w:color w:val="auto"/>
          <w:szCs w:val="22"/>
        </w:rPr>
        <w:t xml:space="preserve">Ongoing professional development activities </w:t>
      </w:r>
    </w:p>
    <w:p w:rsidR="002A7398" w:rsidRPr="002A7398" w:rsidRDefault="002A7398" w:rsidP="002A7398">
      <w:pPr>
        <w:pStyle w:val="Default"/>
        <w:numPr>
          <w:ilvl w:val="0"/>
          <w:numId w:val="4"/>
        </w:numPr>
        <w:rPr>
          <w:rFonts w:ascii="Calibri" w:hAnsi="Calibri" w:cs="Calibri Light"/>
          <w:color w:val="auto"/>
          <w:szCs w:val="22"/>
        </w:rPr>
      </w:pPr>
      <w:r w:rsidRPr="002A7398">
        <w:rPr>
          <w:rFonts w:ascii="Calibri" w:hAnsi="Calibri" w:cs="Calibri Light"/>
          <w:color w:val="auto"/>
          <w:szCs w:val="22"/>
        </w:rPr>
        <w:t xml:space="preserve">Language skills (including sign language) </w:t>
      </w:r>
    </w:p>
    <w:p w:rsidR="002A7398" w:rsidRDefault="002A7398" w:rsidP="002A7398">
      <w:pPr>
        <w:pStyle w:val="Default"/>
        <w:numPr>
          <w:ilvl w:val="0"/>
          <w:numId w:val="4"/>
        </w:numPr>
        <w:rPr>
          <w:rFonts w:ascii="Calibri" w:hAnsi="Calibri" w:cs="Calibri Light"/>
          <w:color w:val="auto"/>
          <w:szCs w:val="22"/>
        </w:rPr>
      </w:pPr>
      <w:r w:rsidRPr="002A7398">
        <w:rPr>
          <w:rFonts w:ascii="Calibri" w:hAnsi="Calibri" w:cs="Calibri Light"/>
          <w:color w:val="auto"/>
          <w:szCs w:val="22"/>
        </w:rPr>
        <w:t xml:space="preserve">Presentations given, facilitation and training provided </w:t>
      </w:r>
    </w:p>
    <w:p w:rsidR="00C35E62" w:rsidRDefault="00C35E62" w:rsidP="00C35E62">
      <w:pPr>
        <w:pStyle w:val="Default"/>
        <w:rPr>
          <w:rFonts w:ascii="Calibri" w:hAnsi="Calibri" w:cs="Calibri Light"/>
          <w:color w:val="auto"/>
          <w:szCs w:val="22"/>
        </w:rPr>
      </w:pPr>
    </w:p>
    <w:p w:rsidR="00C35E62" w:rsidRPr="00523283" w:rsidRDefault="00C35E62" w:rsidP="00C35E62">
      <w:pPr>
        <w:pStyle w:val="Default"/>
        <w:rPr>
          <w:rFonts w:ascii="Calibri" w:hAnsi="Calibri" w:cs="Calibri Light"/>
          <w:color w:val="auto"/>
          <w:szCs w:val="22"/>
        </w:rPr>
      </w:pPr>
      <w:r>
        <w:rPr>
          <w:rFonts w:ascii="Calibri" w:hAnsi="Calibri" w:cs="Calibri Light"/>
          <w:color w:val="auto"/>
          <w:szCs w:val="22"/>
        </w:rPr>
        <w:fldChar w:fldCharType="begin">
          <w:ffData>
            <w:name w:val="Text11"/>
            <w:enabled/>
            <w:calcOnExit w:val="0"/>
            <w:textInput>
              <w:default w:val="Click here to begin typing"/>
            </w:textInput>
          </w:ffData>
        </w:fldChar>
      </w:r>
      <w:bookmarkStart w:id="16" w:name="Text11"/>
      <w:r>
        <w:rPr>
          <w:rFonts w:ascii="Calibri" w:hAnsi="Calibri" w:cs="Calibri Light"/>
          <w:color w:val="auto"/>
          <w:szCs w:val="22"/>
        </w:rPr>
        <w:instrText xml:space="preserve"> FORMTEXT </w:instrText>
      </w:r>
      <w:r>
        <w:rPr>
          <w:rFonts w:ascii="Calibri" w:hAnsi="Calibri" w:cs="Calibri Light"/>
          <w:color w:val="auto"/>
          <w:szCs w:val="22"/>
        </w:rPr>
      </w:r>
      <w:r>
        <w:rPr>
          <w:rFonts w:ascii="Calibri" w:hAnsi="Calibri" w:cs="Calibri Light"/>
          <w:color w:val="auto"/>
          <w:szCs w:val="22"/>
        </w:rPr>
        <w:fldChar w:fldCharType="separate"/>
      </w:r>
      <w:r>
        <w:rPr>
          <w:rFonts w:ascii="Calibri" w:hAnsi="Calibri" w:cs="Calibri Light"/>
          <w:noProof/>
          <w:color w:val="auto"/>
          <w:szCs w:val="22"/>
        </w:rPr>
        <w:t>Click here to begin typing</w:t>
      </w:r>
      <w:r>
        <w:rPr>
          <w:rFonts w:ascii="Calibri" w:hAnsi="Calibri" w:cs="Calibri Light"/>
          <w:color w:val="auto"/>
          <w:szCs w:val="22"/>
        </w:rPr>
        <w:fldChar w:fldCharType="end"/>
      </w:r>
      <w:bookmarkEnd w:id="16"/>
    </w:p>
    <w:sectPr w:rsidR="00C35E62" w:rsidRPr="00523283" w:rsidSect="00133F20"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5E62" w:rsidRDefault="00C35E62" w:rsidP="00133F20">
      <w:pPr>
        <w:spacing w:after="0" w:line="240" w:lineRule="auto"/>
      </w:pPr>
      <w:r>
        <w:separator/>
      </w:r>
    </w:p>
  </w:endnote>
  <w:endnote w:type="continuationSeparator" w:id="0">
    <w:p w:rsidR="00C35E62" w:rsidRDefault="00C35E62" w:rsidP="0013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5E62" w:rsidRDefault="00C35E62" w:rsidP="00133F20">
      <w:pPr>
        <w:spacing w:after="0" w:line="240" w:lineRule="auto"/>
      </w:pPr>
      <w:r>
        <w:separator/>
      </w:r>
    </w:p>
  </w:footnote>
  <w:footnote w:type="continuationSeparator" w:id="0">
    <w:p w:rsidR="00C35E62" w:rsidRDefault="00C35E62" w:rsidP="00133F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1250" w:type="dxa"/>
      <w:tblInd w:w="-7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58"/>
      <w:gridCol w:w="6792"/>
    </w:tblGrid>
    <w:tr w:rsidR="00C35E62" w:rsidTr="00C35E62">
      <w:trPr>
        <w:trHeight w:val="2250"/>
      </w:trPr>
      <w:tc>
        <w:tcPr>
          <w:tcW w:w="4458" w:type="dxa"/>
        </w:tcPr>
        <w:p w:rsidR="00C35E62" w:rsidRDefault="00C35E62">
          <w:pPr>
            <w:pStyle w:val="Header"/>
          </w:pPr>
          <w:r>
            <w:rPr>
              <w:rFonts w:asciiTheme="majorHAnsi" w:hAnsiTheme="majorHAnsi"/>
              <w:b/>
              <w:noProof/>
              <w:sz w:val="32"/>
              <w:szCs w:val="32"/>
            </w:rPr>
            <w:drawing>
              <wp:anchor distT="0" distB="0" distL="114300" distR="114300" simplePos="0" relativeHeight="251658240" behindDoc="1" locked="0" layoutInCell="1" allowOverlap="1" wp14:anchorId="6BD60729" wp14:editId="0CDD92BA">
                <wp:simplePos x="0" y="0"/>
                <wp:positionH relativeFrom="column">
                  <wp:posOffset>-39370</wp:posOffset>
                </wp:positionH>
                <wp:positionV relativeFrom="paragraph">
                  <wp:posOffset>153670</wp:posOffset>
                </wp:positionV>
                <wp:extent cx="2691130" cy="1125855"/>
                <wp:effectExtent l="0" t="0" r="0" b="0"/>
                <wp:wrapThrough wrapText="bothSides">
                  <wp:wrapPolygon edited="0">
                    <wp:start x="0" y="0"/>
                    <wp:lineTo x="0" y="21198"/>
                    <wp:lineTo x="21406" y="21198"/>
                    <wp:lineTo x="21406" y="0"/>
                    <wp:lineTo x="0" y="0"/>
                  </wp:wrapPolygon>
                </wp:wrapThrough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top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91130" cy="1125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792" w:type="dxa"/>
        </w:tcPr>
        <w:p w:rsidR="00C35E62" w:rsidRPr="00C35E62" w:rsidRDefault="00C35E62">
          <w:pPr>
            <w:pStyle w:val="Header"/>
            <w:rPr>
              <w:rFonts w:asciiTheme="majorHAnsi" w:hAnsiTheme="majorHAnsi"/>
              <w:b/>
              <w:color w:val="auto"/>
              <w:sz w:val="48"/>
              <w:szCs w:val="32"/>
            </w:rPr>
          </w:pPr>
          <w:r w:rsidRPr="00C35E62">
            <w:rPr>
              <w:rFonts w:asciiTheme="majorHAnsi" w:hAnsiTheme="majorHAnsi"/>
              <w:b/>
              <w:color w:val="auto"/>
              <w:sz w:val="48"/>
              <w:szCs w:val="32"/>
            </w:rPr>
            <w:t>MSW RESUME FORM</w:t>
          </w:r>
        </w:p>
        <w:p w:rsidR="00C35E62" w:rsidRDefault="00C35E62">
          <w:pPr>
            <w:pStyle w:val="Header"/>
            <w:rPr>
              <w:rFonts w:asciiTheme="majorHAnsi" w:hAnsiTheme="majorHAnsi"/>
              <w:b/>
              <w:color w:val="auto"/>
              <w:sz w:val="32"/>
              <w:szCs w:val="32"/>
            </w:rPr>
          </w:pPr>
        </w:p>
        <w:p w:rsidR="00C35E62" w:rsidRPr="00C35E62" w:rsidRDefault="00C35E62">
          <w:pPr>
            <w:pStyle w:val="Header"/>
          </w:pPr>
          <w:r w:rsidRPr="00C35E62">
            <w:rPr>
              <w:rFonts w:asciiTheme="majorHAnsi" w:hAnsiTheme="majorHAnsi"/>
              <w:color w:val="auto"/>
              <w:sz w:val="32"/>
              <w:szCs w:val="32"/>
            </w:rPr>
            <w:t>INSTRUCTIONS: WHEN COMPLETE, PLEASE SAVE YOUR RESUME AS A PDF AND UPLOAD IT TO YOUR MSW ONLINE APPLICATION</w:t>
          </w:r>
        </w:p>
      </w:tc>
    </w:tr>
  </w:tbl>
  <w:p w:rsidR="00C35E62" w:rsidRDefault="00C35E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B547CB"/>
    <w:multiLevelType w:val="hybridMultilevel"/>
    <w:tmpl w:val="188AAB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5C2249"/>
    <w:multiLevelType w:val="hybridMultilevel"/>
    <w:tmpl w:val="0158E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B365D1"/>
    <w:multiLevelType w:val="hybridMultilevel"/>
    <w:tmpl w:val="A0B855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A92DDF"/>
    <w:multiLevelType w:val="hybridMultilevel"/>
    <w:tmpl w:val="FC1C85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ocumentProtection w:edit="forms" w:enforcement="1" w:cryptProviderType="rsaFull" w:cryptAlgorithmClass="hash" w:cryptAlgorithmType="typeAny" w:cryptAlgorithmSid="4" w:cryptSpinCount="100000" w:hash="qTxPMtrt24sQ43GVrW8MmhWQaeo=" w:salt="DqVMQUCUY+qtntsTIjHoMg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zAwMLS0MDc2NzVX0lEKTi0uzszPAykwrAUA/91VUywAAAA="/>
  </w:docVars>
  <w:rsids>
    <w:rsidRoot w:val="00133F20"/>
    <w:rsid w:val="00133F20"/>
    <w:rsid w:val="001845A5"/>
    <w:rsid w:val="001E13C2"/>
    <w:rsid w:val="002A7398"/>
    <w:rsid w:val="003D1C09"/>
    <w:rsid w:val="0040461F"/>
    <w:rsid w:val="004921E8"/>
    <w:rsid w:val="00521EBD"/>
    <w:rsid w:val="00523283"/>
    <w:rsid w:val="0060077D"/>
    <w:rsid w:val="00662144"/>
    <w:rsid w:val="006E35CC"/>
    <w:rsid w:val="00762B5F"/>
    <w:rsid w:val="008865AA"/>
    <w:rsid w:val="009360D3"/>
    <w:rsid w:val="00997DAC"/>
    <w:rsid w:val="00C35E62"/>
    <w:rsid w:val="00CD32D6"/>
    <w:rsid w:val="00F12C88"/>
    <w:rsid w:val="00F46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2C88"/>
  </w:style>
  <w:style w:type="paragraph" w:styleId="Heading1">
    <w:name w:val="heading 1"/>
    <w:basedOn w:val="Normal"/>
    <w:next w:val="Normal"/>
    <w:link w:val="Heading1Char"/>
    <w:uiPriority w:val="9"/>
    <w:qFormat/>
    <w:rsid w:val="00F12C88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C88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2C88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C8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2C8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2C8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2C8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2C8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2C8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3F2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F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F20"/>
  </w:style>
  <w:style w:type="paragraph" w:styleId="Footer">
    <w:name w:val="footer"/>
    <w:basedOn w:val="Normal"/>
    <w:link w:val="FooterChar"/>
    <w:uiPriority w:val="99"/>
    <w:unhideWhenUsed/>
    <w:rsid w:val="0013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F20"/>
  </w:style>
  <w:style w:type="character" w:customStyle="1" w:styleId="Heading1Char">
    <w:name w:val="Heading 1 Char"/>
    <w:basedOn w:val="DefaultParagraphFont"/>
    <w:link w:val="Heading1"/>
    <w:uiPriority w:val="9"/>
    <w:rsid w:val="00F12C8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12C8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2C88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12C88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12C88"/>
    <w:rPr>
      <w:rFonts w:asciiTheme="majorHAnsi" w:eastAsiaTheme="majorEastAsia" w:hAnsiTheme="majorHAnsi" w:cstheme="majorBidi"/>
      <w:spacing w:val="5"/>
      <w:sz w:val="52"/>
      <w:szCs w:val="52"/>
    </w:rPr>
  </w:style>
  <w:style w:type="table" w:styleId="TableGrid">
    <w:name w:val="Table Grid"/>
    <w:basedOn w:val="TableNormal"/>
    <w:uiPriority w:val="39"/>
    <w:rsid w:val="00133F20"/>
    <w:pPr>
      <w:spacing w:after="0" w:line="240" w:lineRule="auto"/>
    </w:pPr>
    <w:rPr>
      <w:color w:val="3071C3" w:themeColor="text2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3"/>
    <w:rsid w:val="00133F20"/>
    <w:pPr>
      <w:spacing w:before="40" w:after="0"/>
      <w:jc w:val="right"/>
    </w:pPr>
  </w:style>
  <w:style w:type="character" w:styleId="Emphasis">
    <w:name w:val="Emphasis"/>
    <w:uiPriority w:val="20"/>
    <w:qFormat/>
    <w:rsid w:val="00F12C8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2C8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2C8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table" w:customStyle="1" w:styleId="PlainTable2">
    <w:name w:val="Plain Table 2"/>
    <w:basedOn w:val="TableNormal"/>
    <w:uiPriority w:val="42"/>
    <w:rsid w:val="00133F20"/>
    <w:pPr>
      <w:spacing w:after="0" w:line="240" w:lineRule="auto"/>
    </w:pPr>
    <w:rPr>
      <w:color w:val="3071C3" w:themeColor="text2" w:themeTint="BF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rsid w:val="00133F20"/>
    <w:pPr>
      <w:spacing w:after="20"/>
      <w:jc w:val="center"/>
    </w:pPr>
  </w:style>
  <w:style w:type="paragraph" w:styleId="ListParagraph">
    <w:name w:val="List Paragraph"/>
    <w:basedOn w:val="Normal"/>
    <w:uiPriority w:val="34"/>
    <w:qFormat/>
    <w:rsid w:val="00F12C88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F12C88"/>
    <w:rPr>
      <w:rFonts w:ascii="Calibri" w:hAnsi="Calibri"/>
      <w:color w:val="auto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2C8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2C8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2C8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2C8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2C8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2C8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styleId="Strong">
    <w:name w:val="Strong"/>
    <w:uiPriority w:val="22"/>
    <w:qFormat/>
    <w:rsid w:val="00F12C88"/>
    <w:rPr>
      <w:b/>
      <w:bCs/>
    </w:rPr>
  </w:style>
  <w:style w:type="paragraph" w:styleId="NoSpacing">
    <w:name w:val="No Spacing"/>
    <w:basedOn w:val="Normal"/>
    <w:uiPriority w:val="1"/>
    <w:qFormat/>
    <w:rsid w:val="00F12C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2C8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12C8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2C8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2C88"/>
    <w:rPr>
      <w:b/>
      <w:bCs/>
      <w:i/>
      <w:iCs/>
    </w:rPr>
  </w:style>
  <w:style w:type="character" w:styleId="SubtleEmphasis">
    <w:name w:val="Subtle Emphasis"/>
    <w:uiPriority w:val="19"/>
    <w:qFormat/>
    <w:rsid w:val="00F12C88"/>
    <w:rPr>
      <w:i/>
      <w:iCs/>
    </w:rPr>
  </w:style>
  <w:style w:type="character" w:styleId="IntenseEmphasis">
    <w:name w:val="Intense Emphasis"/>
    <w:uiPriority w:val="21"/>
    <w:qFormat/>
    <w:rsid w:val="00F12C88"/>
    <w:rPr>
      <w:b/>
      <w:bCs/>
    </w:rPr>
  </w:style>
  <w:style w:type="character" w:styleId="SubtleReference">
    <w:name w:val="Subtle Reference"/>
    <w:uiPriority w:val="31"/>
    <w:qFormat/>
    <w:rsid w:val="00F12C88"/>
    <w:rPr>
      <w:smallCaps/>
    </w:rPr>
  </w:style>
  <w:style w:type="character" w:styleId="IntenseReference">
    <w:name w:val="Intense Reference"/>
    <w:uiPriority w:val="32"/>
    <w:qFormat/>
    <w:rsid w:val="00F12C88"/>
    <w:rPr>
      <w:smallCaps/>
      <w:spacing w:val="5"/>
      <w:u w:val="single"/>
    </w:rPr>
  </w:style>
  <w:style w:type="character" w:styleId="BookTitle">
    <w:name w:val="Book Title"/>
    <w:uiPriority w:val="33"/>
    <w:qFormat/>
    <w:rsid w:val="00F12C8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2C88"/>
    <w:pPr>
      <w:outlineLvl w:val="9"/>
    </w:pPr>
    <w:rPr>
      <w:lang w:bidi="en-US"/>
    </w:rPr>
  </w:style>
  <w:style w:type="character" w:customStyle="1" w:styleId="Style2">
    <w:name w:val="Style2"/>
    <w:basedOn w:val="DefaultParagraphFont"/>
    <w:uiPriority w:val="1"/>
    <w:qFormat/>
    <w:rsid w:val="00F12C88"/>
    <w:rPr>
      <w:rFonts w:ascii="Calibri" w:hAnsi="Calibri"/>
      <w:color w:val="auto"/>
      <w:sz w:val="28"/>
    </w:rPr>
  </w:style>
  <w:style w:type="paragraph" w:customStyle="1" w:styleId="Default">
    <w:name w:val="Default"/>
    <w:rsid w:val="002A739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2C88"/>
  </w:style>
  <w:style w:type="paragraph" w:styleId="Heading1">
    <w:name w:val="heading 1"/>
    <w:basedOn w:val="Normal"/>
    <w:next w:val="Normal"/>
    <w:link w:val="Heading1Char"/>
    <w:uiPriority w:val="9"/>
    <w:qFormat/>
    <w:rsid w:val="00F12C88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C88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2C88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C8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2C8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2C8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2C8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2C8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2C8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3F2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F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F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F20"/>
  </w:style>
  <w:style w:type="paragraph" w:styleId="Footer">
    <w:name w:val="footer"/>
    <w:basedOn w:val="Normal"/>
    <w:link w:val="FooterChar"/>
    <w:uiPriority w:val="99"/>
    <w:unhideWhenUsed/>
    <w:rsid w:val="00133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F20"/>
  </w:style>
  <w:style w:type="character" w:customStyle="1" w:styleId="Heading1Char">
    <w:name w:val="Heading 1 Char"/>
    <w:basedOn w:val="DefaultParagraphFont"/>
    <w:link w:val="Heading1"/>
    <w:uiPriority w:val="9"/>
    <w:rsid w:val="00F12C8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12C8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2C88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12C88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12C88"/>
    <w:rPr>
      <w:rFonts w:asciiTheme="majorHAnsi" w:eastAsiaTheme="majorEastAsia" w:hAnsiTheme="majorHAnsi" w:cstheme="majorBidi"/>
      <w:spacing w:val="5"/>
      <w:sz w:val="52"/>
      <w:szCs w:val="52"/>
    </w:rPr>
  </w:style>
  <w:style w:type="table" w:styleId="TableGrid">
    <w:name w:val="Table Grid"/>
    <w:basedOn w:val="TableNormal"/>
    <w:uiPriority w:val="39"/>
    <w:rsid w:val="00133F20"/>
    <w:pPr>
      <w:spacing w:after="0" w:line="240" w:lineRule="auto"/>
    </w:pPr>
    <w:rPr>
      <w:color w:val="3071C3" w:themeColor="text2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3"/>
    <w:rsid w:val="00133F20"/>
    <w:pPr>
      <w:spacing w:before="40" w:after="0"/>
      <w:jc w:val="right"/>
    </w:pPr>
  </w:style>
  <w:style w:type="character" w:styleId="Emphasis">
    <w:name w:val="Emphasis"/>
    <w:uiPriority w:val="20"/>
    <w:qFormat/>
    <w:rsid w:val="00F12C8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2C8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2C8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table" w:customStyle="1" w:styleId="PlainTable2">
    <w:name w:val="Plain Table 2"/>
    <w:basedOn w:val="TableNormal"/>
    <w:uiPriority w:val="42"/>
    <w:rsid w:val="00133F20"/>
    <w:pPr>
      <w:spacing w:after="0" w:line="240" w:lineRule="auto"/>
    </w:pPr>
    <w:rPr>
      <w:color w:val="3071C3" w:themeColor="text2" w:themeTint="BF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rsid w:val="00133F20"/>
    <w:pPr>
      <w:spacing w:after="20"/>
      <w:jc w:val="center"/>
    </w:pPr>
  </w:style>
  <w:style w:type="paragraph" w:styleId="ListParagraph">
    <w:name w:val="List Paragraph"/>
    <w:basedOn w:val="Normal"/>
    <w:uiPriority w:val="34"/>
    <w:qFormat/>
    <w:rsid w:val="00F12C88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F12C88"/>
    <w:rPr>
      <w:rFonts w:ascii="Calibri" w:hAnsi="Calibri"/>
      <w:color w:val="auto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2C8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2C8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2C8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2C8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2C8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2C8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styleId="Strong">
    <w:name w:val="Strong"/>
    <w:uiPriority w:val="22"/>
    <w:qFormat/>
    <w:rsid w:val="00F12C88"/>
    <w:rPr>
      <w:b/>
      <w:bCs/>
    </w:rPr>
  </w:style>
  <w:style w:type="paragraph" w:styleId="NoSpacing">
    <w:name w:val="No Spacing"/>
    <w:basedOn w:val="Normal"/>
    <w:uiPriority w:val="1"/>
    <w:qFormat/>
    <w:rsid w:val="00F12C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2C8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12C8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2C8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2C88"/>
    <w:rPr>
      <w:b/>
      <w:bCs/>
      <w:i/>
      <w:iCs/>
    </w:rPr>
  </w:style>
  <w:style w:type="character" w:styleId="SubtleEmphasis">
    <w:name w:val="Subtle Emphasis"/>
    <w:uiPriority w:val="19"/>
    <w:qFormat/>
    <w:rsid w:val="00F12C88"/>
    <w:rPr>
      <w:i/>
      <w:iCs/>
    </w:rPr>
  </w:style>
  <w:style w:type="character" w:styleId="IntenseEmphasis">
    <w:name w:val="Intense Emphasis"/>
    <w:uiPriority w:val="21"/>
    <w:qFormat/>
    <w:rsid w:val="00F12C88"/>
    <w:rPr>
      <w:b/>
      <w:bCs/>
    </w:rPr>
  </w:style>
  <w:style w:type="character" w:styleId="SubtleReference">
    <w:name w:val="Subtle Reference"/>
    <w:uiPriority w:val="31"/>
    <w:qFormat/>
    <w:rsid w:val="00F12C88"/>
    <w:rPr>
      <w:smallCaps/>
    </w:rPr>
  </w:style>
  <w:style w:type="character" w:styleId="IntenseReference">
    <w:name w:val="Intense Reference"/>
    <w:uiPriority w:val="32"/>
    <w:qFormat/>
    <w:rsid w:val="00F12C88"/>
    <w:rPr>
      <w:smallCaps/>
      <w:spacing w:val="5"/>
      <w:u w:val="single"/>
    </w:rPr>
  </w:style>
  <w:style w:type="character" w:styleId="BookTitle">
    <w:name w:val="Book Title"/>
    <w:uiPriority w:val="33"/>
    <w:qFormat/>
    <w:rsid w:val="00F12C8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2C88"/>
    <w:pPr>
      <w:outlineLvl w:val="9"/>
    </w:pPr>
    <w:rPr>
      <w:lang w:bidi="en-US"/>
    </w:rPr>
  </w:style>
  <w:style w:type="character" w:customStyle="1" w:styleId="Style2">
    <w:name w:val="Style2"/>
    <w:basedOn w:val="DefaultParagraphFont"/>
    <w:uiPriority w:val="1"/>
    <w:qFormat/>
    <w:rsid w:val="00F12C88"/>
    <w:rPr>
      <w:rFonts w:ascii="Calibri" w:hAnsi="Calibri"/>
      <w:color w:val="auto"/>
      <w:sz w:val="28"/>
    </w:rPr>
  </w:style>
  <w:style w:type="paragraph" w:customStyle="1" w:styleId="Default">
    <w:name w:val="Default"/>
    <w:rsid w:val="002A739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F597A8777764436A67FCB8F6F792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24564-728A-4A84-B662-BF6C00DD7659}"/>
      </w:docPartPr>
      <w:docPartBody>
        <w:p w:rsidR="005F0375" w:rsidRDefault="004F31BE" w:rsidP="004F31BE">
          <w:pPr>
            <w:pStyle w:val="AF597A8777764436A67FCB8F6F7927C68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101B37F7D6B6444CA38F894A4F29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EA912-2C2C-4181-AA0D-7C6AAC502A86}"/>
      </w:docPartPr>
      <w:docPartBody>
        <w:p w:rsidR="005F0375" w:rsidRDefault="004F31BE" w:rsidP="004F31BE">
          <w:pPr>
            <w:pStyle w:val="101B37F7D6B6444CA38F894A4F29F7778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42ECAFACE77E4FE19A4D6CD50A894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ED4E5-7854-4EDC-9ECD-B4B5E9FC0040}"/>
      </w:docPartPr>
      <w:docPartBody>
        <w:p w:rsidR="005F0375" w:rsidRDefault="004F31BE" w:rsidP="004F31BE">
          <w:pPr>
            <w:pStyle w:val="42ECAFACE77E4FE19A4D6CD50A8945FD8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B0AB08B1B03C40689938D23D3173F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C8012-9727-43EC-B66B-682E53AD4144}"/>
      </w:docPartPr>
      <w:docPartBody>
        <w:p w:rsidR="005F0375" w:rsidRDefault="004F31BE" w:rsidP="004F31BE">
          <w:pPr>
            <w:pStyle w:val="B0AB08B1B03C40689938D23D3173FE8C8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CFF3055F9F034C4FA35156FF15D7E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BF620-410B-4D76-A7E4-97BE6C4D9F4E}"/>
      </w:docPartPr>
      <w:docPartBody>
        <w:p w:rsidR="005F0375" w:rsidRDefault="004F31BE" w:rsidP="004F31BE">
          <w:pPr>
            <w:pStyle w:val="CFF3055F9F034C4FA35156FF15D7E5DC7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3B92C881A97A4DAB9F22027268B83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B97D7-0E37-49E0-89B7-1AA934666F68}"/>
      </w:docPartPr>
      <w:docPartBody>
        <w:p w:rsidR="005F0375" w:rsidRDefault="004F31BE" w:rsidP="004F31BE">
          <w:pPr>
            <w:pStyle w:val="3B92C881A97A4DAB9F22027268B83ABA7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5E0B601C8D884FBCBDD694537BDDD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361AE-64CF-4AA0-B821-228DCDB085AB}"/>
      </w:docPartPr>
      <w:docPartBody>
        <w:p w:rsidR="005F0375" w:rsidRDefault="004F31BE" w:rsidP="004F31BE">
          <w:pPr>
            <w:pStyle w:val="5E0B601C8D884FBCBDD694537BDDD4437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D7907EE2D3A141BFB287D4800BE05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6C389-80A8-4A9F-B758-059F26DA32F0}"/>
      </w:docPartPr>
      <w:docPartBody>
        <w:p w:rsidR="005F0375" w:rsidRDefault="004F31BE" w:rsidP="004F31BE">
          <w:pPr>
            <w:pStyle w:val="D7907EE2D3A141BFB287D4800BE052DD7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0B81A5614D464FE8AE3CCD7E99B83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C8AF2-B087-4CC1-ACE2-4B6C389C1362}"/>
      </w:docPartPr>
      <w:docPartBody>
        <w:p w:rsidR="005F0375" w:rsidRDefault="004F31BE" w:rsidP="004F31BE">
          <w:pPr>
            <w:pStyle w:val="0B81A5614D464FE8AE3CCD7E99B83AB57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1AC6ACD6C99642DDA22CF0ECEA642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07C8B-49BD-482D-9869-1D48FBAB4BF2}"/>
      </w:docPartPr>
      <w:docPartBody>
        <w:p w:rsidR="005F0375" w:rsidRDefault="004F31BE" w:rsidP="004F31BE">
          <w:pPr>
            <w:pStyle w:val="1AC6ACD6C99642DDA22CF0ECEA6426EE7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5822CE09514241749C95347D83E31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3A9A6-CA01-46B9-ABDA-F8590073BE0E}"/>
      </w:docPartPr>
      <w:docPartBody>
        <w:p w:rsidR="005F0375" w:rsidRDefault="004F31BE" w:rsidP="004F31BE">
          <w:pPr>
            <w:pStyle w:val="5822CE09514241749C95347D83E31DD77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4D49DAB1A5294D49B56381DAE9B86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24AF8-D203-4D8B-9559-9783C40329B2}"/>
      </w:docPartPr>
      <w:docPartBody>
        <w:p w:rsidR="005F0375" w:rsidRDefault="004F31BE" w:rsidP="004F31BE">
          <w:pPr>
            <w:pStyle w:val="4D49DAB1A5294D49B56381DAE9B866437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F573BECA5CA34FDD8F5CFB79D357E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F3E03-A110-49B3-BD18-75952F2BC6C8}"/>
      </w:docPartPr>
      <w:docPartBody>
        <w:p w:rsidR="005F0375" w:rsidRDefault="004F31BE" w:rsidP="004F31BE">
          <w:pPr>
            <w:pStyle w:val="F573BECA5CA34FDD8F5CFB79D357EBE57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9AB6C927A6B1421DADA1818866E8E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8D5E1-C612-4E36-926A-E54CEE534B89}"/>
      </w:docPartPr>
      <w:docPartBody>
        <w:p w:rsidR="005F0375" w:rsidRDefault="004F31BE" w:rsidP="004F31BE">
          <w:pPr>
            <w:pStyle w:val="9AB6C927A6B1421DADA1818866E8E3997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F7FF904D14B14621B920F1F5DDE40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1EEF6-CE46-49C7-861C-8B8C360E2C20}"/>
      </w:docPartPr>
      <w:docPartBody>
        <w:p w:rsidR="005F0375" w:rsidRDefault="004F31BE" w:rsidP="004F31BE">
          <w:pPr>
            <w:pStyle w:val="F7FF904D14B14621B920F1F5DDE407256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174755F6B82A496A93B1024C83FD2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7BD56-C8D4-4F77-85B2-EF5291D57C3B}"/>
      </w:docPartPr>
      <w:docPartBody>
        <w:p w:rsidR="005F0375" w:rsidRDefault="004F31BE" w:rsidP="004F31BE">
          <w:pPr>
            <w:pStyle w:val="174755F6B82A496A93B1024C83FD291E6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CF0F1EDFA7264ABD99B072FA72106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80F95-DCD1-4B03-AA00-5106FDB9D2B9}"/>
      </w:docPartPr>
      <w:docPartBody>
        <w:p w:rsidR="005F0375" w:rsidRDefault="004F31BE" w:rsidP="004F31BE">
          <w:pPr>
            <w:pStyle w:val="CF0F1EDFA7264ABD99B072FA72106DDB6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42117D231C594767BE6991761C6A8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582AD-F064-4DEA-96D9-808AE68983F0}"/>
      </w:docPartPr>
      <w:docPartBody>
        <w:p w:rsidR="005F0375" w:rsidRDefault="004F31BE" w:rsidP="004F31BE">
          <w:pPr>
            <w:pStyle w:val="42117D231C594767BE6991761C6A8BDE6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4FECA0BDF73F465E97554A87FE3B2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23C8A-F545-4C0C-8CEC-74B9D3C6A420}"/>
      </w:docPartPr>
      <w:docPartBody>
        <w:p w:rsidR="005F0375" w:rsidRDefault="004F31BE" w:rsidP="004F31BE">
          <w:pPr>
            <w:pStyle w:val="4FECA0BDF73F465E97554A87FE3B2FDF6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EFF10CF406264DB0A62B71890E1F3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2B69A-4A19-431B-8320-3FD1F9B5DA11}"/>
      </w:docPartPr>
      <w:docPartBody>
        <w:p w:rsidR="005F0375" w:rsidRDefault="004F31BE" w:rsidP="004F31BE">
          <w:pPr>
            <w:pStyle w:val="EFF10CF406264DB0A62B71890E1F3EAD6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84702BD1E98A4ADF886E49007482A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65EC0-D31F-4D42-AF84-E8A672D22603}"/>
      </w:docPartPr>
      <w:docPartBody>
        <w:p w:rsidR="005F0375" w:rsidRDefault="004F31BE" w:rsidP="004F31BE">
          <w:pPr>
            <w:pStyle w:val="84702BD1E98A4ADF886E49007482AD3B6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3196A4B8F6A643E199217581EA8C1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E4CC-9F06-4DB4-B563-3384AF389756}"/>
      </w:docPartPr>
      <w:docPartBody>
        <w:p w:rsidR="005F0375" w:rsidRDefault="004F31BE" w:rsidP="004F31BE">
          <w:pPr>
            <w:pStyle w:val="3196A4B8F6A643E199217581EA8C139B6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3F7EA609CAA14BDEB53603E623D9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5412E-58E7-4784-8317-8BEAD924589A}"/>
      </w:docPartPr>
      <w:docPartBody>
        <w:p w:rsidR="005F0375" w:rsidRDefault="004F31BE" w:rsidP="004F31BE">
          <w:pPr>
            <w:pStyle w:val="3F7EA609CAA14BDEB53603E623D9A1E96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5B93AB5CC0474D13B55B480E5C226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BF162-FF63-45FD-9C62-103106D6E0CA}"/>
      </w:docPartPr>
      <w:docPartBody>
        <w:p w:rsidR="005F0375" w:rsidRDefault="004F31BE" w:rsidP="004F31BE">
          <w:pPr>
            <w:pStyle w:val="5B93AB5CC0474D13B55B480E5C2267D36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  <w:docPart>
      <w:docPartPr>
        <w:name w:val="986F4F85319646BA9251C05E34790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79B0-37DA-4AD0-A003-C67DA2F8B82C}"/>
      </w:docPartPr>
      <w:docPartBody>
        <w:p w:rsidR="005F0375" w:rsidRDefault="004F31BE" w:rsidP="004F31BE">
          <w:pPr>
            <w:pStyle w:val="986F4F85319646BA9251C05E347906F05"/>
          </w:pPr>
          <w:r w:rsidRPr="00F4617A">
            <w:rPr>
              <w:rStyle w:val="PlaceholderText"/>
              <w:color w:val="auto"/>
              <w:highlight w:val="lightGray"/>
            </w:rPr>
            <w:t>Start Date.</w:t>
          </w:r>
        </w:p>
      </w:docPartBody>
    </w:docPart>
    <w:docPart>
      <w:docPartPr>
        <w:name w:val="E89A8111CAB94771BB487CEF05A56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9FF51-EDC9-47CB-BDED-877E79CD49AE}"/>
      </w:docPartPr>
      <w:docPartBody>
        <w:p w:rsidR="005F0375" w:rsidRDefault="004F31BE" w:rsidP="004F31BE">
          <w:pPr>
            <w:pStyle w:val="E89A8111CAB94771BB487CEF05A561185"/>
          </w:pPr>
          <w:r w:rsidRPr="00F4617A">
            <w:rPr>
              <w:rStyle w:val="PlaceholderText"/>
              <w:color w:val="auto"/>
              <w:highlight w:val="lightGray"/>
            </w:rPr>
            <w:t>End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0375"/>
    <w:rsid w:val="004F31BE"/>
    <w:rsid w:val="005F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11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31BE"/>
    <w:rPr>
      <w:color w:val="808080"/>
    </w:rPr>
  </w:style>
  <w:style w:type="paragraph" w:customStyle="1" w:styleId="7F1C2515D3AA4E78BC8551EBE6AD6DC5">
    <w:name w:val="7F1C2515D3AA4E78BC8551EBE6AD6DC5"/>
    <w:rsid w:val="005F0375"/>
  </w:style>
  <w:style w:type="paragraph" w:customStyle="1" w:styleId="41B2ABA0A9CF415A8BBC70D281B91252">
    <w:name w:val="41B2ABA0A9CF415A8BBC70D281B91252"/>
    <w:rsid w:val="005F0375"/>
  </w:style>
  <w:style w:type="paragraph" w:customStyle="1" w:styleId="5D8CA217E96B46B68F28FD549B460FE7">
    <w:name w:val="5D8CA217E96B46B68F28FD549B460FE7"/>
    <w:rsid w:val="005F0375"/>
  </w:style>
  <w:style w:type="paragraph" w:customStyle="1" w:styleId="07FAEB3AAC8E408DB159F6AA764279EA">
    <w:name w:val="07FAEB3AAC8E408DB159F6AA764279EA"/>
    <w:rsid w:val="005F0375"/>
  </w:style>
  <w:style w:type="paragraph" w:customStyle="1" w:styleId="CF54126EBB724B69B4E1D0E1F71D72C1">
    <w:name w:val="CF54126EBB724B69B4E1D0E1F71D72C1"/>
    <w:rsid w:val="005F0375"/>
  </w:style>
  <w:style w:type="paragraph" w:customStyle="1" w:styleId="C62EFC2CB49D4E5F9DEF17A916FA6F07">
    <w:name w:val="C62EFC2CB49D4E5F9DEF17A916FA6F07"/>
    <w:rsid w:val="005F0375"/>
  </w:style>
  <w:style w:type="paragraph" w:customStyle="1" w:styleId="6F101C1C98C94CAC9A0F7B3305AB6398">
    <w:name w:val="6F101C1C98C94CAC9A0F7B3305AB6398"/>
    <w:rsid w:val="005F0375"/>
  </w:style>
  <w:style w:type="paragraph" w:customStyle="1" w:styleId="41F12EDC6788428B934E8AB43803AF21">
    <w:name w:val="41F12EDC6788428B934E8AB43803AF21"/>
    <w:rsid w:val="005F0375"/>
  </w:style>
  <w:style w:type="paragraph" w:customStyle="1" w:styleId="7C7A80F55BB049568D3E07D3498CD394">
    <w:name w:val="7C7A80F55BB049568D3E07D3498CD394"/>
    <w:rsid w:val="005F0375"/>
  </w:style>
  <w:style w:type="paragraph" w:customStyle="1" w:styleId="42B4CD813D54415985BF6ACD602FF3F6">
    <w:name w:val="42B4CD813D54415985BF6ACD602FF3F6"/>
    <w:rsid w:val="005F0375"/>
  </w:style>
  <w:style w:type="paragraph" w:customStyle="1" w:styleId="DABF87DA1FA2467690823A8C2FDC6A37">
    <w:name w:val="DABF87DA1FA2467690823A8C2FDC6A37"/>
    <w:rsid w:val="005F0375"/>
  </w:style>
  <w:style w:type="paragraph" w:customStyle="1" w:styleId="E35965A66B414C11871972C2DB6350E9">
    <w:name w:val="E35965A66B414C11871972C2DB6350E9"/>
    <w:rsid w:val="005F0375"/>
  </w:style>
  <w:style w:type="paragraph" w:customStyle="1" w:styleId="3EA206DEEC774C7C90C47E2E739CAC51">
    <w:name w:val="3EA206DEEC774C7C90C47E2E739CAC51"/>
    <w:rsid w:val="005F0375"/>
  </w:style>
  <w:style w:type="paragraph" w:customStyle="1" w:styleId="22A25C1BA2254915A11F224ADC45B04C">
    <w:name w:val="22A25C1BA2254915A11F224ADC45B04C"/>
    <w:rsid w:val="005F0375"/>
  </w:style>
  <w:style w:type="paragraph" w:customStyle="1" w:styleId="C72199F2561F45CD88CA9C614A964A50">
    <w:name w:val="C72199F2561F45CD88CA9C614A964A50"/>
    <w:rsid w:val="005F0375"/>
  </w:style>
  <w:style w:type="paragraph" w:customStyle="1" w:styleId="00ECB521EB734237977122F7907C4034">
    <w:name w:val="00ECB521EB734237977122F7907C4034"/>
    <w:rsid w:val="005F0375"/>
  </w:style>
  <w:style w:type="paragraph" w:customStyle="1" w:styleId="BB9AA91271634D7EAAA7E0210A6F7B9D">
    <w:name w:val="BB9AA91271634D7EAAA7E0210A6F7B9D"/>
    <w:rsid w:val="005F0375"/>
  </w:style>
  <w:style w:type="paragraph" w:customStyle="1" w:styleId="0DDD42E635F34E7EBC5A0DC0E827D3FB">
    <w:name w:val="0DDD42E635F34E7EBC5A0DC0E827D3FB"/>
    <w:rsid w:val="005F0375"/>
  </w:style>
  <w:style w:type="paragraph" w:customStyle="1" w:styleId="E8A1B78B6FBC4B748797C5483D57595A">
    <w:name w:val="E8A1B78B6FBC4B748797C5483D57595A"/>
    <w:rsid w:val="005F0375"/>
  </w:style>
  <w:style w:type="paragraph" w:customStyle="1" w:styleId="CDE22AA142894B579BF3946845D6289D">
    <w:name w:val="CDE22AA142894B579BF3946845D6289D"/>
    <w:rsid w:val="005F0375"/>
  </w:style>
  <w:style w:type="character" w:styleId="Emphasis">
    <w:name w:val="Emphasis"/>
    <w:basedOn w:val="DefaultParagraphFont"/>
    <w:uiPriority w:val="11"/>
    <w:qFormat/>
    <w:rsid w:val="005F0375"/>
    <w:rPr>
      <w:b w:val="0"/>
      <w:iCs/>
      <w:color w:val="3071C3" w:themeColor="text2" w:themeTint="BF"/>
      <w:sz w:val="26"/>
    </w:rPr>
  </w:style>
  <w:style w:type="paragraph" w:customStyle="1" w:styleId="FA877010A6C9473C924EB74FC3E4D777">
    <w:name w:val="FA877010A6C9473C924EB74FC3E4D777"/>
    <w:rsid w:val="005F0375"/>
  </w:style>
  <w:style w:type="paragraph" w:customStyle="1" w:styleId="4E927434056A4AABAC89E41D1AE90730">
    <w:name w:val="4E927434056A4AABAC89E41D1AE90730"/>
    <w:rsid w:val="005F0375"/>
  </w:style>
  <w:style w:type="paragraph" w:customStyle="1" w:styleId="2280FEC32B8A4CE68C9E46A7C3019008">
    <w:name w:val="2280FEC32B8A4CE68C9E46A7C3019008"/>
    <w:rsid w:val="005F0375"/>
  </w:style>
  <w:style w:type="paragraph" w:customStyle="1" w:styleId="700C81ED7230428EBA68C1ED818C71F6">
    <w:name w:val="700C81ED7230428EBA68C1ED818C71F6"/>
    <w:rsid w:val="005F0375"/>
  </w:style>
  <w:style w:type="paragraph" w:customStyle="1" w:styleId="EB569178156D4FC2B4450EC7D7E348D1">
    <w:name w:val="EB569178156D4FC2B4450EC7D7E348D1"/>
    <w:rsid w:val="005F0375"/>
  </w:style>
  <w:style w:type="paragraph" w:customStyle="1" w:styleId="CDF445719FDE4B3F83D9785F2479E834">
    <w:name w:val="CDF445719FDE4B3F83D9785F2479E834"/>
    <w:rsid w:val="005F0375"/>
  </w:style>
  <w:style w:type="paragraph" w:customStyle="1" w:styleId="7549C6B8C309443789F02C03B84F591F">
    <w:name w:val="7549C6B8C309443789F02C03B84F591F"/>
    <w:rsid w:val="005F0375"/>
  </w:style>
  <w:style w:type="paragraph" w:customStyle="1" w:styleId="70ABAD5C0ABB4D5A9E10FCBC5F025BAD">
    <w:name w:val="70ABAD5C0ABB4D5A9E10FCBC5F025BAD"/>
    <w:rsid w:val="005F0375"/>
  </w:style>
  <w:style w:type="paragraph" w:customStyle="1" w:styleId="08B26F99CED64581BFD49B70C36118AB">
    <w:name w:val="08B26F99CED64581BFD49B70C36118AB"/>
    <w:rsid w:val="005F0375"/>
  </w:style>
  <w:style w:type="paragraph" w:customStyle="1" w:styleId="10A35E251B1042D685A4F432012D27EC">
    <w:name w:val="10A35E251B1042D685A4F432012D27EC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E7A80906E9D142F1967A4F108B9FC228">
    <w:name w:val="E7A80906E9D142F1967A4F108B9FC228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10A35E251B1042D685A4F432012D27EC1">
    <w:name w:val="10A35E251B1042D685A4F432012D27EC1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E7A80906E9D142F1967A4F108B9FC2281">
    <w:name w:val="E7A80906E9D142F1967A4F108B9FC2281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10A35E251B1042D685A4F432012D27EC2">
    <w:name w:val="10A35E251B1042D685A4F432012D27EC2"/>
    <w:rsid w:val="005F0375"/>
  </w:style>
  <w:style w:type="paragraph" w:customStyle="1" w:styleId="E7A80906E9D142F1967A4F108B9FC2282">
    <w:name w:val="E7A80906E9D142F1967A4F108B9FC2282"/>
    <w:rsid w:val="005F0375"/>
  </w:style>
  <w:style w:type="paragraph" w:customStyle="1" w:styleId="10A35E251B1042D685A4F432012D27EC3">
    <w:name w:val="10A35E251B1042D685A4F432012D27EC3"/>
    <w:rsid w:val="005F0375"/>
  </w:style>
  <w:style w:type="paragraph" w:customStyle="1" w:styleId="E7A80906E9D142F1967A4F108B9FC2283">
    <w:name w:val="E7A80906E9D142F1967A4F108B9FC2283"/>
    <w:rsid w:val="005F0375"/>
  </w:style>
  <w:style w:type="paragraph" w:customStyle="1" w:styleId="10A35E251B1042D685A4F432012D27EC4">
    <w:name w:val="10A35E251B1042D685A4F432012D27EC4"/>
    <w:rsid w:val="005F0375"/>
  </w:style>
  <w:style w:type="paragraph" w:customStyle="1" w:styleId="E7A80906E9D142F1967A4F108B9FC2284">
    <w:name w:val="E7A80906E9D142F1967A4F108B9FC2284"/>
    <w:rsid w:val="005F0375"/>
  </w:style>
  <w:style w:type="paragraph" w:customStyle="1" w:styleId="2770BF34970E4D628CFA951C4A919E05">
    <w:name w:val="2770BF34970E4D628CFA951C4A919E05"/>
    <w:rsid w:val="005F0375"/>
  </w:style>
  <w:style w:type="paragraph" w:customStyle="1" w:styleId="AF597A8777764436A67FCB8F6F7927C6">
    <w:name w:val="AF597A8777764436A67FCB8F6F7927C6"/>
    <w:rsid w:val="005F0375"/>
  </w:style>
  <w:style w:type="paragraph" w:customStyle="1" w:styleId="101B37F7D6B6444CA38F894A4F29F777">
    <w:name w:val="101B37F7D6B6444CA38F894A4F29F777"/>
    <w:rsid w:val="005F0375"/>
  </w:style>
  <w:style w:type="paragraph" w:customStyle="1" w:styleId="8B75D2E4CF2A433C983D4222EB4CC093">
    <w:name w:val="8B75D2E4CF2A433C983D4222EB4CC093"/>
    <w:rsid w:val="005F0375"/>
  </w:style>
  <w:style w:type="paragraph" w:customStyle="1" w:styleId="42ECAFACE77E4FE19A4D6CD50A8945FD">
    <w:name w:val="42ECAFACE77E4FE19A4D6CD50A8945FD"/>
    <w:rsid w:val="005F0375"/>
  </w:style>
  <w:style w:type="paragraph" w:customStyle="1" w:styleId="B0AB08B1B03C40689938D23D3173FE8C">
    <w:name w:val="B0AB08B1B03C40689938D23D3173FE8C"/>
    <w:rsid w:val="005F0375"/>
  </w:style>
  <w:style w:type="paragraph" w:customStyle="1" w:styleId="C7EECC64B64C451387D9A88FF1B6C91C">
    <w:name w:val="C7EECC64B64C451387D9A88FF1B6C91C"/>
    <w:rsid w:val="005F0375"/>
  </w:style>
  <w:style w:type="paragraph" w:customStyle="1" w:styleId="A6CC418F33E3448BA1225B7BF579976D">
    <w:name w:val="A6CC418F33E3448BA1225B7BF579976D"/>
    <w:rsid w:val="005F0375"/>
  </w:style>
  <w:style w:type="paragraph" w:customStyle="1" w:styleId="5DD5FD40387C4DD191D2E7F10D3E659E">
    <w:name w:val="5DD5FD40387C4DD191D2E7F10D3E659E"/>
    <w:rsid w:val="005F0375"/>
  </w:style>
  <w:style w:type="paragraph" w:customStyle="1" w:styleId="10A35E251B1042D685A4F432012D27EC5">
    <w:name w:val="10A35E251B1042D685A4F432012D27EC5"/>
    <w:rsid w:val="005F0375"/>
  </w:style>
  <w:style w:type="paragraph" w:customStyle="1" w:styleId="E7A80906E9D142F1967A4F108B9FC2285">
    <w:name w:val="E7A80906E9D142F1967A4F108B9FC2285"/>
    <w:rsid w:val="005F0375"/>
  </w:style>
  <w:style w:type="paragraph" w:customStyle="1" w:styleId="AF597A8777764436A67FCB8F6F7927C61">
    <w:name w:val="AF597A8777764436A67FCB8F6F7927C61"/>
    <w:rsid w:val="005F0375"/>
  </w:style>
  <w:style w:type="paragraph" w:customStyle="1" w:styleId="101B37F7D6B6444CA38F894A4F29F7771">
    <w:name w:val="101B37F7D6B6444CA38F894A4F29F7771"/>
    <w:rsid w:val="005F0375"/>
  </w:style>
  <w:style w:type="paragraph" w:customStyle="1" w:styleId="42ECAFACE77E4FE19A4D6CD50A8945FD1">
    <w:name w:val="42ECAFACE77E4FE19A4D6CD50A8945FD1"/>
    <w:rsid w:val="005F0375"/>
  </w:style>
  <w:style w:type="paragraph" w:customStyle="1" w:styleId="B0AB08B1B03C40689938D23D3173FE8C1">
    <w:name w:val="B0AB08B1B03C40689938D23D3173FE8C1"/>
    <w:rsid w:val="005F0375"/>
  </w:style>
  <w:style w:type="paragraph" w:customStyle="1" w:styleId="29C65042D3EF4588AAA60FC043A95A97">
    <w:name w:val="29C65042D3EF4588AAA60FC043A95A97"/>
    <w:rsid w:val="005F0375"/>
  </w:style>
  <w:style w:type="paragraph" w:customStyle="1" w:styleId="CFF3055F9F034C4FA35156FF15D7E5DC">
    <w:name w:val="CFF3055F9F034C4FA35156FF15D7E5DC"/>
    <w:rsid w:val="005F0375"/>
  </w:style>
  <w:style w:type="paragraph" w:customStyle="1" w:styleId="3B92C881A97A4DAB9F22027268B83ABA">
    <w:name w:val="3B92C881A97A4DAB9F22027268B83ABA"/>
    <w:rsid w:val="005F0375"/>
  </w:style>
  <w:style w:type="paragraph" w:customStyle="1" w:styleId="1ECA4C9E7243456D8359D10C3A367E52">
    <w:name w:val="1ECA4C9E7243456D8359D10C3A367E52"/>
    <w:rsid w:val="005F0375"/>
  </w:style>
  <w:style w:type="paragraph" w:customStyle="1" w:styleId="5E0B601C8D884FBCBDD694537BDDD443">
    <w:name w:val="5E0B601C8D884FBCBDD694537BDDD443"/>
    <w:rsid w:val="005F0375"/>
  </w:style>
  <w:style w:type="paragraph" w:customStyle="1" w:styleId="D7907EE2D3A141BFB287D4800BE052DD">
    <w:name w:val="D7907EE2D3A141BFB287D4800BE052DD"/>
    <w:rsid w:val="005F0375"/>
  </w:style>
  <w:style w:type="paragraph" w:customStyle="1" w:styleId="DAC6989C07644291BEE524BA92E076F4">
    <w:name w:val="DAC6989C07644291BEE524BA92E076F4"/>
    <w:rsid w:val="005F0375"/>
  </w:style>
  <w:style w:type="paragraph" w:customStyle="1" w:styleId="D53F395555BF442383269CC89464BFF5">
    <w:name w:val="D53F395555BF442383269CC89464BFF5"/>
    <w:rsid w:val="005F0375"/>
  </w:style>
  <w:style w:type="paragraph" w:customStyle="1" w:styleId="FA7D4ED860CD43A4B3F0B255AF1D1A12">
    <w:name w:val="FA7D4ED860CD43A4B3F0B255AF1D1A12"/>
    <w:rsid w:val="005F0375"/>
  </w:style>
  <w:style w:type="paragraph" w:customStyle="1" w:styleId="48333F3A1FF14F0D8458618C69823432">
    <w:name w:val="48333F3A1FF14F0D8458618C69823432"/>
    <w:rsid w:val="005F0375"/>
  </w:style>
  <w:style w:type="paragraph" w:customStyle="1" w:styleId="0B81A5614D464FE8AE3CCD7E99B83AB5">
    <w:name w:val="0B81A5614D464FE8AE3CCD7E99B83AB5"/>
    <w:rsid w:val="005F0375"/>
  </w:style>
  <w:style w:type="paragraph" w:customStyle="1" w:styleId="1AC6ACD6C99642DDA22CF0ECEA6426EE">
    <w:name w:val="1AC6ACD6C99642DDA22CF0ECEA6426EE"/>
    <w:rsid w:val="005F0375"/>
  </w:style>
  <w:style w:type="paragraph" w:customStyle="1" w:styleId="5A25D400B0C74863A6512677844016AE">
    <w:name w:val="5A25D400B0C74863A6512677844016AE"/>
    <w:rsid w:val="005F0375"/>
  </w:style>
  <w:style w:type="paragraph" w:customStyle="1" w:styleId="5822CE09514241749C95347D83E31DD7">
    <w:name w:val="5822CE09514241749C95347D83E31DD7"/>
    <w:rsid w:val="005F0375"/>
  </w:style>
  <w:style w:type="paragraph" w:customStyle="1" w:styleId="4D49DAB1A5294D49B56381DAE9B86643">
    <w:name w:val="4D49DAB1A5294D49B56381DAE9B86643"/>
    <w:rsid w:val="005F0375"/>
  </w:style>
  <w:style w:type="paragraph" w:customStyle="1" w:styleId="CF234B9E42194E66B2411CA7D4EA2D14">
    <w:name w:val="CF234B9E42194E66B2411CA7D4EA2D14"/>
    <w:rsid w:val="005F0375"/>
  </w:style>
  <w:style w:type="paragraph" w:customStyle="1" w:styleId="4E64DC2BF90544278687DFB6FA0A7B42">
    <w:name w:val="4E64DC2BF90544278687DFB6FA0A7B42"/>
    <w:rsid w:val="005F0375"/>
  </w:style>
  <w:style w:type="paragraph" w:customStyle="1" w:styleId="C7A81566D40E44679B44843F4543CA56">
    <w:name w:val="C7A81566D40E44679B44843F4543CA56"/>
    <w:rsid w:val="005F0375"/>
  </w:style>
  <w:style w:type="paragraph" w:customStyle="1" w:styleId="C7429D50BE1F4731B7E871AD73AE36E2">
    <w:name w:val="C7429D50BE1F4731B7E871AD73AE36E2"/>
    <w:rsid w:val="005F0375"/>
  </w:style>
  <w:style w:type="paragraph" w:customStyle="1" w:styleId="F573BECA5CA34FDD8F5CFB79D357EBE5">
    <w:name w:val="F573BECA5CA34FDD8F5CFB79D357EBE5"/>
    <w:rsid w:val="005F0375"/>
  </w:style>
  <w:style w:type="paragraph" w:customStyle="1" w:styleId="9AB6C927A6B1421DADA1818866E8E399">
    <w:name w:val="9AB6C927A6B1421DADA1818866E8E399"/>
    <w:rsid w:val="005F0375"/>
  </w:style>
  <w:style w:type="paragraph" w:customStyle="1" w:styleId="10A35E251B1042D685A4F432012D27EC6">
    <w:name w:val="10A35E251B1042D685A4F432012D27EC6"/>
    <w:rsid w:val="005F0375"/>
  </w:style>
  <w:style w:type="paragraph" w:customStyle="1" w:styleId="E7A80906E9D142F1967A4F108B9FC2286">
    <w:name w:val="E7A80906E9D142F1967A4F108B9FC2286"/>
    <w:rsid w:val="005F0375"/>
  </w:style>
  <w:style w:type="paragraph" w:customStyle="1" w:styleId="AF597A8777764436A67FCB8F6F7927C62">
    <w:name w:val="AF597A8777764436A67FCB8F6F7927C62"/>
    <w:rsid w:val="005F0375"/>
  </w:style>
  <w:style w:type="paragraph" w:customStyle="1" w:styleId="101B37F7D6B6444CA38F894A4F29F7772">
    <w:name w:val="101B37F7D6B6444CA38F894A4F29F7772"/>
    <w:rsid w:val="005F0375"/>
  </w:style>
  <w:style w:type="paragraph" w:customStyle="1" w:styleId="42ECAFACE77E4FE19A4D6CD50A8945FD2">
    <w:name w:val="42ECAFACE77E4FE19A4D6CD50A8945FD2"/>
    <w:rsid w:val="005F0375"/>
  </w:style>
  <w:style w:type="paragraph" w:customStyle="1" w:styleId="B0AB08B1B03C40689938D23D3173FE8C2">
    <w:name w:val="B0AB08B1B03C40689938D23D3173FE8C2"/>
    <w:rsid w:val="005F0375"/>
  </w:style>
  <w:style w:type="paragraph" w:customStyle="1" w:styleId="CFF3055F9F034C4FA35156FF15D7E5DC1">
    <w:name w:val="CFF3055F9F034C4FA35156FF15D7E5DC1"/>
    <w:rsid w:val="005F0375"/>
  </w:style>
  <w:style w:type="paragraph" w:customStyle="1" w:styleId="3B92C881A97A4DAB9F22027268B83ABA1">
    <w:name w:val="3B92C881A97A4DAB9F22027268B83ABA1"/>
    <w:rsid w:val="005F0375"/>
  </w:style>
  <w:style w:type="paragraph" w:customStyle="1" w:styleId="5E0B601C8D884FBCBDD694537BDDD4431">
    <w:name w:val="5E0B601C8D884FBCBDD694537BDDD4431"/>
    <w:rsid w:val="005F0375"/>
  </w:style>
  <w:style w:type="paragraph" w:customStyle="1" w:styleId="D7907EE2D3A141BFB287D4800BE052DD1">
    <w:name w:val="D7907EE2D3A141BFB287D4800BE052DD1"/>
    <w:rsid w:val="005F0375"/>
  </w:style>
  <w:style w:type="paragraph" w:customStyle="1" w:styleId="D53F395555BF442383269CC89464BFF51">
    <w:name w:val="D53F395555BF442383269CC89464BFF51"/>
    <w:rsid w:val="005F0375"/>
  </w:style>
  <w:style w:type="paragraph" w:customStyle="1" w:styleId="FA7D4ED860CD43A4B3F0B255AF1D1A121">
    <w:name w:val="FA7D4ED860CD43A4B3F0B255AF1D1A121"/>
    <w:rsid w:val="005F0375"/>
  </w:style>
  <w:style w:type="paragraph" w:customStyle="1" w:styleId="0B81A5614D464FE8AE3CCD7E99B83AB51">
    <w:name w:val="0B81A5614D464FE8AE3CCD7E99B83AB51"/>
    <w:rsid w:val="005F0375"/>
  </w:style>
  <w:style w:type="paragraph" w:customStyle="1" w:styleId="1AC6ACD6C99642DDA22CF0ECEA6426EE1">
    <w:name w:val="1AC6ACD6C99642DDA22CF0ECEA6426EE1"/>
    <w:rsid w:val="005F0375"/>
  </w:style>
  <w:style w:type="paragraph" w:customStyle="1" w:styleId="5822CE09514241749C95347D83E31DD71">
    <w:name w:val="5822CE09514241749C95347D83E31DD71"/>
    <w:rsid w:val="005F0375"/>
  </w:style>
  <w:style w:type="paragraph" w:customStyle="1" w:styleId="4D49DAB1A5294D49B56381DAE9B866431">
    <w:name w:val="4D49DAB1A5294D49B56381DAE9B866431"/>
    <w:rsid w:val="005F0375"/>
  </w:style>
  <w:style w:type="paragraph" w:customStyle="1" w:styleId="4E64DC2BF90544278687DFB6FA0A7B421">
    <w:name w:val="4E64DC2BF90544278687DFB6FA0A7B421"/>
    <w:rsid w:val="005F0375"/>
  </w:style>
  <w:style w:type="paragraph" w:customStyle="1" w:styleId="C7A81566D40E44679B44843F4543CA561">
    <w:name w:val="C7A81566D40E44679B44843F4543CA561"/>
    <w:rsid w:val="005F0375"/>
  </w:style>
  <w:style w:type="paragraph" w:customStyle="1" w:styleId="F573BECA5CA34FDD8F5CFB79D357EBE51">
    <w:name w:val="F573BECA5CA34FDD8F5CFB79D357EBE51"/>
    <w:rsid w:val="005F0375"/>
  </w:style>
  <w:style w:type="paragraph" w:customStyle="1" w:styleId="9AB6C927A6B1421DADA1818866E8E3991">
    <w:name w:val="9AB6C927A6B1421DADA1818866E8E3991"/>
    <w:rsid w:val="005F0375"/>
  </w:style>
  <w:style w:type="paragraph" w:customStyle="1" w:styleId="1AD1700638654EB4AD04136A17F04118">
    <w:name w:val="1AD1700638654EB4AD04136A17F04118"/>
    <w:rsid w:val="005F0375"/>
  </w:style>
  <w:style w:type="paragraph" w:customStyle="1" w:styleId="F7FF904D14B14621B920F1F5DDE40725">
    <w:name w:val="F7FF904D14B14621B920F1F5DDE40725"/>
    <w:rsid w:val="005F0375"/>
  </w:style>
  <w:style w:type="paragraph" w:customStyle="1" w:styleId="174755F6B82A496A93B1024C83FD291E">
    <w:name w:val="174755F6B82A496A93B1024C83FD291E"/>
    <w:rsid w:val="005F0375"/>
  </w:style>
  <w:style w:type="paragraph" w:customStyle="1" w:styleId="60E7C9884E5840B29AE38E22B858CC66">
    <w:name w:val="60E7C9884E5840B29AE38E22B858CC66"/>
    <w:rsid w:val="005F0375"/>
  </w:style>
  <w:style w:type="paragraph" w:customStyle="1" w:styleId="CF0F1EDFA7264ABD99B072FA72106DDB">
    <w:name w:val="CF0F1EDFA7264ABD99B072FA72106DDB"/>
    <w:rsid w:val="005F0375"/>
  </w:style>
  <w:style w:type="paragraph" w:customStyle="1" w:styleId="42117D231C594767BE6991761C6A8BDE">
    <w:name w:val="42117D231C594767BE6991761C6A8BDE"/>
    <w:rsid w:val="005F0375"/>
  </w:style>
  <w:style w:type="paragraph" w:customStyle="1" w:styleId="B15259C0200A4AFC8733427F6D838DA0">
    <w:name w:val="B15259C0200A4AFC8733427F6D838DA0"/>
    <w:rsid w:val="005F0375"/>
  </w:style>
  <w:style w:type="paragraph" w:customStyle="1" w:styleId="4FECA0BDF73F465E97554A87FE3B2FDF">
    <w:name w:val="4FECA0BDF73F465E97554A87FE3B2FDF"/>
    <w:rsid w:val="005F0375"/>
  </w:style>
  <w:style w:type="paragraph" w:customStyle="1" w:styleId="EFF10CF406264DB0A62B71890E1F3EAD">
    <w:name w:val="EFF10CF406264DB0A62B71890E1F3EAD"/>
    <w:rsid w:val="005F0375"/>
  </w:style>
  <w:style w:type="paragraph" w:customStyle="1" w:styleId="9E845E7967F64A48AC0C761EBDE1481B">
    <w:name w:val="9E845E7967F64A48AC0C761EBDE1481B"/>
    <w:rsid w:val="005F0375"/>
  </w:style>
  <w:style w:type="paragraph" w:customStyle="1" w:styleId="84702BD1E98A4ADF886E49007482AD3B">
    <w:name w:val="84702BD1E98A4ADF886E49007482AD3B"/>
    <w:rsid w:val="005F0375"/>
  </w:style>
  <w:style w:type="paragraph" w:customStyle="1" w:styleId="3196A4B8F6A643E199217581EA8C139B">
    <w:name w:val="3196A4B8F6A643E199217581EA8C139B"/>
    <w:rsid w:val="005F0375"/>
  </w:style>
  <w:style w:type="paragraph" w:customStyle="1" w:styleId="4A9F92FFF24F4DD4B5D7AB844FDD7076">
    <w:name w:val="4A9F92FFF24F4DD4B5D7AB844FDD7076"/>
    <w:rsid w:val="005F0375"/>
  </w:style>
  <w:style w:type="paragraph" w:customStyle="1" w:styleId="3F7EA609CAA14BDEB53603E623D9A1E9">
    <w:name w:val="3F7EA609CAA14BDEB53603E623D9A1E9"/>
    <w:rsid w:val="005F0375"/>
  </w:style>
  <w:style w:type="paragraph" w:customStyle="1" w:styleId="5B93AB5CC0474D13B55B480E5C2267D3">
    <w:name w:val="5B93AB5CC0474D13B55B480E5C2267D3"/>
    <w:rsid w:val="005F0375"/>
  </w:style>
  <w:style w:type="paragraph" w:customStyle="1" w:styleId="10A35E251B1042D685A4F432012D27EC7">
    <w:name w:val="10A35E251B1042D685A4F432012D27EC7"/>
    <w:rsid w:val="005F0375"/>
  </w:style>
  <w:style w:type="paragraph" w:customStyle="1" w:styleId="E7A80906E9D142F1967A4F108B9FC2287">
    <w:name w:val="E7A80906E9D142F1967A4F108B9FC2287"/>
    <w:rsid w:val="005F0375"/>
  </w:style>
  <w:style w:type="paragraph" w:customStyle="1" w:styleId="AF597A8777764436A67FCB8F6F7927C63">
    <w:name w:val="AF597A8777764436A67FCB8F6F7927C63"/>
    <w:rsid w:val="005F0375"/>
  </w:style>
  <w:style w:type="paragraph" w:customStyle="1" w:styleId="101B37F7D6B6444CA38F894A4F29F7773">
    <w:name w:val="101B37F7D6B6444CA38F894A4F29F7773"/>
    <w:rsid w:val="005F0375"/>
  </w:style>
  <w:style w:type="paragraph" w:customStyle="1" w:styleId="42ECAFACE77E4FE19A4D6CD50A8945FD3">
    <w:name w:val="42ECAFACE77E4FE19A4D6CD50A8945FD3"/>
    <w:rsid w:val="005F0375"/>
  </w:style>
  <w:style w:type="paragraph" w:customStyle="1" w:styleId="B0AB08B1B03C40689938D23D3173FE8C3">
    <w:name w:val="B0AB08B1B03C40689938D23D3173FE8C3"/>
    <w:rsid w:val="005F0375"/>
  </w:style>
  <w:style w:type="paragraph" w:customStyle="1" w:styleId="CFF3055F9F034C4FA35156FF15D7E5DC2">
    <w:name w:val="CFF3055F9F034C4FA35156FF15D7E5DC2"/>
    <w:rsid w:val="005F0375"/>
  </w:style>
  <w:style w:type="paragraph" w:customStyle="1" w:styleId="3B92C881A97A4DAB9F22027268B83ABA2">
    <w:name w:val="3B92C881A97A4DAB9F22027268B83ABA2"/>
    <w:rsid w:val="005F0375"/>
  </w:style>
  <w:style w:type="paragraph" w:customStyle="1" w:styleId="5E0B601C8D884FBCBDD694537BDDD4432">
    <w:name w:val="5E0B601C8D884FBCBDD694537BDDD4432"/>
    <w:rsid w:val="005F0375"/>
  </w:style>
  <w:style w:type="paragraph" w:customStyle="1" w:styleId="D7907EE2D3A141BFB287D4800BE052DD2">
    <w:name w:val="D7907EE2D3A141BFB287D4800BE052DD2"/>
    <w:rsid w:val="005F0375"/>
  </w:style>
  <w:style w:type="paragraph" w:customStyle="1" w:styleId="D53F395555BF442383269CC89464BFF52">
    <w:name w:val="D53F395555BF442383269CC89464BFF52"/>
    <w:rsid w:val="005F0375"/>
  </w:style>
  <w:style w:type="paragraph" w:customStyle="1" w:styleId="FA7D4ED860CD43A4B3F0B255AF1D1A122">
    <w:name w:val="FA7D4ED860CD43A4B3F0B255AF1D1A122"/>
    <w:rsid w:val="005F0375"/>
  </w:style>
  <w:style w:type="paragraph" w:customStyle="1" w:styleId="0B81A5614D464FE8AE3CCD7E99B83AB52">
    <w:name w:val="0B81A5614D464FE8AE3CCD7E99B83AB52"/>
    <w:rsid w:val="005F0375"/>
  </w:style>
  <w:style w:type="paragraph" w:customStyle="1" w:styleId="1AC6ACD6C99642DDA22CF0ECEA6426EE2">
    <w:name w:val="1AC6ACD6C99642DDA22CF0ECEA6426EE2"/>
    <w:rsid w:val="005F0375"/>
  </w:style>
  <w:style w:type="paragraph" w:customStyle="1" w:styleId="5822CE09514241749C95347D83E31DD72">
    <w:name w:val="5822CE09514241749C95347D83E31DD72"/>
    <w:rsid w:val="005F0375"/>
  </w:style>
  <w:style w:type="paragraph" w:customStyle="1" w:styleId="4D49DAB1A5294D49B56381DAE9B866432">
    <w:name w:val="4D49DAB1A5294D49B56381DAE9B866432"/>
    <w:rsid w:val="005F0375"/>
  </w:style>
  <w:style w:type="paragraph" w:customStyle="1" w:styleId="4E64DC2BF90544278687DFB6FA0A7B422">
    <w:name w:val="4E64DC2BF90544278687DFB6FA0A7B422"/>
    <w:rsid w:val="005F0375"/>
  </w:style>
  <w:style w:type="paragraph" w:customStyle="1" w:styleId="C7A81566D40E44679B44843F4543CA562">
    <w:name w:val="C7A81566D40E44679B44843F4543CA562"/>
    <w:rsid w:val="005F0375"/>
  </w:style>
  <w:style w:type="paragraph" w:customStyle="1" w:styleId="F573BECA5CA34FDD8F5CFB79D357EBE52">
    <w:name w:val="F573BECA5CA34FDD8F5CFB79D357EBE52"/>
    <w:rsid w:val="005F0375"/>
  </w:style>
  <w:style w:type="paragraph" w:customStyle="1" w:styleId="9AB6C927A6B1421DADA1818866E8E3992">
    <w:name w:val="9AB6C927A6B1421DADA1818866E8E3992"/>
    <w:rsid w:val="005F0375"/>
  </w:style>
  <w:style w:type="paragraph" w:customStyle="1" w:styleId="F7FF904D14B14621B920F1F5DDE407251">
    <w:name w:val="F7FF904D14B14621B920F1F5DDE407251"/>
    <w:rsid w:val="005F0375"/>
  </w:style>
  <w:style w:type="paragraph" w:customStyle="1" w:styleId="174755F6B82A496A93B1024C83FD291E1">
    <w:name w:val="174755F6B82A496A93B1024C83FD291E1"/>
    <w:rsid w:val="005F0375"/>
  </w:style>
  <w:style w:type="paragraph" w:customStyle="1" w:styleId="CF0F1EDFA7264ABD99B072FA72106DDB1">
    <w:name w:val="CF0F1EDFA7264ABD99B072FA72106DDB1"/>
    <w:rsid w:val="005F0375"/>
  </w:style>
  <w:style w:type="paragraph" w:customStyle="1" w:styleId="42117D231C594767BE6991761C6A8BDE1">
    <w:name w:val="42117D231C594767BE6991761C6A8BDE1"/>
    <w:rsid w:val="005F0375"/>
  </w:style>
  <w:style w:type="paragraph" w:customStyle="1" w:styleId="4FECA0BDF73F465E97554A87FE3B2FDF1">
    <w:name w:val="4FECA0BDF73F465E97554A87FE3B2FDF1"/>
    <w:rsid w:val="005F0375"/>
  </w:style>
  <w:style w:type="paragraph" w:customStyle="1" w:styleId="EFF10CF406264DB0A62B71890E1F3EAD1">
    <w:name w:val="EFF10CF406264DB0A62B71890E1F3EAD1"/>
    <w:rsid w:val="005F0375"/>
  </w:style>
  <w:style w:type="paragraph" w:customStyle="1" w:styleId="84702BD1E98A4ADF886E49007482AD3B1">
    <w:name w:val="84702BD1E98A4ADF886E49007482AD3B1"/>
    <w:rsid w:val="005F0375"/>
  </w:style>
  <w:style w:type="paragraph" w:customStyle="1" w:styleId="3196A4B8F6A643E199217581EA8C139B1">
    <w:name w:val="3196A4B8F6A643E199217581EA8C139B1"/>
    <w:rsid w:val="005F0375"/>
  </w:style>
  <w:style w:type="paragraph" w:customStyle="1" w:styleId="3F7EA609CAA14BDEB53603E623D9A1E91">
    <w:name w:val="3F7EA609CAA14BDEB53603E623D9A1E91"/>
    <w:rsid w:val="005F0375"/>
  </w:style>
  <w:style w:type="paragraph" w:customStyle="1" w:styleId="5B93AB5CC0474D13B55B480E5C2267D31">
    <w:name w:val="5B93AB5CC0474D13B55B480E5C2267D31"/>
    <w:rsid w:val="005F0375"/>
  </w:style>
  <w:style w:type="paragraph" w:customStyle="1" w:styleId="986F4F85319646BA9251C05E347906F0">
    <w:name w:val="986F4F85319646BA9251C05E347906F0"/>
    <w:rsid w:val="005F0375"/>
  </w:style>
  <w:style w:type="paragraph" w:customStyle="1" w:styleId="E89A8111CAB94771BB487CEF05A56118">
    <w:name w:val="E89A8111CAB94771BB487CEF05A56118"/>
    <w:rsid w:val="005F0375"/>
  </w:style>
  <w:style w:type="paragraph" w:customStyle="1" w:styleId="AF597A8777764436A67FCB8F6F7927C64">
    <w:name w:val="AF597A8777764436A67FCB8F6F7927C64"/>
    <w:rsid w:val="005F0375"/>
  </w:style>
  <w:style w:type="paragraph" w:customStyle="1" w:styleId="101B37F7D6B6444CA38F894A4F29F7774">
    <w:name w:val="101B37F7D6B6444CA38F894A4F29F7774"/>
    <w:rsid w:val="005F0375"/>
  </w:style>
  <w:style w:type="paragraph" w:customStyle="1" w:styleId="42ECAFACE77E4FE19A4D6CD50A8945FD4">
    <w:name w:val="42ECAFACE77E4FE19A4D6CD50A8945FD4"/>
    <w:rsid w:val="005F0375"/>
  </w:style>
  <w:style w:type="paragraph" w:customStyle="1" w:styleId="B0AB08B1B03C40689938D23D3173FE8C4">
    <w:name w:val="B0AB08B1B03C40689938D23D3173FE8C4"/>
    <w:rsid w:val="005F0375"/>
  </w:style>
  <w:style w:type="paragraph" w:customStyle="1" w:styleId="986F4F85319646BA9251C05E347906F01">
    <w:name w:val="986F4F85319646BA9251C05E347906F01"/>
    <w:rsid w:val="005F0375"/>
  </w:style>
  <w:style w:type="paragraph" w:customStyle="1" w:styleId="E89A8111CAB94771BB487CEF05A561181">
    <w:name w:val="E89A8111CAB94771BB487CEF05A561181"/>
    <w:rsid w:val="005F0375"/>
  </w:style>
  <w:style w:type="paragraph" w:customStyle="1" w:styleId="CFF3055F9F034C4FA35156FF15D7E5DC3">
    <w:name w:val="CFF3055F9F034C4FA35156FF15D7E5DC3"/>
    <w:rsid w:val="005F0375"/>
  </w:style>
  <w:style w:type="paragraph" w:customStyle="1" w:styleId="3B92C881A97A4DAB9F22027268B83ABA3">
    <w:name w:val="3B92C881A97A4DAB9F22027268B83ABA3"/>
    <w:rsid w:val="005F0375"/>
  </w:style>
  <w:style w:type="paragraph" w:customStyle="1" w:styleId="5E0B601C8D884FBCBDD694537BDDD4433">
    <w:name w:val="5E0B601C8D884FBCBDD694537BDDD4433"/>
    <w:rsid w:val="005F0375"/>
  </w:style>
  <w:style w:type="paragraph" w:customStyle="1" w:styleId="D7907EE2D3A141BFB287D4800BE052DD3">
    <w:name w:val="D7907EE2D3A141BFB287D4800BE052DD3"/>
    <w:rsid w:val="005F0375"/>
  </w:style>
  <w:style w:type="paragraph" w:customStyle="1" w:styleId="D53F395555BF442383269CC89464BFF53">
    <w:name w:val="D53F395555BF442383269CC89464BFF53"/>
    <w:rsid w:val="005F0375"/>
  </w:style>
  <w:style w:type="paragraph" w:customStyle="1" w:styleId="FA7D4ED860CD43A4B3F0B255AF1D1A123">
    <w:name w:val="FA7D4ED860CD43A4B3F0B255AF1D1A123"/>
    <w:rsid w:val="005F0375"/>
  </w:style>
  <w:style w:type="paragraph" w:customStyle="1" w:styleId="0B81A5614D464FE8AE3CCD7E99B83AB53">
    <w:name w:val="0B81A5614D464FE8AE3CCD7E99B83AB53"/>
    <w:rsid w:val="005F0375"/>
  </w:style>
  <w:style w:type="paragraph" w:customStyle="1" w:styleId="1AC6ACD6C99642DDA22CF0ECEA6426EE3">
    <w:name w:val="1AC6ACD6C99642DDA22CF0ECEA6426EE3"/>
    <w:rsid w:val="005F0375"/>
  </w:style>
  <w:style w:type="paragraph" w:customStyle="1" w:styleId="5822CE09514241749C95347D83E31DD73">
    <w:name w:val="5822CE09514241749C95347D83E31DD73"/>
    <w:rsid w:val="005F0375"/>
  </w:style>
  <w:style w:type="paragraph" w:customStyle="1" w:styleId="4D49DAB1A5294D49B56381DAE9B866433">
    <w:name w:val="4D49DAB1A5294D49B56381DAE9B866433"/>
    <w:rsid w:val="005F0375"/>
  </w:style>
  <w:style w:type="paragraph" w:customStyle="1" w:styleId="4E64DC2BF90544278687DFB6FA0A7B423">
    <w:name w:val="4E64DC2BF90544278687DFB6FA0A7B423"/>
    <w:rsid w:val="005F0375"/>
  </w:style>
  <w:style w:type="paragraph" w:customStyle="1" w:styleId="C7A81566D40E44679B44843F4543CA563">
    <w:name w:val="C7A81566D40E44679B44843F4543CA563"/>
    <w:rsid w:val="005F0375"/>
  </w:style>
  <w:style w:type="paragraph" w:customStyle="1" w:styleId="F573BECA5CA34FDD8F5CFB79D357EBE53">
    <w:name w:val="F573BECA5CA34FDD8F5CFB79D357EBE53"/>
    <w:rsid w:val="005F0375"/>
  </w:style>
  <w:style w:type="paragraph" w:customStyle="1" w:styleId="9AB6C927A6B1421DADA1818866E8E3993">
    <w:name w:val="9AB6C927A6B1421DADA1818866E8E3993"/>
    <w:rsid w:val="005F0375"/>
  </w:style>
  <w:style w:type="paragraph" w:customStyle="1" w:styleId="F7FF904D14B14621B920F1F5DDE407252">
    <w:name w:val="F7FF904D14B14621B920F1F5DDE407252"/>
    <w:rsid w:val="005F0375"/>
  </w:style>
  <w:style w:type="paragraph" w:customStyle="1" w:styleId="174755F6B82A496A93B1024C83FD291E2">
    <w:name w:val="174755F6B82A496A93B1024C83FD291E2"/>
    <w:rsid w:val="005F0375"/>
  </w:style>
  <w:style w:type="paragraph" w:customStyle="1" w:styleId="CF0F1EDFA7264ABD99B072FA72106DDB2">
    <w:name w:val="CF0F1EDFA7264ABD99B072FA72106DDB2"/>
    <w:rsid w:val="005F0375"/>
  </w:style>
  <w:style w:type="paragraph" w:customStyle="1" w:styleId="42117D231C594767BE6991761C6A8BDE2">
    <w:name w:val="42117D231C594767BE6991761C6A8BDE2"/>
    <w:rsid w:val="005F0375"/>
  </w:style>
  <w:style w:type="paragraph" w:customStyle="1" w:styleId="4FECA0BDF73F465E97554A87FE3B2FDF2">
    <w:name w:val="4FECA0BDF73F465E97554A87FE3B2FDF2"/>
    <w:rsid w:val="005F0375"/>
  </w:style>
  <w:style w:type="paragraph" w:customStyle="1" w:styleId="EFF10CF406264DB0A62B71890E1F3EAD2">
    <w:name w:val="EFF10CF406264DB0A62B71890E1F3EAD2"/>
    <w:rsid w:val="005F0375"/>
  </w:style>
  <w:style w:type="paragraph" w:customStyle="1" w:styleId="84702BD1E98A4ADF886E49007482AD3B2">
    <w:name w:val="84702BD1E98A4ADF886E49007482AD3B2"/>
    <w:rsid w:val="005F0375"/>
  </w:style>
  <w:style w:type="paragraph" w:customStyle="1" w:styleId="3196A4B8F6A643E199217581EA8C139B2">
    <w:name w:val="3196A4B8F6A643E199217581EA8C139B2"/>
    <w:rsid w:val="005F0375"/>
  </w:style>
  <w:style w:type="paragraph" w:customStyle="1" w:styleId="3F7EA609CAA14BDEB53603E623D9A1E92">
    <w:name w:val="3F7EA609CAA14BDEB53603E623D9A1E92"/>
    <w:rsid w:val="005F0375"/>
  </w:style>
  <w:style w:type="paragraph" w:customStyle="1" w:styleId="5B93AB5CC0474D13B55B480E5C2267D32">
    <w:name w:val="5B93AB5CC0474D13B55B480E5C2267D32"/>
    <w:rsid w:val="005F0375"/>
  </w:style>
  <w:style w:type="paragraph" w:customStyle="1" w:styleId="AF597A8777764436A67FCB8F6F7927C65">
    <w:name w:val="AF597A8777764436A67FCB8F6F7927C65"/>
    <w:rsid w:val="005F0375"/>
  </w:style>
  <w:style w:type="paragraph" w:customStyle="1" w:styleId="101B37F7D6B6444CA38F894A4F29F7775">
    <w:name w:val="101B37F7D6B6444CA38F894A4F29F7775"/>
    <w:rsid w:val="005F0375"/>
  </w:style>
  <w:style w:type="paragraph" w:customStyle="1" w:styleId="42ECAFACE77E4FE19A4D6CD50A8945FD5">
    <w:name w:val="42ECAFACE77E4FE19A4D6CD50A8945FD5"/>
    <w:rsid w:val="005F0375"/>
  </w:style>
  <w:style w:type="paragraph" w:customStyle="1" w:styleId="B0AB08B1B03C40689938D23D3173FE8C5">
    <w:name w:val="B0AB08B1B03C40689938D23D3173FE8C5"/>
    <w:rsid w:val="005F0375"/>
  </w:style>
  <w:style w:type="paragraph" w:customStyle="1" w:styleId="986F4F85319646BA9251C05E347906F02">
    <w:name w:val="986F4F85319646BA9251C05E347906F02"/>
    <w:rsid w:val="005F0375"/>
  </w:style>
  <w:style w:type="paragraph" w:customStyle="1" w:styleId="E89A8111CAB94771BB487CEF05A561182">
    <w:name w:val="E89A8111CAB94771BB487CEF05A561182"/>
    <w:rsid w:val="005F0375"/>
  </w:style>
  <w:style w:type="paragraph" w:customStyle="1" w:styleId="CFF3055F9F034C4FA35156FF15D7E5DC4">
    <w:name w:val="CFF3055F9F034C4FA35156FF15D7E5DC4"/>
    <w:rsid w:val="005F0375"/>
  </w:style>
  <w:style w:type="paragraph" w:customStyle="1" w:styleId="3B92C881A97A4DAB9F22027268B83ABA4">
    <w:name w:val="3B92C881A97A4DAB9F22027268B83ABA4"/>
    <w:rsid w:val="005F0375"/>
  </w:style>
  <w:style w:type="paragraph" w:customStyle="1" w:styleId="5E0B601C8D884FBCBDD694537BDDD4434">
    <w:name w:val="5E0B601C8D884FBCBDD694537BDDD4434"/>
    <w:rsid w:val="005F0375"/>
  </w:style>
  <w:style w:type="paragraph" w:customStyle="1" w:styleId="D7907EE2D3A141BFB287D4800BE052DD4">
    <w:name w:val="D7907EE2D3A141BFB287D4800BE052DD4"/>
    <w:rsid w:val="005F0375"/>
  </w:style>
  <w:style w:type="paragraph" w:customStyle="1" w:styleId="D53F395555BF442383269CC89464BFF54">
    <w:name w:val="D53F395555BF442383269CC89464BFF54"/>
    <w:rsid w:val="005F0375"/>
  </w:style>
  <w:style w:type="paragraph" w:customStyle="1" w:styleId="FA7D4ED860CD43A4B3F0B255AF1D1A124">
    <w:name w:val="FA7D4ED860CD43A4B3F0B255AF1D1A124"/>
    <w:rsid w:val="005F0375"/>
  </w:style>
  <w:style w:type="paragraph" w:customStyle="1" w:styleId="0B81A5614D464FE8AE3CCD7E99B83AB54">
    <w:name w:val="0B81A5614D464FE8AE3CCD7E99B83AB54"/>
    <w:rsid w:val="005F0375"/>
  </w:style>
  <w:style w:type="paragraph" w:customStyle="1" w:styleId="1AC6ACD6C99642DDA22CF0ECEA6426EE4">
    <w:name w:val="1AC6ACD6C99642DDA22CF0ECEA6426EE4"/>
    <w:rsid w:val="005F0375"/>
  </w:style>
  <w:style w:type="paragraph" w:customStyle="1" w:styleId="5822CE09514241749C95347D83E31DD74">
    <w:name w:val="5822CE09514241749C95347D83E31DD74"/>
    <w:rsid w:val="005F0375"/>
  </w:style>
  <w:style w:type="paragraph" w:customStyle="1" w:styleId="4D49DAB1A5294D49B56381DAE9B866434">
    <w:name w:val="4D49DAB1A5294D49B56381DAE9B866434"/>
    <w:rsid w:val="005F0375"/>
  </w:style>
  <w:style w:type="paragraph" w:customStyle="1" w:styleId="4E64DC2BF90544278687DFB6FA0A7B424">
    <w:name w:val="4E64DC2BF90544278687DFB6FA0A7B424"/>
    <w:rsid w:val="005F0375"/>
  </w:style>
  <w:style w:type="paragraph" w:customStyle="1" w:styleId="C7A81566D40E44679B44843F4543CA564">
    <w:name w:val="C7A81566D40E44679B44843F4543CA564"/>
    <w:rsid w:val="005F0375"/>
  </w:style>
  <w:style w:type="paragraph" w:customStyle="1" w:styleId="F573BECA5CA34FDD8F5CFB79D357EBE54">
    <w:name w:val="F573BECA5CA34FDD8F5CFB79D357EBE54"/>
    <w:rsid w:val="005F0375"/>
  </w:style>
  <w:style w:type="paragraph" w:customStyle="1" w:styleId="9AB6C927A6B1421DADA1818866E8E3994">
    <w:name w:val="9AB6C927A6B1421DADA1818866E8E3994"/>
    <w:rsid w:val="005F0375"/>
  </w:style>
  <w:style w:type="paragraph" w:customStyle="1" w:styleId="F7FF904D14B14621B920F1F5DDE407253">
    <w:name w:val="F7FF904D14B14621B920F1F5DDE407253"/>
    <w:rsid w:val="005F0375"/>
  </w:style>
  <w:style w:type="paragraph" w:customStyle="1" w:styleId="174755F6B82A496A93B1024C83FD291E3">
    <w:name w:val="174755F6B82A496A93B1024C83FD291E3"/>
    <w:rsid w:val="005F0375"/>
  </w:style>
  <w:style w:type="paragraph" w:customStyle="1" w:styleId="CF0F1EDFA7264ABD99B072FA72106DDB3">
    <w:name w:val="CF0F1EDFA7264ABD99B072FA72106DDB3"/>
    <w:rsid w:val="005F0375"/>
  </w:style>
  <w:style w:type="paragraph" w:customStyle="1" w:styleId="42117D231C594767BE6991761C6A8BDE3">
    <w:name w:val="42117D231C594767BE6991761C6A8BDE3"/>
    <w:rsid w:val="005F0375"/>
  </w:style>
  <w:style w:type="paragraph" w:customStyle="1" w:styleId="4FECA0BDF73F465E97554A87FE3B2FDF3">
    <w:name w:val="4FECA0BDF73F465E97554A87FE3B2FDF3"/>
    <w:rsid w:val="005F0375"/>
  </w:style>
  <w:style w:type="paragraph" w:customStyle="1" w:styleId="EFF10CF406264DB0A62B71890E1F3EAD3">
    <w:name w:val="EFF10CF406264DB0A62B71890E1F3EAD3"/>
    <w:rsid w:val="005F0375"/>
  </w:style>
  <w:style w:type="paragraph" w:customStyle="1" w:styleId="84702BD1E98A4ADF886E49007482AD3B3">
    <w:name w:val="84702BD1E98A4ADF886E49007482AD3B3"/>
    <w:rsid w:val="005F0375"/>
  </w:style>
  <w:style w:type="paragraph" w:customStyle="1" w:styleId="3196A4B8F6A643E199217581EA8C139B3">
    <w:name w:val="3196A4B8F6A643E199217581EA8C139B3"/>
    <w:rsid w:val="005F0375"/>
  </w:style>
  <w:style w:type="paragraph" w:customStyle="1" w:styleId="3F7EA609CAA14BDEB53603E623D9A1E93">
    <w:name w:val="3F7EA609CAA14BDEB53603E623D9A1E93"/>
    <w:rsid w:val="005F0375"/>
  </w:style>
  <w:style w:type="paragraph" w:customStyle="1" w:styleId="5B93AB5CC0474D13B55B480E5C2267D33">
    <w:name w:val="5B93AB5CC0474D13B55B480E5C2267D33"/>
    <w:rsid w:val="005F0375"/>
  </w:style>
  <w:style w:type="paragraph" w:customStyle="1" w:styleId="AF597A8777764436A67FCB8F6F7927C66">
    <w:name w:val="AF597A8777764436A67FCB8F6F7927C66"/>
    <w:rsid w:val="005F0375"/>
  </w:style>
  <w:style w:type="paragraph" w:customStyle="1" w:styleId="101B37F7D6B6444CA38F894A4F29F7776">
    <w:name w:val="101B37F7D6B6444CA38F894A4F29F7776"/>
    <w:rsid w:val="005F0375"/>
  </w:style>
  <w:style w:type="paragraph" w:customStyle="1" w:styleId="42ECAFACE77E4FE19A4D6CD50A8945FD6">
    <w:name w:val="42ECAFACE77E4FE19A4D6CD50A8945FD6"/>
    <w:rsid w:val="005F0375"/>
  </w:style>
  <w:style w:type="paragraph" w:customStyle="1" w:styleId="B0AB08B1B03C40689938D23D3173FE8C6">
    <w:name w:val="B0AB08B1B03C40689938D23D3173FE8C6"/>
    <w:rsid w:val="005F0375"/>
  </w:style>
  <w:style w:type="paragraph" w:customStyle="1" w:styleId="986F4F85319646BA9251C05E347906F03">
    <w:name w:val="986F4F85319646BA9251C05E347906F03"/>
    <w:rsid w:val="005F0375"/>
  </w:style>
  <w:style w:type="paragraph" w:customStyle="1" w:styleId="E89A8111CAB94771BB487CEF05A561183">
    <w:name w:val="E89A8111CAB94771BB487CEF05A561183"/>
    <w:rsid w:val="005F0375"/>
  </w:style>
  <w:style w:type="paragraph" w:customStyle="1" w:styleId="CFF3055F9F034C4FA35156FF15D7E5DC5">
    <w:name w:val="CFF3055F9F034C4FA35156FF15D7E5DC5"/>
    <w:rsid w:val="005F0375"/>
  </w:style>
  <w:style w:type="paragraph" w:customStyle="1" w:styleId="3B92C881A97A4DAB9F22027268B83ABA5">
    <w:name w:val="3B92C881A97A4DAB9F22027268B83ABA5"/>
    <w:rsid w:val="005F0375"/>
  </w:style>
  <w:style w:type="paragraph" w:customStyle="1" w:styleId="5E0B601C8D884FBCBDD694537BDDD4435">
    <w:name w:val="5E0B601C8D884FBCBDD694537BDDD4435"/>
    <w:rsid w:val="005F0375"/>
  </w:style>
  <w:style w:type="paragraph" w:customStyle="1" w:styleId="D7907EE2D3A141BFB287D4800BE052DD5">
    <w:name w:val="D7907EE2D3A141BFB287D4800BE052DD5"/>
    <w:rsid w:val="005F0375"/>
  </w:style>
  <w:style w:type="paragraph" w:customStyle="1" w:styleId="D53F395555BF442383269CC89464BFF55">
    <w:name w:val="D53F395555BF442383269CC89464BFF55"/>
    <w:rsid w:val="005F0375"/>
  </w:style>
  <w:style w:type="paragraph" w:customStyle="1" w:styleId="FA7D4ED860CD43A4B3F0B255AF1D1A125">
    <w:name w:val="FA7D4ED860CD43A4B3F0B255AF1D1A125"/>
    <w:rsid w:val="005F0375"/>
  </w:style>
  <w:style w:type="paragraph" w:customStyle="1" w:styleId="0B81A5614D464FE8AE3CCD7E99B83AB55">
    <w:name w:val="0B81A5614D464FE8AE3CCD7E99B83AB55"/>
    <w:rsid w:val="005F0375"/>
  </w:style>
  <w:style w:type="paragraph" w:customStyle="1" w:styleId="1AC6ACD6C99642DDA22CF0ECEA6426EE5">
    <w:name w:val="1AC6ACD6C99642DDA22CF0ECEA6426EE5"/>
    <w:rsid w:val="005F0375"/>
  </w:style>
  <w:style w:type="paragraph" w:customStyle="1" w:styleId="5822CE09514241749C95347D83E31DD75">
    <w:name w:val="5822CE09514241749C95347D83E31DD75"/>
    <w:rsid w:val="005F0375"/>
  </w:style>
  <w:style w:type="paragraph" w:customStyle="1" w:styleId="4D49DAB1A5294D49B56381DAE9B866435">
    <w:name w:val="4D49DAB1A5294D49B56381DAE9B866435"/>
    <w:rsid w:val="005F0375"/>
  </w:style>
  <w:style w:type="paragraph" w:customStyle="1" w:styleId="4E64DC2BF90544278687DFB6FA0A7B425">
    <w:name w:val="4E64DC2BF90544278687DFB6FA0A7B425"/>
    <w:rsid w:val="005F0375"/>
  </w:style>
  <w:style w:type="paragraph" w:customStyle="1" w:styleId="C7A81566D40E44679B44843F4543CA565">
    <w:name w:val="C7A81566D40E44679B44843F4543CA565"/>
    <w:rsid w:val="005F0375"/>
  </w:style>
  <w:style w:type="paragraph" w:customStyle="1" w:styleId="F573BECA5CA34FDD8F5CFB79D357EBE55">
    <w:name w:val="F573BECA5CA34FDD8F5CFB79D357EBE55"/>
    <w:rsid w:val="005F0375"/>
  </w:style>
  <w:style w:type="paragraph" w:customStyle="1" w:styleId="9AB6C927A6B1421DADA1818866E8E3995">
    <w:name w:val="9AB6C927A6B1421DADA1818866E8E3995"/>
    <w:rsid w:val="005F0375"/>
  </w:style>
  <w:style w:type="paragraph" w:customStyle="1" w:styleId="F7FF904D14B14621B920F1F5DDE407254">
    <w:name w:val="F7FF904D14B14621B920F1F5DDE407254"/>
    <w:rsid w:val="005F0375"/>
  </w:style>
  <w:style w:type="paragraph" w:customStyle="1" w:styleId="174755F6B82A496A93B1024C83FD291E4">
    <w:name w:val="174755F6B82A496A93B1024C83FD291E4"/>
    <w:rsid w:val="005F0375"/>
  </w:style>
  <w:style w:type="paragraph" w:customStyle="1" w:styleId="CF0F1EDFA7264ABD99B072FA72106DDB4">
    <w:name w:val="CF0F1EDFA7264ABD99B072FA72106DDB4"/>
    <w:rsid w:val="005F0375"/>
  </w:style>
  <w:style w:type="paragraph" w:customStyle="1" w:styleId="42117D231C594767BE6991761C6A8BDE4">
    <w:name w:val="42117D231C594767BE6991761C6A8BDE4"/>
    <w:rsid w:val="005F0375"/>
  </w:style>
  <w:style w:type="paragraph" w:customStyle="1" w:styleId="4FECA0BDF73F465E97554A87FE3B2FDF4">
    <w:name w:val="4FECA0BDF73F465E97554A87FE3B2FDF4"/>
    <w:rsid w:val="005F0375"/>
  </w:style>
  <w:style w:type="paragraph" w:customStyle="1" w:styleId="EFF10CF406264DB0A62B71890E1F3EAD4">
    <w:name w:val="EFF10CF406264DB0A62B71890E1F3EAD4"/>
    <w:rsid w:val="005F0375"/>
  </w:style>
  <w:style w:type="paragraph" w:customStyle="1" w:styleId="84702BD1E98A4ADF886E49007482AD3B4">
    <w:name w:val="84702BD1E98A4ADF886E49007482AD3B4"/>
    <w:rsid w:val="005F0375"/>
  </w:style>
  <w:style w:type="paragraph" w:customStyle="1" w:styleId="3196A4B8F6A643E199217581EA8C139B4">
    <w:name w:val="3196A4B8F6A643E199217581EA8C139B4"/>
    <w:rsid w:val="005F0375"/>
  </w:style>
  <w:style w:type="paragraph" w:customStyle="1" w:styleId="3F7EA609CAA14BDEB53603E623D9A1E94">
    <w:name w:val="3F7EA609CAA14BDEB53603E623D9A1E94"/>
    <w:rsid w:val="005F0375"/>
  </w:style>
  <w:style w:type="paragraph" w:customStyle="1" w:styleId="5B93AB5CC0474D13B55B480E5C2267D34">
    <w:name w:val="5B93AB5CC0474D13B55B480E5C2267D34"/>
    <w:rsid w:val="005F0375"/>
  </w:style>
  <w:style w:type="paragraph" w:customStyle="1" w:styleId="AF597A8777764436A67FCB8F6F7927C67">
    <w:name w:val="AF597A8777764436A67FCB8F6F7927C67"/>
    <w:rsid w:val="004F31BE"/>
  </w:style>
  <w:style w:type="paragraph" w:customStyle="1" w:styleId="101B37F7D6B6444CA38F894A4F29F7777">
    <w:name w:val="101B37F7D6B6444CA38F894A4F29F7777"/>
    <w:rsid w:val="004F31BE"/>
  </w:style>
  <w:style w:type="paragraph" w:customStyle="1" w:styleId="42ECAFACE77E4FE19A4D6CD50A8945FD7">
    <w:name w:val="42ECAFACE77E4FE19A4D6CD50A8945FD7"/>
    <w:rsid w:val="004F31BE"/>
  </w:style>
  <w:style w:type="paragraph" w:customStyle="1" w:styleId="B0AB08B1B03C40689938D23D3173FE8C7">
    <w:name w:val="B0AB08B1B03C40689938D23D3173FE8C7"/>
    <w:rsid w:val="004F31BE"/>
  </w:style>
  <w:style w:type="paragraph" w:customStyle="1" w:styleId="986F4F85319646BA9251C05E347906F04">
    <w:name w:val="986F4F85319646BA9251C05E347906F04"/>
    <w:rsid w:val="004F31BE"/>
  </w:style>
  <w:style w:type="paragraph" w:customStyle="1" w:styleId="E89A8111CAB94771BB487CEF05A561184">
    <w:name w:val="E89A8111CAB94771BB487CEF05A561184"/>
    <w:rsid w:val="004F31BE"/>
  </w:style>
  <w:style w:type="paragraph" w:customStyle="1" w:styleId="CFF3055F9F034C4FA35156FF15D7E5DC6">
    <w:name w:val="CFF3055F9F034C4FA35156FF15D7E5DC6"/>
    <w:rsid w:val="004F31BE"/>
  </w:style>
  <w:style w:type="paragraph" w:customStyle="1" w:styleId="3B92C881A97A4DAB9F22027268B83ABA6">
    <w:name w:val="3B92C881A97A4DAB9F22027268B83ABA6"/>
    <w:rsid w:val="004F31BE"/>
  </w:style>
  <w:style w:type="paragraph" w:customStyle="1" w:styleId="5E0B601C8D884FBCBDD694537BDDD4436">
    <w:name w:val="5E0B601C8D884FBCBDD694537BDDD4436"/>
    <w:rsid w:val="004F31BE"/>
  </w:style>
  <w:style w:type="paragraph" w:customStyle="1" w:styleId="D7907EE2D3A141BFB287D4800BE052DD6">
    <w:name w:val="D7907EE2D3A141BFB287D4800BE052DD6"/>
    <w:rsid w:val="004F31BE"/>
  </w:style>
  <w:style w:type="paragraph" w:customStyle="1" w:styleId="0B81A5614D464FE8AE3CCD7E99B83AB56">
    <w:name w:val="0B81A5614D464FE8AE3CCD7E99B83AB56"/>
    <w:rsid w:val="004F31BE"/>
  </w:style>
  <w:style w:type="paragraph" w:customStyle="1" w:styleId="1AC6ACD6C99642DDA22CF0ECEA6426EE6">
    <w:name w:val="1AC6ACD6C99642DDA22CF0ECEA6426EE6"/>
    <w:rsid w:val="004F31BE"/>
  </w:style>
  <w:style w:type="paragraph" w:customStyle="1" w:styleId="5822CE09514241749C95347D83E31DD76">
    <w:name w:val="5822CE09514241749C95347D83E31DD76"/>
    <w:rsid w:val="004F31BE"/>
  </w:style>
  <w:style w:type="paragraph" w:customStyle="1" w:styleId="4D49DAB1A5294D49B56381DAE9B866436">
    <w:name w:val="4D49DAB1A5294D49B56381DAE9B866436"/>
    <w:rsid w:val="004F31BE"/>
  </w:style>
  <w:style w:type="paragraph" w:customStyle="1" w:styleId="F573BECA5CA34FDD8F5CFB79D357EBE56">
    <w:name w:val="F573BECA5CA34FDD8F5CFB79D357EBE56"/>
    <w:rsid w:val="004F31BE"/>
  </w:style>
  <w:style w:type="paragraph" w:customStyle="1" w:styleId="9AB6C927A6B1421DADA1818866E8E3996">
    <w:name w:val="9AB6C927A6B1421DADA1818866E8E3996"/>
    <w:rsid w:val="004F31BE"/>
  </w:style>
  <w:style w:type="paragraph" w:customStyle="1" w:styleId="F7FF904D14B14621B920F1F5DDE407255">
    <w:name w:val="F7FF904D14B14621B920F1F5DDE407255"/>
    <w:rsid w:val="004F31BE"/>
  </w:style>
  <w:style w:type="paragraph" w:customStyle="1" w:styleId="174755F6B82A496A93B1024C83FD291E5">
    <w:name w:val="174755F6B82A496A93B1024C83FD291E5"/>
    <w:rsid w:val="004F31BE"/>
  </w:style>
  <w:style w:type="paragraph" w:customStyle="1" w:styleId="CF0F1EDFA7264ABD99B072FA72106DDB5">
    <w:name w:val="CF0F1EDFA7264ABD99B072FA72106DDB5"/>
    <w:rsid w:val="004F31BE"/>
  </w:style>
  <w:style w:type="paragraph" w:customStyle="1" w:styleId="42117D231C594767BE6991761C6A8BDE5">
    <w:name w:val="42117D231C594767BE6991761C6A8BDE5"/>
    <w:rsid w:val="004F31BE"/>
  </w:style>
  <w:style w:type="paragraph" w:customStyle="1" w:styleId="4FECA0BDF73F465E97554A87FE3B2FDF5">
    <w:name w:val="4FECA0BDF73F465E97554A87FE3B2FDF5"/>
    <w:rsid w:val="004F31BE"/>
  </w:style>
  <w:style w:type="paragraph" w:customStyle="1" w:styleId="EFF10CF406264DB0A62B71890E1F3EAD5">
    <w:name w:val="EFF10CF406264DB0A62B71890E1F3EAD5"/>
    <w:rsid w:val="004F31BE"/>
  </w:style>
  <w:style w:type="paragraph" w:customStyle="1" w:styleId="84702BD1E98A4ADF886E49007482AD3B5">
    <w:name w:val="84702BD1E98A4ADF886E49007482AD3B5"/>
    <w:rsid w:val="004F31BE"/>
  </w:style>
  <w:style w:type="paragraph" w:customStyle="1" w:styleId="3196A4B8F6A643E199217581EA8C139B5">
    <w:name w:val="3196A4B8F6A643E199217581EA8C139B5"/>
    <w:rsid w:val="004F31BE"/>
  </w:style>
  <w:style w:type="paragraph" w:customStyle="1" w:styleId="3F7EA609CAA14BDEB53603E623D9A1E95">
    <w:name w:val="3F7EA609CAA14BDEB53603E623D9A1E95"/>
    <w:rsid w:val="004F31BE"/>
  </w:style>
  <w:style w:type="paragraph" w:customStyle="1" w:styleId="5B93AB5CC0474D13B55B480E5C2267D35">
    <w:name w:val="5B93AB5CC0474D13B55B480E5C2267D35"/>
    <w:rsid w:val="004F31BE"/>
  </w:style>
  <w:style w:type="paragraph" w:customStyle="1" w:styleId="AF597A8777764436A67FCB8F6F7927C68">
    <w:name w:val="AF597A8777764436A67FCB8F6F7927C68"/>
    <w:rsid w:val="004F31BE"/>
  </w:style>
  <w:style w:type="paragraph" w:customStyle="1" w:styleId="101B37F7D6B6444CA38F894A4F29F7778">
    <w:name w:val="101B37F7D6B6444CA38F894A4F29F7778"/>
    <w:rsid w:val="004F31BE"/>
  </w:style>
  <w:style w:type="paragraph" w:customStyle="1" w:styleId="42ECAFACE77E4FE19A4D6CD50A8945FD8">
    <w:name w:val="42ECAFACE77E4FE19A4D6CD50A8945FD8"/>
    <w:rsid w:val="004F31BE"/>
  </w:style>
  <w:style w:type="paragraph" w:customStyle="1" w:styleId="B0AB08B1B03C40689938D23D3173FE8C8">
    <w:name w:val="B0AB08B1B03C40689938D23D3173FE8C8"/>
    <w:rsid w:val="004F31BE"/>
  </w:style>
  <w:style w:type="paragraph" w:customStyle="1" w:styleId="986F4F85319646BA9251C05E347906F05">
    <w:name w:val="986F4F85319646BA9251C05E347906F05"/>
    <w:rsid w:val="004F31BE"/>
  </w:style>
  <w:style w:type="paragraph" w:customStyle="1" w:styleId="E89A8111CAB94771BB487CEF05A561185">
    <w:name w:val="E89A8111CAB94771BB487CEF05A561185"/>
    <w:rsid w:val="004F31BE"/>
  </w:style>
  <w:style w:type="paragraph" w:customStyle="1" w:styleId="CFF3055F9F034C4FA35156FF15D7E5DC7">
    <w:name w:val="CFF3055F9F034C4FA35156FF15D7E5DC7"/>
    <w:rsid w:val="004F31BE"/>
  </w:style>
  <w:style w:type="paragraph" w:customStyle="1" w:styleId="3B92C881A97A4DAB9F22027268B83ABA7">
    <w:name w:val="3B92C881A97A4DAB9F22027268B83ABA7"/>
    <w:rsid w:val="004F31BE"/>
  </w:style>
  <w:style w:type="paragraph" w:customStyle="1" w:styleId="5E0B601C8D884FBCBDD694537BDDD4437">
    <w:name w:val="5E0B601C8D884FBCBDD694537BDDD4437"/>
    <w:rsid w:val="004F31BE"/>
  </w:style>
  <w:style w:type="paragraph" w:customStyle="1" w:styleId="D7907EE2D3A141BFB287D4800BE052DD7">
    <w:name w:val="D7907EE2D3A141BFB287D4800BE052DD7"/>
    <w:rsid w:val="004F31BE"/>
  </w:style>
  <w:style w:type="paragraph" w:customStyle="1" w:styleId="0B81A5614D464FE8AE3CCD7E99B83AB57">
    <w:name w:val="0B81A5614D464FE8AE3CCD7E99B83AB57"/>
    <w:rsid w:val="004F31BE"/>
  </w:style>
  <w:style w:type="paragraph" w:customStyle="1" w:styleId="1AC6ACD6C99642DDA22CF0ECEA6426EE7">
    <w:name w:val="1AC6ACD6C99642DDA22CF0ECEA6426EE7"/>
    <w:rsid w:val="004F31BE"/>
  </w:style>
  <w:style w:type="paragraph" w:customStyle="1" w:styleId="5822CE09514241749C95347D83E31DD77">
    <w:name w:val="5822CE09514241749C95347D83E31DD77"/>
    <w:rsid w:val="004F31BE"/>
  </w:style>
  <w:style w:type="paragraph" w:customStyle="1" w:styleId="4D49DAB1A5294D49B56381DAE9B866437">
    <w:name w:val="4D49DAB1A5294D49B56381DAE9B866437"/>
    <w:rsid w:val="004F31BE"/>
  </w:style>
  <w:style w:type="paragraph" w:customStyle="1" w:styleId="F573BECA5CA34FDD8F5CFB79D357EBE57">
    <w:name w:val="F573BECA5CA34FDD8F5CFB79D357EBE57"/>
    <w:rsid w:val="004F31BE"/>
  </w:style>
  <w:style w:type="paragraph" w:customStyle="1" w:styleId="9AB6C927A6B1421DADA1818866E8E3997">
    <w:name w:val="9AB6C927A6B1421DADA1818866E8E3997"/>
    <w:rsid w:val="004F31BE"/>
  </w:style>
  <w:style w:type="paragraph" w:customStyle="1" w:styleId="F7FF904D14B14621B920F1F5DDE407256">
    <w:name w:val="F7FF904D14B14621B920F1F5DDE407256"/>
    <w:rsid w:val="004F31BE"/>
  </w:style>
  <w:style w:type="paragraph" w:customStyle="1" w:styleId="174755F6B82A496A93B1024C83FD291E6">
    <w:name w:val="174755F6B82A496A93B1024C83FD291E6"/>
    <w:rsid w:val="004F31BE"/>
  </w:style>
  <w:style w:type="paragraph" w:customStyle="1" w:styleId="CF0F1EDFA7264ABD99B072FA72106DDB6">
    <w:name w:val="CF0F1EDFA7264ABD99B072FA72106DDB6"/>
    <w:rsid w:val="004F31BE"/>
  </w:style>
  <w:style w:type="paragraph" w:customStyle="1" w:styleId="42117D231C594767BE6991761C6A8BDE6">
    <w:name w:val="42117D231C594767BE6991761C6A8BDE6"/>
    <w:rsid w:val="004F31BE"/>
  </w:style>
  <w:style w:type="paragraph" w:customStyle="1" w:styleId="4FECA0BDF73F465E97554A87FE3B2FDF6">
    <w:name w:val="4FECA0BDF73F465E97554A87FE3B2FDF6"/>
    <w:rsid w:val="004F31BE"/>
  </w:style>
  <w:style w:type="paragraph" w:customStyle="1" w:styleId="EFF10CF406264DB0A62B71890E1F3EAD6">
    <w:name w:val="EFF10CF406264DB0A62B71890E1F3EAD6"/>
    <w:rsid w:val="004F31BE"/>
  </w:style>
  <w:style w:type="paragraph" w:customStyle="1" w:styleId="84702BD1E98A4ADF886E49007482AD3B6">
    <w:name w:val="84702BD1E98A4ADF886E49007482AD3B6"/>
    <w:rsid w:val="004F31BE"/>
  </w:style>
  <w:style w:type="paragraph" w:customStyle="1" w:styleId="3196A4B8F6A643E199217581EA8C139B6">
    <w:name w:val="3196A4B8F6A643E199217581EA8C139B6"/>
    <w:rsid w:val="004F31BE"/>
  </w:style>
  <w:style w:type="paragraph" w:customStyle="1" w:styleId="3F7EA609CAA14BDEB53603E623D9A1E96">
    <w:name w:val="3F7EA609CAA14BDEB53603E623D9A1E96"/>
    <w:rsid w:val="004F31BE"/>
  </w:style>
  <w:style w:type="paragraph" w:customStyle="1" w:styleId="5B93AB5CC0474D13B55B480E5C2267D36">
    <w:name w:val="5B93AB5CC0474D13B55B480E5C2267D36"/>
    <w:rsid w:val="004F31B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11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31BE"/>
    <w:rPr>
      <w:color w:val="808080"/>
    </w:rPr>
  </w:style>
  <w:style w:type="paragraph" w:customStyle="1" w:styleId="7F1C2515D3AA4E78BC8551EBE6AD6DC5">
    <w:name w:val="7F1C2515D3AA4E78BC8551EBE6AD6DC5"/>
    <w:rsid w:val="005F0375"/>
  </w:style>
  <w:style w:type="paragraph" w:customStyle="1" w:styleId="41B2ABA0A9CF415A8BBC70D281B91252">
    <w:name w:val="41B2ABA0A9CF415A8BBC70D281B91252"/>
    <w:rsid w:val="005F0375"/>
  </w:style>
  <w:style w:type="paragraph" w:customStyle="1" w:styleId="5D8CA217E96B46B68F28FD549B460FE7">
    <w:name w:val="5D8CA217E96B46B68F28FD549B460FE7"/>
    <w:rsid w:val="005F0375"/>
  </w:style>
  <w:style w:type="paragraph" w:customStyle="1" w:styleId="07FAEB3AAC8E408DB159F6AA764279EA">
    <w:name w:val="07FAEB3AAC8E408DB159F6AA764279EA"/>
    <w:rsid w:val="005F0375"/>
  </w:style>
  <w:style w:type="paragraph" w:customStyle="1" w:styleId="CF54126EBB724B69B4E1D0E1F71D72C1">
    <w:name w:val="CF54126EBB724B69B4E1D0E1F71D72C1"/>
    <w:rsid w:val="005F0375"/>
  </w:style>
  <w:style w:type="paragraph" w:customStyle="1" w:styleId="C62EFC2CB49D4E5F9DEF17A916FA6F07">
    <w:name w:val="C62EFC2CB49D4E5F9DEF17A916FA6F07"/>
    <w:rsid w:val="005F0375"/>
  </w:style>
  <w:style w:type="paragraph" w:customStyle="1" w:styleId="6F101C1C98C94CAC9A0F7B3305AB6398">
    <w:name w:val="6F101C1C98C94CAC9A0F7B3305AB6398"/>
    <w:rsid w:val="005F0375"/>
  </w:style>
  <w:style w:type="paragraph" w:customStyle="1" w:styleId="41F12EDC6788428B934E8AB43803AF21">
    <w:name w:val="41F12EDC6788428B934E8AB43803AF21"/>
    <w:rsid w:val="005F0375"/>
  </w:style>
  <w:style w:type="paragraph" w:customStyle="1" w:styleId="7C7A80F55BB049568D3E07D3498CD394">
    <w:name w:val="7C7A80F55BB049568D3E07D3498CD394"/>
    <w:rsid w:val="005F0375"/>
  </w:style>
  <w:style w:type="paragraph" w:customStyle="1" w:styleId="42B4CD813D54415985BF6ACD602FF3F6">
    <w:name w:val="42B4CD813D54415985BF6ACD602FF3F6"/>
    <w:rsid w:val="005F0375"/>
  </w:style>
  <w:style w:type="paragraph" w:customStyle="1" w:styleId="DABF87DA1FA2467690823A8C2FDC6A37">
    <w:name w:val="DABF87DA1FA2467690823A8C2FDC6A37"/>
    <w:rsid w:val="005F0375"/>
  </w:style>
  <w:style w:type="paragraph" w:customStyle="1" w:styleId="E35965A66B414C11871972C2DB6350E9">
    <w:name w:val="E35965A66B414C11871972C2DB6350E9"/>
    <w:rsid w:val="005F0375"/>
  </w:style>
  <w:style w:type="paragraph" w:customStyle="1" w:styleId="3EA206DEEC774C7C90C47E2E739CAC51">
    <w:name w:val="3EA206DEEC774C7C90C47E2E739CAC51"/>
    <w:rsid w:val="005F0375"/>
  </w:style>
  <w:style w:type="paragraph" w:customStyle="1" w:styleId="22A25C1BA2254915A11F224ADC45B04C">
    <w:name w:val="22A25C1BA2254915A11F224ADC45B04C"/>
    <w:rsid w:val="005F0375"/>
  </w:style>
  <w:style w:type="paragraph" w:customStyle="1" w:styleId="C72199F2561F45CD88CA9C614A964A50">
    <w:name w:val="C72199F2561F45CD88CA9C614A964A50"/>
    <w:rsid w:val="005F0375"/>
  </w:style>
  <w:style w:type="paragraph" w:customStyle="1" w:styleId="00ECB521EB734237977122F7907C4034">
    <w:name w:val="00ECB521EB734237977122F7907C4034"/>
    <w:rsid w:val="005F0375"/>
  </w:style>
  <w:style w:type="paragraph" w:customStyle="1" w:styleId="BB9AA91271634D7EAAA7E0210A6F7B9D">
    <w:name w:val="BB9AA91271634D7EAAA7E0210A6F7B9D"/>
    <w:rsid w:val="005F0375"/>
  </w:style>
  <w:style w:type="paragraph" w:customStyle="1" w:styleId="0DDD42E635F34E7EBC5A0DC0E827D3FB">
    <w:name w:val="0DDD42E635F34E7EBC5A0DC0E827D3FB"/>
    <w:rsid w:val="005F0375"/>
  </w:style>
  <w:style w:type="paragraph" w:customStyle="1" w:styleId="E8A1B78B6FBC4B748797C5483D57595A">
    <w:name w:val="E8A1B78B6FBC4B748797C5483D57595A"/>
    <w:rsid w:val="005F0375"/>
  </w:style>
  <w:style w:type="paragraph" w:customStyle="1" w:styleId="CDE22AA142894B579BF3946845D6289D">
    <w:name w:val="CDE22AA142894B579BF3946845D6289D"/>
    <w:rsid w:val="005F0375"/>
  </w:style>
  <w:style w:type="character" w:styleId="Emphasis">
    <w:name w:val="Emphasis"/>
    <w:basedOn w:val="DefaultParagraphFont"/>
    <w:uiPriority w:val="11"/>
    <w:qFormat/>
    <w:rsid w:val="005F0375"/>
    <w:rPr>
      <w:b w:val="0"/>
      <w:iCs/>
      <w:color w:val="3071C3" w:themeColor="text2" w:themeTint="BF"/>
      <w:sz w:val="26"/>
    </w:rPr>
  </w:style>
  <w:style w:type="paragraph" w:customStyle="1" w:styleId="FA877010A6C9473C924EB74FC3E4D777">
    <w:name w:val="FA877010A6C9473C924EB74FC3E4D777"/>
    <w:rsid w:val="005F0375"/>
  </w:style>
  <w:style w:type="paragraph" w:customStyle="1" w:styleId="4E927434056A4AABAC89E41D1AE90730">
    <w:name w:val="4E927434056A4AABAC89E41D1AE90730"/>
    <w:rsid w:val="005F0375"/>
  </w:style>
  <w:style w:type="paragraph" w:customStyle="1" w:styleId="2280FEC32B8A4CE68C9E46A7C3019008">
    <w:name w:val="2280FEC32B8A4CE68C9E46A7C3019008"/>
    <w:rsid w:val="005F0375"/>
  </w:style>
  <w:style w:type="paragraph" w:customStyle="1" w:styleId="700C81ED7230428EBA68C1ED818C71F6">
    <w:name w:val="700C81ED7230428EBA68C1ED818C71F6"/>
    <w:rsid w:val="005F0375"/>
  </w:style>
  <w:style w:type="paragraph" w:customStyle="1" w:styleId="EB569178156D4FC2B4450EC7D7E348D1">
    <w:name w:val="EB569178156D4FC2B4450EC7D7E348D1"/>
    <w:rsid w:val="005F0375"/>
  </w:style>
  <w:style w:type="paragraph" w:customStyle="1" w:styleId="CDF445719FDE4B3F83D9785F2479E834">
    <w:name w:val="CDF445719FDE4B3F83D9785F2479E834"/>
    <w:rsid w:val="005F0375"/>
  </w:style>
  <w:style w:type="paragraph" w:customStyle="1" w:styleId="7549C6B8C309443789F02C03B84F591F">
    <w:name w:val="7549C6B8C309443789F02C03B84F591F"/>
    <w:rsid w:val="005F0375"/>
  </w:style>
  <w:style w:type="paragraph" w:customStyle="1" w:styleId="70ABAD5C0ABB4D5A9E10FCBC5F025BAD">
    <w:name w:val="70ABAD5C0ABB4D5A9E10FCBC5F025BAD"/>
    <w:rsid w:val="005F0375"/>
  </w:style>
  <w:style w:type="paragraph" w:customStyle="1" w:styleId="08B26F99CED64581BFD49B70C36118AB">
    <w:name w:val="08B26F99CED64581BFD49B70C36118AB"/>
    <w:rsid w:val="005F0375"/>
  </w:style>
  <w:style w:type="paragraph" w:customStyle="1" w:styleId="10A35E251B1042D685A4F432012D27EC">
    <w:name w:val="10A35E251B1042D685A4F432012D27EC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E7A80906E9D142F1967A4F108B9FC228">
    <w:name w:val="E7A80906E9D142F1967A4F108B9FC228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10A35E251B1042D685A4F432012D27EC1">
    <w:name w:val="10A35E251B1042D685A4F432012D27EC1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E7A80906E9D142F1967A4F108B9FC2281">
    <w:name w:val="E7A80906E9D142F1967A4F108B9FC2281"/>
    <w:rsid w:val="005F0375"/>
    <w:pPr>
      <w:spacing w:after="80" w:line="240" w:lineRule="auto"/>
    </w:pPr>
    <w:rPr>
      <w:rFonts w:eastAsiaTheme="minorHAnsi"/>
      <w:color w:val="3071C3" w:themeColor="text2" w:themeTint="BF"/>
    </w:rPr>
  </w:style>
  <w:style w:type="paragraph" w:customStyle="1" w:styleId="10A35E251B1042D685A4F432012D27EC2">
    <w:name w:val="10A35E251B1042D685A4F432012D27EC2"/>
    <w:rsid w:val="005F0375"/>
  </w:style>
  <w:style w:type="paragraph" w:customStyle="1" w:styleId="E7A80906E9D142F1967A4F108B9FC2282">
    <w:name w:val="E7A80906E9D142F1967A4F108B9FC2282"/>
    <w:rsid w:val="005F0375"/>
  </w:style>
  <w:style w:type="paragraph" w:customStyle="1" w:styleId="10A35E251B1042D685A4F432012D27EC3">
    <w:name w:val="10A35E251B1042D685A4F432012D27EC3"/>
    <w:rsid w:val="005F0375"/>
  </w:style>
  <w:style w:type="paragraph" w:customStyle="1" w:styleId="E7A80906E9D142F1967A4F108B9FC2283">
    <w:name w:val="E7A80906E9D142F1967A4F108B9FC2283"/>
    <w:rsid w:val="005F0375"/>
  </w:style>
  <w:style w:type="paragraph" w:customStyle="1" w:styleId="10A35E251B1042D685A4F432012D27EC4">
    <w:name w:val="10A35E251B1042D685A4F432012D27EC4"/>
    <w:rsid w:val="005F0375"/>
  </w:style>
  <w:style w:type="paragraph" w:customStyle="1" w:styleId="E7A80906E9D142F1967A4F108B9FC2284">
    <w:name w:val="E7A80906E9D142F1967A4F108B9FC2284"/>
    <w:rsid w:val="005F0375"/>
  </w:style>
  <w:style w:type="paragraph" w:customStyle="1" w:styleId="2770BF34970E4D628CFA951C4A919E05">
    <w:name w:val="2770BF34970E4D628CFA951C4A919E05"/>
    <w:rsid w:val="005F0375"/>
  </w:style>
  <w:style w:type="paragraph" w:customStyle="1" w:styleId="AF597A8777764436A67FCB8F6F7927C6">
    <w:name w:val="AF597A8777764436A67FCB8F6F7927C6"/>
    <w:rsid w:val="005F0375"/>
  </w:style>
  <w:style w:type="paragraph" w:customStyle="1" w:styleId="101B37F7D6B6444CA38F894A4F29F777">
    <w:name w:val="101B37F7D6B6444CA38F894A4F29F777"/>
    <w:rsid w:val="005F0375"/>
  </w:style>
  <w:style w:type="paragraph" w:customStyle="1" w:styleId="8B75D2E4CF2A433C983D4222EB4CC093">
    <w:name w:val="8B75D2E4CF2A433C983D4222EB4CC093"/>
    <w:rsid w:val="005F0375"/>
  </w:style>
  <w:style w:type="paragraph" w:customStyle="1" w:styleId="42ECAFACE77E4FE19A4D6CD50A8945FD">
    <w:name w:val="42ECAFACE77E4FE19A4D6CD50A8945FD"/>
    <w:rsid w:val="005F0375"/>
  </w:style>
  <w:style w:type="paragraph" w:customStyle="1" w:styleId="B0AB08B1B03C40689938D23D3173FE8C">
    <w:name w:val="B0AB08B1B03C40689938D23D3173FE8C"/>
    <w:rsid w:val="005F0375"/>
  </w:style>
  <w:style w:type="paragraph" w:customStyle="1" w:styleId="C7EECC64B64C451387D9A88FF1B6C91C">
    <w:name w:val="C7EECC64B64C451387D9A88FF1B6C91C"/>
    <w:rsid w:val="005F0375"/>
  </w:style>
  <w:style w:type="paragraph" w:customStyle="1" w:styleId="A6CC418F33E3448BA1225B7BF579976D">
    <w:name w:val="A6CC418F33E3448BA1225B7BF579976D"/>
    <w:rsid w:val="005F0375"/>
  </w:style>
  <w:style w:type="paragraph" w:customStyle="1" w:styleId="5DD5FD40387C4DD191D2E7F10D3E659E">
    <w:name w:val="5DD5FD40387C4DD191D2E7F10D3E659E"/>
    <w:rsid w:val="005F0375"/>
  </w:style>
  <w:style w:type="paragraph" w:customStyle="1" w:styleId="10A35E251B1042D685A4F432012D27EC5">
    <w:name w:val="10A35E251B1042D685A4F432012D27EC5"/>
    <w:rsid w:val="005F0375"/>
  </w:style>
  <w:style w:type="paragraph" w:customStyle="1" w:styleId="E7A80906E9D142F1967A4F108B9FC2285">
    <w:name w:val="E7A80906E9D142F1967A4F108B9FC2285"/>
    <w:rsid w:val="005F0375"/>
  </w:style>
  <w:style w:type="paragraph" w:customStyle="1" w:styleId="AF597A8777764436A67FCB8F6F7927C61">
    <w:name w:val="AF597A8777764436A67FCB8F6F7927C61"/>
    <w:rsid w:val="005F0375"/>
  </w:style>
  <w:style w:type="paragraph" w:customStyle="1" w:styleId="101B37F7D6B6444CA38F894A4F29F7771">
    <w:name w:val="101B37F7D6B6444CA38F894A4F29F7771"/>
    <w:rsid w:val="005F0375"/>
  </w:style>
  <w:style w:type="paragraph" w:customStyle="1" w:styleId="42ECAFACE77E4FE19A4D6CD50A8945FD1">
    <w:name w:val="42ECAFACE77E4FE19A4D6CD50A8945FD1"/>
    <w:rsid w:val="005F0375"/>
  </w:style>
  <w:style w:type="paragraph" w:customStyle="1" w:styleId="B0AB08B1B03C40689938D23D3173FE8C1">
    <w:name w:val="B0AB08B1B03C40689938D23D3173FE8C1"/>
    <w:rsid w:val="005F0375"/>
  </w:style>
  <w:style w:type="paragraph" w:customStyle="1" w:styleId="29C65042D3EF4588AAA60FC043A95A97">
    <w:name w:val="29C65042D3EF4588AAA60FC043A95A97"/>
    <w:rsid w:val="005F0375"/>
  </w:style>
  <w:style w:type="paragraph" w:customStyle="1" w:styleId="CFF3055F9F034C4FA35156FF15D7E5DC">
    <w:name w:val="CFF3055F9F034C4FA35156FF15D7E5DC"/>
    <w:rsid w:val="005F0375"/>
  </w:style>
  <w:style w:type="paragraph" w:customStyle="1" w:styleId="3B92C881A97A4DAB9F22027268B83ABA">
    <w:name w:val="3B92C881A97A4DAB9F22027268B83ABA"/>
    <w:rsid w:val="005F0375"/>
  </w:style>
  <w:style w:type="paragraph" w:customStyle="1" w:styleId="1ECA4C9E7243456D8359D10C3A367E52">
    <w:name w:val="1ECA4C9E7243456D8359D10C3A367E52"/>
    <w:rsid w:val="005F0375"/>
  </w:style>
  <w:style w:type="paragraph" w:customStyle="1" w:styleId="5E0B601C8D884FBCBDD694537BDDD443">
    <w:name w:val="5E0B601C8D884FBCBDD694537BDDD443"/>
    <w:rsid w:val="005F0375"/>
  </w:style>
  <w:style w:type="paragraph" w:customStyle="1" w:styleId="D7907EE2D3A141BFB287D4800BE052DD">
    <w:name w:val="D7907EE2D3A141BFB287D4800BE052DD"/>
    <w:rsid w:val="005F0375"/>
  </w:style>
  <w:style w:type="paragraph" w:customStyle="1" w:styleId="DAC6989C07644291BEE524BA92E076F4">
    <w:name w:val="DAC6989C07644291BEE524BA92E076F4"/>
    <w:rsid w:val="005F0375"/>
  </w:style>
  <w:style w:type="paragraph" w:customStyle="1" w:styleId="D53F395555BF442383269CC89464BFF5">
    <w:name w:val="D53F395555BF442383269CC89464BFF5"/>
    <w:rsid w:val="005F0375"/>
  </w:style>
  <w:style w:type="paragraph" w:customStyle="1" w:styleId="FA7D4ED860CD43A4B3F0B255AF1D1A12">
    <w:name w:val="FA7D4ED860CD43A4B3F0B255AF1D1A12"/>
    <w:rsid w:val="005F0375"/>
  </w:style>
  <w:style w:type="paragraph" w:customStyle="1" w:styleId="48333F3A1FF14F0D8458618C69823432">
    <w:name w:val="48333F3A1FF14F0D8458618C69823432"/>
    <w:rsid w:val="005F0375"/>
  </w:style>
  <w:style w:type="paragraph" w:customStyle="1" w:styleId="0B81A5614D464FE8AE3CCD7E99B83AB5">
    <w:name w:val="0B81A5614D464FE8AE3CCD7E99B83AB5"/>
    <w:rsid w:val="005F0375"/>
  </w:style>
  <w:style w:type="paragraph" w:customStyle="1" w:styleId="1AC6ACD6C99642DDA22CF0ECEA6426EE">
    <w:name w:val="1AC6ACD6C99642DDA22CF0ECEA6426EE"/>
    <w:rsid w:val="005F0375"/>
  </w:style>
  <w:style w:type="paragraph" w:customStyle="1" w:styleId="5A25D400B0C74863A6512677844016AE">
    <w:name w:val="5A25D400B0C74863A6512677844016AE"/>
    <w:rsid w:val="005F0375"/>
  </w:style>
  <w:style w:type="paragraph" w:customStyle="1" w:styleId="5822CE09514241749C95347D83E31DD7">
    <w:name w:val="5822CE09514241749C95347D83E31DD7"/>
    <w:rsid w:val="005F0375"/>
  </w:style>
  <w:style w:type="paragraph" w:customStyle="1" w:styleId="4D49DAB1A5294D49B56381DAE9B86643">
    <w:name w:val="4D49DAB1A5294D49B56381DAE9B86643"/>
    <w:rsid w:val="005F0375"/>
  </w:style>
  <w:style w:type="paragraph" w:customStyle="1" w:styleId="CF234B9E42194E66B2411CA7D4EA2D14">
    <w:name w:val="CF234B9E42194E66B2411CA7D4EA2D14"/>
    <w:rsid w:val="005F0375"/>
  </w:style>
  <w:style w:type="paragraph" w:customStyle="1" w:styleId="4E64DC2BF90544278687DFB6FA0A7B42">
    <w:name w:val="4E64DC2BF90544278687DFB6FA0A7B42"/>
    <w:rsid w:val="005F0375"/>
  </w:style>
  <w:style w:type="paragraph" w:customStyle="1" w:styleId="C7A81566D40E44679B44843F4543CA56">
    <w:name w:val="C7A81566D40E44679B44843F4543CA56"/>
    <w:rsid w:val="005F0375"/>
  </w:style>
  <w:style w:type="paragraph" w:customStyle="1" w:styleId="C7429D50BE1F4731B7E871AD73AE36E2">
    <w:name w:val="C7429D50BE1F4731B7E871AD73AE36E2"/>
    <w:rsid w:val="005F0375"/>
  </w:style>
  <w:style w:type="paragraph" w:customStyle="1" w:styleId="F573BECA5CA34FDD8F5CFB79D357EBE5">
    <w:name w:val="F573BECA5CA34FDD8F5CFB79D357EBE5"/>
    <w:rsid w:val="005F0375"/>
  </w:style>
  <w:style w:type="paragraph" w:customStyle="1" w:styleId="9AB6C927A6B1421DADA1818866E8E399">
    <w:name w:val="9AB6C927A6B1421DADA1818866E8E399"/>
    <w:rsid w:val="005F0375"/>
  </w:style>
  <w:style w:type="paragraph" w:customStyle="1" w:styleId="10A35E251B1042D685A4F432012D27EC6">
    <w:name w:val="10A35E251B1042D685A4F432012D27EC6"/>
    <w:rsid w:val="005F0375"/>
  </w:style>
  <w:style w:type="paragraph" w:customStyle="1" w:styleId="E7A80906E9D142F1967A4F108B9FC2286">
    <w:name w:val="E7A80906E9D142F1967A4F108B9FC2286"/>
    <w:rsid w:val="005F0375"/>
  </w:style>
  <w:style w:type="paragraph" w:customStyle="1" w:styleId="AF597A8777764436A67FCB8F6F7927C62">
    <w:name w:val="AF597A8777764436A67FCB8F6F7927C62"/>
    <w:rsid w:val="005F0375"/>
  </w:style>
  <w:style w:type="paragraph" w:customStyle="1" w:styleId="101B37F7D6B6444CA38F894A4F29F7772">
    <w:name w:val="101B37F7D6B6444CA38F894A4F29F7772"/>
    <w:rsid w:val="005F0375"/>
  </w:style>
  <w:style w:type="paragraph" w:customStyle="1" w:styleId="42ECAFACE77E4FE19A4D6CD50A8945FD2">
    <w:name w:val="42ECAFACE77E4FE19A4D6CD50A8945FD2"/>
    <w:rsid w:val="005F0375"/>
  </w:style>
  <w:style w:type="paragraph" w:customStyle="1" w:styleId="B0AB08B1B03C40689938D23D3173FE8C2">
    <w:name w:val="B0AB08B1B03C40689938D23D3173FE8C2"/>
    <w:rsid w:val="005F0375"/>
  </w:style>
  <w:style w:type="paragraph" w:customStyle="1" w:styleId="CFF3055F9F034C4FA35156FF15D7E5DC1">
    <w:name w:val="CFF3055F9F034C4FA35156FF15D7E5DC1"/>
    <w:rsid w:val="005F0375"/>
  </w:style>
  <w:style w:type="paragraph" w:customStyle="1" w:styleId="3B92C881A97A4DAB9F22027268B83ABA1">
    <w:name w:val="3B92C881A97A4DAB9F22027268B83ABA1"/>
    <w:rsid w:val="005F0375"/>
  </w:style>
  <w:style w:type="paragraph" w:customStyle="1" w:styleId="5E0B601C8D884FBCBDD694537BDDD4431">
    <w:name w:val="5E0B601C8D884FBCBDD694537BDDD4431"/>
    <w:rsid w:val="005F0375"/>
  </w:style>
  <w:style w:type="paragraph" w:customStyle="1" w:styleId="D7907EE2D3A141BFB287D4800BE052DD1">
    <w:name w:val="D7907EE2D3A141BFB287D4800BE052DD1"/>
    <w:rsid w:val="005F0375"/>
  </w:style>
  <w:style w:type="paragraph" w:customStyle="1" w:styleId="D53F395555BF442383269CC89464BFF51">
    <w:name w:val="D53F395555BF442383269CC89464BFF51"/>
    <w:rsid w:val="005F0375"/>
  </w:style>
  <w:style w:type="paragraph" w:customStyle="1" w:styleId="FA7D4ED860CD43A4B3F0B255AF1D1A121">
    <w:name w:val="FA7D4ED860CD43A4B3F0B255AF1D1A121"/>
    <w:rsid w:val="005F0375"/>
  </w:style>
  <w:style w:type="paragraph" w:customStyle="1" w:styleId="0B81A5614D464FE8AE3CCD7E99B83AB51">
    <w:name w:val="0B81A5614D464FE8AE3CCD7E99B83AB51"/>
    <w:rsid w:val="005F0375"/>
  </w:style>
  <w:style w:type="paragraph" w:customStyle="1" w:styleId="1AC6ACD6C99642DDA22CF0ECEA6426EE1">
    <w:name w:val="1AC6ACD6C99642DDA22CF0ECEA6426EE1"/>
    <w:rsid w:val="005F0375"/>
  </w:style>
  <w:style w:type="paragraph" w:customStyle="1" w:styleId="5822CE09514241749C95347D83E31DD71">
    <w:name w:val="5822CE09514241749C95347D83E31DD71"/>
    <w:rsid w:val="005F0375"/>
  </w:style>
  <w:style w:type="paragraph" w:customStyle="1" w:styleId="4D49DAB1A5294D49B56381DAE9B866431">
    <w:name w:val="4D49DAB1A5294D49B56381DAE9B866431"/>
    <w:rsid w:val="005F0375"/>
  </w:style>
  <w:style w:type="paragraph" w:customStyle="1" w:styleId="4E64DC2BF90544278687DFB6FA0A7B421">
    <w:name w:val="4E64DC2BF90544278687DFB6FA0A7B421"/>
    <w:rsid w:val="005F0375"/>
  </w:style>
  <w:style w:type="paragraph" w:customStyle="1" w:styleId="C7A81566D40E44679B44843F4543CA561">
    <w:name w:val="C7A81566D40E44679B44843F4543CA561"/>
    <w:rsid w:val="005F0375"/>
  </w:style>
  <w:style w:type="paragraph" w:customStyle="1" w:styleId="F573BECA5CA34FDD8F5CFB79D357EBE51">
    <w:name w:val="F573BECA5CA34FDD8F5CFB79D357EBE51"/>
    <w:rsid w:val="005F0375"/>
  </w:style>
  <w:style w:type="paragraph" w:customStyle="1" w:styleId="9AB6C927A6B1421DADA1818866E8E3991">
    <w:name w:val="9AB6C927A6B1421DADA1818866E8E3991"/>
    <w:rsid w:val="005F0375"/>
  </w:style>
  <w:style w:type="paragraph" w:customStyle="1" w:styleId="1AD1700638654EB4AD04136A17F04118">
    <w:name w:val="1AD1700638654EB4AD04136A17F04118"/>
    <w:rsid w:val="005F0375"/>
  </w:style>
  <w:style w:type="paragraph" w:customStyle="1" w:styleId="F7FF904D14B14621B920F1F5DDE40725">
    <w:name w:val="F7FF904D14B14621B920F1F5DDE40725"/>
    <w:rsid w:val="005F0375"/>
  </w:style>
  <w:style w:type="paragraph" w:customStyle="1" w:styleId="174755F6B82A496A93B1024C83FD291E">
    <w:name w:val="174755F6B82A496A93B1024C83FD291E"/>
    <w:rsid w:val="005F0375"/>
  </w:style>
  <w:style w:type="paragraph" w:customStyle="1" w:styleId="60E7C9884E5840B29AE38E22B858CC66">
    <w:name w:val="60E7C9884E5840B29AE38E22B858CC66"/>
    <w:rsid w:val="005F0375"/>
  </w:style>
  <w:style w:type="paragraph" w:customStyle="1" w:styleId="CF0F1EDFA7264ABD99B072FA72106DDB">
    <w:name w:val="CF0F1EDFA7264ABD99B072FA72106DDB"/>
    <w:rsid w:val="005F0375"/>
  </w:style>
  <w:style w:type="paragraph" w:customStyle="1" w:styleId="42117D231C594767BE6991761C6A8BDE">
    <w:name w:val="42117D231C594767BE6991761C6A8BDE"/>
    <w:rsid w:val="005F0375"/>
  </w:style>
  <w:style w:type="paragraph" w:customStyle="1" w:styleId="B15259C0200A4AFC8733427F6D838DA0">
    <w:name w:val="B15259C0200A4AFC8733427F6D838DA0"/>
    <w:rsid w:val="005F0375"/>
  </w:style>
  <w:style w:type="paragraph" w:customStyle="1" w:styleId="4FECA0BDF73F465E97554A87FE3B2FDF">
    <w:name w:val="4FECA0BDF73F465E97554A87FE3B2FDF"/>
    <w:rsid w:val="005F0375"/>
  </w:style>
  <w:style w:type="paragraph" w:customStyle="1" w:styleId="EFF10CF406264DB0A62B71890E1F3EAD">
    <w:name w:val="EFF10CF406264DB0A62B71890E1F3EAD"/>
    <w:rsid w:val="005F0375"/>
  </w:style>
  <w:style w:type="paragraph" w:customStyle="1" w:styleId="9E845E7967F64A48AC0C761EBDE1481B">
    <w:name w:val="9E845E7967F64A48AC0C761EBDE1481B"/>
    <w:rsid w:val="005F0375"/>
  </w:style>
  <w:style w:type="paragraph" w:customStyle="1" w:styleId="84702BD1E98A4ADF886E49007482AD3B">
    <w:name w:val="84702BD1E98A4ADF886E49007482AD3B"/>
    <w:rsid w:val="005F0375"/>
  </w:style>
  <w:style w:type="paragraph" w:customStyle="1" w:styleId="3196A4B8F6A643E199217581EA8C139B">
    <w:name w:val="3196A4B8F6A643E199217581EA8C139B"/>
    <w:rsid w:val="005F0375"/>
  </w:style>
  <w:style w:type="paragraph" w:customStyle="1" w:styleId="4A9F92FFF24F4DD4B5D7AB844FDD7076">
    <w:name w:val="4A9F92FFF24F4DD4B5D7AB844FDD7076"/>
    <w:rsid w:val="005F0375"/>
  </w:style>
  <w:style w:type="paragraph" w:customStyle="1" w:styleId="3F7EA609CAA14BDEB53603E623D9A1E9">
    <w:name w:val="3F7EA609CAA14BDEB53603E623D9A1E9"/>
    <w:rsid w:val="005F0375"/>
  </w:style>
  <w:style w:type="paragraph" w:customStyle="1" w:styleId="5B93AB5CC0474D13B55B480E5C2267D3">
    <w:name w:val="5B93AB5CC0474D13B55B480E5C2267D3"/>
    <w:rsid w:val="005F0375"/>
  </w:style>
  <w:style w:type="paragraph" w:customStyle="1" w:styleId="10A35E251B1042D685A4F432012D27EC7">
    <w:name w:val="10A35E251B1042D685A4F432012D27EC7"/>
    <w:rsid w:val="005F0375"/>
  </w:style>
  <w:style w:type="paragraph" w:customStyle="1" w:styleId="E7A80906E9D142F1967A4F108B9FC2287">
    <w:name w:val="E7A80906E9D142F1967A4F108B9FC2287"/>
    <w:rsid w:val="005F0375"/>
  </w:style>
  <w:style w:type="paragraph" w:customStyle="1" w:styleId="AF597A8777764436A67FCB8F6F7927C63">
    <w:name w:val="AF597A8777764436A67FCB8F6F7927C63"/>
    <w:rsid w:val="005F0375"/>
  </w:style>
  <w:style w:type="paragraph" w:customStyle="1" w:styleId="101B37F7D6B6444CA38F894A4F29F7773">
    <w:name w:val="101B37F7D6B6444CA38F894A4F29F7773"/>
    <w:rsid w:val="005F0375"/>
  </w:style>
  <w:style w:type="paragraph" w:customStyle="1" w:styleId="42ECAFACE77E4FE19A4D6CD50A8945FD3">
    <w:name w:val="42ECAFACE77E4FE19A4D6CD50A8945FD3"/>
    <w:rsid w:val="005F0375"/>
  </w:style>
  <w:style w:type="paragraph" w:customStyle="1" w:styleId="B0AB08B1B03C40689938D23D3173FE8C3">
    <w:name w:val="B0AB08B1B03C40689938D23D3173FE8C3"/>
    <w:rsid w:val="005F0375"/>
  </w:style>
  <w:style w:type="paragraph" w:customStyle="1" w:styleId="CFF3055F9F034C4FA35156FF15D7E5DC2">
    <w:name w:val="CFF3055F9F034C4FA35156FF15D7E5DC2"/>
    <w:rsid w:val="005F0375"/>
  </w:style>
  <w:style w:type="paragraph" w:customStyle="1" w:styleId="3B92C881A97A4DAB9F22027268B83ABA2">
    <w:name w:val="3B92C881A97A4DAB9F22027268B83ABA2"/>
    <w:rsid w:val="005F0375"/>
  </w:style>
  <w:style w:type="paragraph" w:customStyle="1" w:styleId="5E0B601C8D884FBCBDD694537BDDD4432">
    <w:name w:val="5E0B601C8D884FBCBDD694537BDDD4432"/>
    <w:rsid w:val="005F0375"/>
  </w:style>
  <w:style w:type="paragraph" w:customStyle="1" w:styleId="D7907EE2D3A141BFB287D4800BE052DD2">
    <w:name w:val="D7907EE2D3A141BFB287D4800BE052DD2"/>
    <w:rsid w:val="005F0375"/>
  </w:style>
  <w:style w:type="paragraph" w:customStyle="1" w:styleId="D53F395555BF442383269CC89464BFF52">
    <w:name w:val="D53F395555BF442383269CC89464BFF52"/>
    <w:rsid w:val="005F0375"/>
  </w:style>
  <w:style w:type="paragraph" w:customStyle="1" w:styleId="FA7D4ED860CD43A4B3F0B255AF1D1A122">
    <w:name w:val="FA7D4ED860CD43A4B3F0B255AF1D1A122"/>
    <w:rsid w:val="005F0375"/>
  </w:style>
  <w:style w:type="paragraph" w:customStyle="1" w:styleId="0B81A5614D464FE8AE3CCD7E99B83AB52">
    <w:name w:val="0B81A5614D464FE8AE3CCD7E99B83AB52"/>
    <w:rsid w:val="005F0375"/>
  </w:style>
  <w:style w:type="paragraph" w:customStyle="1" w:styleId="1AC6ACD6C99642DDA22CF0ECEA6426EE2">
    <w:name w:val="1AC6ACD6C99642DDA22CF0ECEA6426EE2"/>
    <w:rsid w:val="005F0375"/>
  </w:style>
  <w:style w:type="paragraph" w:customStyle="1" w:styleId="5822CE09514241749C95347D83E31DD72">
    <w:name w:val="5822CE09514241749C95347D83E31DD72"/>
    <w:rsid w:val="005F0375"/>
  </w:style>
  <w:style w:type="paragraph" w:customStyle="1" w:styleId="4D49DAB1A5294D49B56381DAE9B866432">
    <w:name w:val="4D49DAB1A5294D49B56381DAE9B866432"/>
    <w:rsid w:val="005F0375"/>
  </w:style>
  <w:style w:type="paragraph" w:customStyle="1" w:styleId="4E64DC2BF90544278687DFB6FA0A7B422">
    <w:name w:val="4E64DC2BF90544278687DFB6FA0A7B422"/>
    <w:rsid w:val="005F0375"/>
  </w:style>
  <w:style w:type="paragraph" w:customStyle="1" w:styleId="C7A81566D40E44679B44843F4543CA562">
    <w:name w:val="C7A81566D40E44679B44843F4543CA562"/>
    <w:rsid w:val="005F0375"/>
  </w:style>
  <w:style w:type="paragraph" w:customStyle="1" w:styleId="F573BECA5CA34FDD8F5CFB79D357EBE52">
    <w:name w:val="F573BECA5CA34FDD8F5CFB79D357EBE52"/>
    <w:rsid w:val="005F0375"/>
  </w:style>
  <w:style w:type="paragraph" w:customStyle="1" w:styleId="9AB6C927A6B1421DADA1818866E8E3992">
    <w:name w:val="9AB6C927A6B1421DADA1818866E8E3992"/>
    <w:rsid w:val="005F0375"/>
  </w:style>
  <w:style w:type="paragraph" w:customStyle="1" w:styleId="F7FF904D14B14621B920F1F5DDE407251">
    <w:name w:val="F7FF904D14B14621B920F1F5DDE407251"/>
    <w:rsid w:val="005F0375"/>
  </w:style>
  <w:style w:type="paragraph" w:customStyle="1" w:styleId="174755F6B82A496A93B1024C83FD291E1">
    <w:name w:val="174755F6B82A496A93B1024C83FD291E1"/>
    <w:rsid w:val="005F0375"/>
  </w:style>
  <w:style w:type="paragraph" w:customStyle="1" w:styleId="CF0F1EDFA7264ABD99B072FA72106DDB1">
    <w:name w:val="CF0F1EDFA7264ABD99B072FA72106DDB1"/>
    <w:rsid w:val="005F0375"/>
  </w:style>
  <w:style w:type="paragraph" w:customStyle="1" w:styleId="42117D231C594767BE6991761C6A8BDE1">
    <w:name w:val="42117D231C594767BE6991761C6A8BDE1"/>
    <w:rsid w:val="005F0375"/>
  </w:style>
  <w:style w:type="paragraph" w:customStyle="1" w:styleId="4FECA0BDF73F465E97554A87FE3B2FDF1">
    <w:name w:val="4FECA0BDF73F465E97554A87FE3B2FDF1"/>
    <w:rsid w:val="005F0375"/>
  </w:style>
  <w:style w:type="paragraph" w:customStyle="1" w:styleId="EFF10CF406264DB0A62B71890E1F3EAD1">
    <w:name w:val="EFF10CF406264DB0A62B71890E1F3EAD1"/>
    <w:rsid w:val="005F0375"/>
  </w:style>
  <w:style w:type="paragraph" w:customStyle="1" w:styleId="84702BD1E98A4ADF886E49007482AD3B1">
    <w:name w:val="84702BD1E98A4ADF886E49007482AD3B1"/>
    <w:rsid w:val="005F0375"/>
  </w:style>
  <w:style w:type="paragraph" w:customStyle="1" w:styleId="3196A4B8F6A643E199217581EA8C139B1">
    <w:name w:val="3196A4B8F6A643E199217581EA8C139B1"/>
    <w:rsid w:val="005F0375"/>
  </w:style>
  <w:style w:type="paragraph" w:customStyle="1" w:styleId="3F7EA609CAA14BDEB53603E623D9A1E91">
    <w:name w:val="3F7EA609CAA14BDEB53603E623D9A1E91"/>
    <w:rsid w:val="005F0375"/>
  </w:style>
  <w:style w:type="paragraph" w:customStyle="1" w:styleId="5B93AB5CC0474D13B55B480E5C2267D31">
    <w:name w:val="5B93AB5CC0474D13B55B480E5C2267D31"/>
    <w:rsid w:val="005F0375"/>
  </w:style>
  <w:style w:type="paragraph" w:customStyle="1" w:styleId="986F4F85319646BA9251C05E347906F0">
    <w:name w:val="986F4F85319646BA9251C05E347906F0"/>
    <w:rsid w:val="005F0375"/>
  </w:style>
  <w:style w:type="paragraph" w:customStyle="1" w:styleId="E89A8111CAB94771BB487CEF05A56118">
    <w:name w:val="E89A8111CAB94771BB487CEF05A56118"/>
    <w:rsid w:val="005F0375"/>
  </w:style>
  <w:style w:type="paragraph" w:customStyle="1" w:styleId="AF597A8777764436A67FCB8F6F7927C64">
    <w:name w:val="AF597A8777764436A67FCB8F6F7927C64"/>
    <w:rsid w:val="005F0375"/>
  </w:style>
  <w:style w:type="paragraph" w:customStyle="1" w:styleId="101B37F7D6B6444CA38F894A4F29F7774">
    <w:name w:val="101B37F7D6B6444CA38F894A4F29F7774"/>
    <w:rsid w:val="005F0375"/>
  </w:style>
  <w:style w:type="paragraph" w:customStyle="1" w:styleId="42ECAFACE77E4FE19A4D6CD50A8945FD4">
    <w:name w:val="42ECAFACE77E4FE19A4D6CD50A8945FD4"/>
    <w:rsid w:val="005F0375"/>
  </w:style>
  <w:style w:type="paragraph" w:customStyle="1" w:styleId="B0AB08B1B03C40689938D23D3173FE8C4">
    <w:name w:val="B0AB08B1B03C40689938D23D3173FE8C4"/>
    <w:rsid w:val="005F0375"/>
  </w:style>
  <w:style w:type="paragraph" w:customStyle="1" w:styleId="986F4F85319646BA9251C05E347906F01">
    <w:name w:val="986F4F85319646BA9251C05E347906F01"/>
    <w:rsid w:val="005F0375"/>
  </w:style>
  <w:style w:type="paragraph" w:customStyle="1" w:styleId="E89A8111CAB94771BB487CEF05A561181">
    <w:name w:val="E89A8111CAB94771BB487CEF05A561181"/>
    <w:rsid w:val="005F0375"/>
  </w:style>
  <w:style w:type="paragraph" w:customStyle="1" w:styleId="CFF3055F9F034C4FA35156FF15D7E5DC3">
    <w:name w:val="CFF3055F9F034C4FA35156FF15D7E5DC3"/>
    <w:rsid w:val="005F0375"/>
  </w:style>
  <w:style w:type="paragraph" w:customStyle="1" w:styleId="3B92C881A97A4DAB9F22027268B83ABA3">
    <w:name w:val="3B92C881A97A4DAB9F22027268B83ABA3"/>
    <w:rsid w:val="005F0375"/>
  </w:style>
  <w:style w:type="paragraph" w:customStyle="1" w:styleId="5E0B601C8D884FBCBDD694537BDDD4433">
    <w:name w:val="5E0B601C8D884FBCBDD694537BDDD4433"/>
    <w:rsid w:val="005F0375"/>
  </w:style>
  <w:style w:type="paragraph" w:customStyle="1" w:styleId="D7907EE2D3A141BFB287D4800BE052DD3">
    <w:name w:val="D7907EE2D3A141BFB287D4800BE052DD3"/>
    <w:rsid w:val="005F0375"/>
  </w:style>
  <w:style w:type="paragraph" w:customStyle="1" w:styleId="D53F395555BF442383269CC89464BFF53">
    <w:name w:val="D53F395555BF442383269CC89464BFF53"/>
    <w:rsid w:val="005F0375"/>
  </w:style>
  <w:style w:type="paragraph" w:customStyle="1" w:styleId="FA7D4ED860CD43A4B3F0B255AF1D1A123">
    <w:name w:val="FA7D4ED860CD43A4B3F0B255AF1D1A123"/>
    <w:rsid w:val="005F0375"/>
  </w:style>
  <w:style w:type="paragraph" w:customStyle="1" w:styleId="0B81A5614D464FE8AE3CCD7E99B83AB53">
    <w:name w:val="0B81A5614D464FE8AE3CCD7E99B83AB53"/>
    <w:rsid w:val="005F0375"/>
  </w:style>
  <w:style w:type="paragraph" w:customStyle="1" w:styleId="1AC6ACD6C99642DDA22CF0ECEA6426EE3">
    <w:name w:val="1AC6ACD6C99642DDA22CF0ECEA6426EE3"/>
    <w:rsid w:val="005F0375"/>
  </w:style>
  <w:style w:type="paragraph" w:customStyle="1" w:styleId="5822CE09514241749C95347D83E31DD73">
    <w:name w:val="5822CE09514241749C95347D83E31DD73"/>
    <w:rsid w:val="005F0375"/>
  </w:style>
  <w:style w:type="paragraph" w:customStyle="1" w:styleId="4D49DAB1A5294D49B56381DAE9B866433">
    <w:name w:val="4D49DAB1A5294D49B56381DAE9B866433"/>
    <w:rsid w:val="005F0375"/>
  </w:style>
  <w:style w:type="paragraph" w:customStyle="1" w:styleId="4E64DC2BF90544278687DFB6FA0A7B423">
    <w:name w:val="4E64DC2BF90544278687DFB6FA0A7B423"/>
    <w:rsid w:val="005F0375"/>
  </w:style>
  <w:style w:type="paragraph" w:customStyle="1" w:styleId="C7A81566D40E44679B44843F4543CA563">
    <w:name w:val="C7A81566D40E44679B44843F4543CA563"/>
    <w:rsid w:val="005F0375"/>
  </w:style>
  <w:style w:type="paragraph" w:customStyle="1" w:styleId="F573BECA5CA34FDD8F5CFB79D357EBE53">
    <w:name w:val="F573BECA5CA34FDD8F5CFB79D357EBE53"/>
    <w:rsid w:val="005F0375"/>
  </w:style>
  <w:style w:type="paragraph" w:customStyle="1" w:styleId="9AB6C927A6B1421DADA1818866E8E3993">
    <w:name w:val="9AB6C927A6B1421DADA1818866E8E3993"/>
    <w:rsid w:val="005F0375"/>
  </w:style>
  <w:style w:type="paragraph" w:customStyle="1" w:styleId="F7FF904D14B14621B920F1F5DDE407252">
    <w:name w:val="F7FF904D14B14621B920F1F5DDE407252"/>
    <w:rsid w:val="005F0375"/>
  </w:style>
  <w:style w:type="paragraph" w:customStyle="1" w:styleId="174755F6B82A496A93B1024C83FD291E2">
    <w:name w:val="174755F6B82A496A93B1024C83FD291E2"/>
    <w:rsid w:val="005F0375"/>
  </w:style>
  <w:style w:type="paragraph" w:customStyle="1" w:styleId="CF0F1EDFA7264ABD99B072FA72106DDB2">
    <w:name w:val="CF0F1EDFA7264ABD99B072FA72106DDB2"/>
    <w:rsid w:val="005F0375"/>
  </w:style>
  <w:style w:type="paragraph" w:customStyle="1" w:styleId="42117D231C594767BE6991761C6A8BDE2">
    <w:name w:val="42117D231C594767BE6991761C6A8BDE2"/>
    <w:rsid w:val="005F0375"/>
  </w:style>
  <w:style w:type="paragraph" w:customStyle="1" w:styleId="4FECA0BDF73F465E97554A87FE3B2FDF2">
    <w:name w:val="4FECA0BDF73F465E97554A87FE3B2FDF2"/>
    <w:rsid w:val="005F0375"/>
  </w:style>
  <w:style w:type="paragraph" w:customStyle="1" w:styleId="EFF10CF406264DB0A62B71890E1F3EAD2">
    <w:name w:val="EFF10CF406264DB0A62B71890E1F3EAD2"/>
    <w:rsid w:val="005F0375"/>
  </w:style>
  <w:style w:type="paragraph" w:customStyle="1" w:styleId="84702BD1E98A4ADF886E49007482AD3B2">
    <w:name w:val="84702BD1E98A4ADF886E49007482AD3B2"/>
    <w:rsid w:val="005F0375"/>
  </w:style>
  <w:style w:type="paragraph" w:customStyle="1" w:styleId="3196A4B8F6A643E199217581EA8C139B2">
    <w:name w:val="3196A4B8F6A643E199217581EA8C139B2"/>
    <w:rsid w:val="005F0375"/>
  </w:style>
  <w:style w:type="paragraph" w:customStyle="1" w:styleId="3F7EA609CAA14BDEB53603E623D9A1E92">
    <w:name w:val="3F7EA609CAA14BDEB53603E623D9A1E92"/>
    <w:rsid w:val="005F0375"/>
  </w:style>
  <w:style w:type="paragraph" w:customStyle="1" w:styleId="5B93AB5CC0474D13B55B480E5C2267D32">
    <w:name w:val="5B93AB5CC0474D13B55B480E5C2267D32"/>
    <w:rsid w:val="005F0375"/>
  </w:style>
  <w:style w:type="paragraph" w:customStyle="1" w:styleId="AF597A8777764436A67FCB8F6F7927C65">
    <w:name w:val="AF597A8777764436A67FCB8F6F7927C65"/>
    <w:rsid w:val="005F0375"/>
  </w:style>
  <w:style w:type="paragraph" w:customStyle="1" w:styleId="101B37F7D6B6444CA38F894A4F29F7775">
    <w:name w:val="101B37F7D6B6444CA38F894A4F29F7775"/>
    <w:rsid w:val="005F0375"/>
  </w:style>
  <w:style w:type="paragraph" w:customStyle="1" w:styleId="42ECAFACE77E4FE19A4D6CD50A8945FD5">
    <w:name w:val="42ECAFACE77E4FE19A4D6CD50A8945FD5"/>
    <w:rsid w:val="005F0375"/>
  </w:style>
  <w:style w:type="paragraph" w:customStyle="1" w:styleId="B0AB08B1B03C40689938D23D3173FE8C5">
    <w:name w:val="B0AB08B1B03C40689938D23D3173FE8C5"/>
    <w:rsid w:val="005F0375"/>
  </w:style>
  <w:style w:type="paragraph" w:customStyle="1" w:styleId="986F4F85319646BA9251C05E347906F02">
    <w:name w:val="986F4F85319646BA9251C05E347906F02"/>
    <w:rsid w:val="005F0375"/>
  </w:style>
  <w:style w:type="paragraph" w:customStyle="1" w:styleId="E89A8111CAB94771BB487CEF05A561182">
    <w:name w:val="E89A8111CAB94771BB487CEF05A561182"/>
    <w:rsid w:val="005F0375"/>
  </w:style>
  <w:style w:type="paragraph" w:customStyle="1" w:styleId="CFF3055F9F034C4FA35156FF15D7E5DC4">
    <w:name w:val="CFF3055F9F034C4FA35156FF15D7E5DC4"/>
    <w:rsid w:val="005F0375"/>
  </w:style>
  <w:style w:type="paragraph" w:customStyle="1" w:styleId="3B92C881A97A4DAB9F22027268B83ABA4">
    <w:name w:val="3B92C881A97A4DAB9F22027268B83ABA4"/>
    <w:rsid w:val="005F0375"/>
  </w:style>
  <w:style w:type="paragraph" w:customStyle="1" w:styleId="5E0B601C8D884FBCBDD694537BDDD4434">
    <w:name w:val="5E0B601C8D884FBCBDD694537BDDD4434"/>
    <w:rsid w:val="005F0375"/>
  </w:style>
  <w:style w:type="paragraph" w:customStyle="1" w:styleId="D7907EE2D3A141BFB287D4800BE052DD4">
    <w:name w:val="D7907EE2D3A141BFB287D4800BE052DD4"/>
    <w:rsid w:val="005F0375"/>
  </w:style>
  <w:style w:type="paragraph" w:customStyle="1" w:styleId="D53F395555BF442383269CC89464BFF54">
    <w:name w:val="D53F395555BF442383269CC89464BFF54"/>
    <w:rsid w:val="005F0375"/>
  </w:style>
  <w:style w:type="paragraph" w:customStyle="1" w:styleId="FA7D4ED860CD43A4B3F0B255AF1D1A124">
    <w:name w:val="FA7D4ED860CD43A4B3F0B255AF1D1A124"/>
    <w:rsid w:val="005F0375"/>
  </w:style>
  <w:style w:type="paragraph" w:customStyle="1" w:styleId="0B81A5614D464FE8AE3CCD7E99B83AB54">
    <w:name w:val="0B81A5614D464FE8AE3CCD7E99B83AB54"/>
    <w:rsid w:val="005F0375"/>
  </w:style>
  <w:style w:type="paragraph" w:customStyle="1" w:styleId="1AC6ACD6C99642DDA22CF0ECEA6426EE4">
    <w:name w:val="1AC6ACD6C99642DDA22CF0ECEA6426EE4"/>
    <w:rsid w:val="005F0375"/>
  </w:style>
  <w:style w:type="paragraph" w:customStyle="1" w:styleId="5822CE09514241749C95347D83E31DD74">
    <w:name w:val="5822CE09514241749C95347D83E31DD74"/>
    <w:rsid w:val="005F0375"/>
  </w:style>
  <w:style w:type="paragraph" w:customStyle="1" w:styleId="4D49DAB1A5294D49B56381DAE9B866434">
    <w:name w:val="4D49DAB1A5294D49B56381DAE9B866434"/>
    <w:rsid w:val="005F0375"/>
  </w:style>
  <w:style w:type="paragraph" w:customStyle="1" w:styleId="4E64DC2BF90544278687DFB6FA0A7B424">
    <w:name w:val="4E64DC2BF90544278687DFB6FA0A7B424"/>
    <w:rsid w:val="005F0375"/>
  </w:style>
  <w:style w:type="paragraph" w:customStyle="1" w:styleId="C7A81566D40E44679B44843F4543CA564">
    <w:name w:val="C7A81566D40E44679B44843F4543CA564"/>
    <w:rsid w:val="005F0375"/>
  </w:style>
  <w:style w:type="paragraph" w:customStyle="1" w:styleId="F573BECA5CA34FDD8F5CFB79D357EBE54">
    <w:name w:val="F573BECA5CA34FDD8F5CFB79D357EBE54"/>
    <w:rsid w:val="005F0375"/>
  </w:style>
  <w:style w:type="paragraph" w:customStyle="1" w:styleId="9AB6C927A6B1421DADA1818866E8E3994">
    <w:name w:val="9AB6C927A6B1421DADA1818866E8E3994"/>
    <w:rsid w:val="005F0375"/>
  </w:style>
  <w:style w:type="paragraph" w:customStyle="1" w:styleId="F7FF904D14B14621B920F1F5DDE407253">
    <w:name w:val="F7FF904D14B14621B920F1F5DDE407253"/>
    <w:rsid w:val="005F0375"/>
  </w:style>
  <w:style w:type="paragraph" w:customStyle="1" w:styleId="174755F6B82A496A93B1024C83FD291E3">
    <w:name w:val="174755F6B82A496A93B1024C83FD291E3"/>
    <w:rsid w:val="005F0375"/>
  </w:style>
  <w:style w:type="paragraph" w:customStyle="1" w:styleId="CF0F1EDFA7264ABD99B072FA72106DDB3">
    <w:name w:val="CF0F1EDFA7264ABD99B072FA72106DDB3"/>
    <w:rsid w:val="005F0375"/>
  </w:style>
  <w:style w:type="paragraph" w:customStyle="1" w:styleId="42117D231C594767BE6991761C6A8BDE3">
    <w:name w:val="42117D231C594767BE6991761C6A8BDE3"/>
    <w:rsid w:val="005F0375"/>
  </w:style>
  <w:style w:type="paragraph" w:customStyle="1" w:styleId="4FECA0BDF73F465E97554A87FE3B2FDF3">
    <w:name w:val="4FECA0BDF73F465E97554A87FE3B2FDF3"/>
    <w:rsid w:val="005F0375"/>
  </w:style>
  <w:style w:type="paragraph" w:customStyle="1" w:styleId="EFF10CF406264DB0A62B71890E1F3EAD3">
    <w:name w:val="EFF10CF406264DB0A62B71890E1F3EAD3"/>
    <w:rsid w:val="005F0375"/>
  </w:style>
  <w:style w:type="paragraph" w:customStyle="1" w:styleId="84702BD1E98A4ADF886E49007482AD3B3">
    <w:name w:val="84702BD1E98A4ADF886E49007482AD3B3"/>
    <w:rsid w:val="005F0375"/>
  </w:style>
  <w:style w:type="paragraph" w:customStyle="1" w:styleId="3196A4B8F6A643E199217581EA8C139B3">
    <w:name w:val="3196A4B8F6A643E199217581EA8C139B3"/>
    <w:rsid w:val="005F0375"/>
  </w:style>
  <w:style w:type="paragraph" w:customStyle="1" w:styleId="3F7EA609CAA14BDEB53603E623D9A1E93">
    <w:name w:val="3F7EA609CAA14BDEB53603E623D9A1E93"/>
    <w:rsid w:val="005F0375"/>
  </w:style>
  <w:style w:type="paragraph" w:customStyle="1" w:styleId="5B93AB5CC0474D13B55B480E5C2267D33">
    <w:name w:val="5B93AB5CC0474D13B55B480E5C2267D33"/>
    <w:rsid w:val="005F0375"/>
  </w:style>
  <w:style w:type="paragraph" w:customStyle="1" w:styleId="AF597A8777764436A67FCB8F6F7927C66">
    <w:name w:val="AF597A8777764436A67FCB8F6F7927C66"/>
    <w:rsid w:val="005F0375"/>
  </w:style>
  <w:style w:type="paragraph" w:customStyle="1" w:styleId="101B37F7D6B6444CA38F894A4F29F7776">
    <w:name w:val="101B37F7D6B6444CA38F894A4F29F7776"/>
    <w:rsid w:val="005F0375"/>
  </w:style>
  <w:style w:type="paragraph" w:customStyle="1" w:styleId="42ECAFACE77E4FE19A4D6CD50A8945FD6">
    <w:name w:val="42ECAFACE77E4FE19A4D6CD50A8945FD6"/>
    <w:rsid w:val="005F0375"/>
  </w:style>
  <w:style w:type="paragraph" w:customStyle="1" w:styleId="B0AB08B1B03C40689938D23D3173FE8C6">
    <w:name w:val="B0AB08B1B03C40689938D23D3173FE8C6"/>
    <w:rsid w:val="005F0375"/>
  </w:style>
  <w:style w:type="paragraph" w:customStyle="1" w:styleId="986F4F85319646BA9251C05E347906F03">
    <w:name w:val="986F4F85319646BA9251C05E347906F03"/>
    <w:rsid w:val="005F0375"/>
  </w:style>
  <w:style w:type="paragraph" w:customStyle="1" w:styleId="E89A8111CAB94771BB487CEF05A561183">
    <w:name w:val="E89A8111CAB94771BB487CEF05A561183"/>
    <w:rsid w:val="005F0375"/>
  </w:style>
  <w:style w:type="paragraph" w:customStyle="1" w:styleId="CFF3055F9F034C4FA35156FF15D7E5DC5">
    <w:name w:val="CFF3055F9F034C4FA35156FF15D7E5DC5"/>
    <w:rsid w:val="005F0375"/>
  </w:style>
  <w:style w:type="paragraph" w:customStyle="1" w:styleId="3B92C881A97A4DAB9F22027268B83ABA5">
    <w:name w:val="3B92C881A97A4DAB9F22027268B83ABA5"/>
    <w:rsid w:val="005F0375"/>
  </w:style>
  <w:style w:type="paragraph" w:customStyle="1" w:styleId="5E0B601C8D884FBCBDD694537BDDD4435">
    <w:name w:val="5E0B601C8D884FBCBDD694537BDDD4435"/>
    <w:rsid w:val="005F0375"/>
  </w:style>
  <w:style w:type="paragraph" w:customStyle="1" w:styleId="D7907EE2D3A141BFB287D4800BE052DD5">
    <w:name w:val="D7907EE2D3A141BFB287D4800BE052DD5"/>
    <w:rsid w:val="005F0375"/>
  </w:style>
  <w:style w:type="paragraph" w:customStyle="1" w:styleId="D53F395555BF442383269CC89464BFF55">
    <w:name w:val="D53F395555BF442383269CC89464BFF55"/>
    <w:rsid w:val="005F0375"/>
  </w:style>
  <w:style w:type="paragraph" w:customStyle="1" w:styleId="FA7D4ED860CD43A4B3F0B255AF1D1A125">
    <w:name w:val="FA7D4ED860CD43A4B3F0B255AF1D1A125"/>
    <w:rsid w:val="005F0375"/>
  </w:style>
  <w:style w:type="paragraph" w:customStyle="1" w:styleId="0B81A5614D464FE8AE3CCD7E99B83AB55">
    <w:name w:val="0B81A5614D464FE8AE3CCD7E99B83AB55"/>
    <w:rsid w:val="005F0375"/>
  </w:style>
  <w:style w:type="paragraph" w:customStyle="1" w:styleId="1AC6ACD6C99642DDA22CF0ECEA6426EE5">
    <w:name w:val="1AC6ACD6C99642DDA22CF0ECEA6426EE5"/>
    <w:rsid w:val="005F0375"/>
  </w:style>
  <w:style w:type="paragraph" w:customStyle="1" w:styleId="5822CE09514241749C95347D83E31DD75">
    <w:name w:val="5822CE09514241749C95347D83E31DD75"/>
    <w:rsid w:val="005F0375"/>
  </w:style>
  <w:style w:type="paragraph" w:customStyle="1" w:styleId="4D49DAB1A5294D49B56381DAE9B866435">
    <w:name w:val="4D49DAB1A5294D49B56381DAE9B866435"/>
    <w:rsid w:val="005F0375"/>
  </w:style>
  <w:style w:type="paragraph" w:customStyle="1" w:styleId="4E64DC2BF90544278687DFB6FA0A7B425">
    <w:name w:val="4E64DC2BF90544278687DFB6FA0A7B425"/>
    <w:rsid w:val="005F0375"/>
  </w:style>
  <w:style w:type="paragraph" w:customStyle="1" w:styleId="C7A81566D40E44679B44843F4543CA565">
    <w:name w:val="C7A81566D40E44679B44843F4543CA565"/>
    <w:rsid w:val="005F0375"/>
  </w:style>
  <w:style w:type="paragraph" w:customStyle="1" w:styleId="F573BECA5CA34FDD8F5CFB79D357EBE55">
    <w:name w:val="F573BECA5CA34FDD8F5CFB79D357EBE55"/>
    <w:rsid w:val="005F0375"/>
  </w:style>
  <w:style w:type="paragraph" w:customStyle="1" w:styleId="9AB6C927A6B1421DADA1818866E8E3995">
    <w:name w:val="9AB6C927A6B1421DADA1818866E8E3995"/>
    <w:rsid w:val="005F0375"/>
  </w:style>
  <w:style w:type="paragraph" w:customStyle="1" w:styleId="F7FF904D14B14621B920F1F5DDE407254">
    <w:name w:val="F7FF904D14B14621B920F1F5DDE407254"/>
    <w:rsid w:val="005F0375"/>
  </w:style>
  <w:style w:type="paragraph" w:customStyle="1" w:styleId="174755F6B82A496A93B1024C83FD291E4">
    <w:name w:val="174755F6B82A496A93B1024C83FD291E4"/>
    <w:rsid w:val="005F0375"/>
  </w:style>
  <w:style w:type="paragraph" w:customStyle="1" w:styleId="CF0F1EDFA7264ABD99B072FA72106DDB4">
    <w:name w:val="CF0F1EDFA7264ABD99B072FA72106DDB4"/>
    <w:rsid w:val="005F0375"/>
  </w:style>
  <w:style w:type="paragraph" w:customStyle="1" w:styleId="42117D231C594767BE6991761C6A8BDE4">
    <w:name w:val="42117D231C594767BE6991761C6A8BDE4"/>
    <w:rsid w:val="005F0375"/>
  </w:style>
  <w:style w:type="paragraph" w:customStyle="1" w:styleId="4FECA0BDF73F465E97554A87FE3B2FDF4">
    <w:name w:val="4FECA0BDF73F465E97554A87FE3B2FDF4"/>
    <w:rsid w:val="005F0375"/>
  </w:style>
  <w:style w:type="paragraph" w:customStyle="1" w:styleId="EFF10CF406264DB0A62B71890E1F3EAD4">
    <w:name w:val="EFF10CF406264DB0A62B71890E1F3EAD4"/>
    <w:rsid w:val="005F0375"/>
  </w:style>
  <w:style w:type="paragraph" w:customStyle="1" w:styleId="84702BD1E98A4ADF886E49007482AD3B4">
    <w:name w:val="84702BD1E98A4ADF886E49007482AD3B4"/>
    <w:rsid w:val="005F0375"/>
  </w:style>
  <w:style w:type="paragraph" w:customStyle="1" w:styleId="3196A4B8F6A643E199217581EA8C139B4">
    <w:name w:val="3196A4B8F6A643E199217581EA8C139B4"/>
    <w:rsid w:val="005F0375"/>
  </w:style>
  <w:style w:type="paragraph" w:customStyle="1" w:styleId="3F7EA609CAA14BDEB53603E623D9A1E94">
    <w:name w:val="3F7EA609CAA14BDEB53603E623D9A1E94"/>
    <w:rsid w:val="005F0375"/>
  </w:style>
  <w:style w:type="paragraph" w:customStyle="1" w:styleId="5B93AB5CC0474D13B55B480E5C2267D34">
    <w:name w:val="5B93AB5CC0474D13B55B480E5C2267D34"/>
    <w:rsid w:val="005F0375"/>
  </w:style>
  <w:style w:type="paragraph" w:customStyle="1" w:styleId="AF597A8777764436A67FCB8F6F7927C67">
    <w:name w:val="AF597A8777764436A67FCB8F6F7927C67"/>
    <w:rsid w:val="004F31BE"/>
  </w:style>
  <w:style w:type="paragraph" w:customStyle="1" w:styleId="101B37F7D6B6444CA38F894A4F29F7777">
    <w:name w:val="101B37F7D6B6444CA38F894A4F29F7777"/>
    <w:rsid w:val="004F31BE"/>
  </w:style>
  <w:style w:type="paragraph" w:customStyle="1" w:styleId="42ECAFACE77E4FE19A4D6CD50A8945FD7">
    <w:name w:val="42ECAFACE77E4FE19A4D6CD50A8945FD7"/>
    <w:rsid w:val="004F31BE"/>
  </w:style>
  <w:style w:type="paragraph" w:customStyle="1" w:styleId="B0AB08B1B03C40689938D23D3173FE8C7">
    <w:name w:val="B0AB08B1B03C40689938D23D3173FE8C7"/>
    <w:rsid w:val="004F31BE"/>
  </w:style>
  <w:style w:type="paragraph" w:customStyle="1" w:styleId="986F4F85319646BA9251C05E347906F04">
    <w:name w:val="986F4F85319646BA9251C05E347906F04"/>
    <w:rsid w:val="004F31BE"/>
  </w:style>
  <w:style w:type="paragraph" w:customStyle="1" w:styleId="E89A8111CAB94771BB487CEF05A561184">
    <w:name w:val="E89A8111CAB94771BB487CEF05A561184"/>
    <w:rsid w:val="004F31BE"/>
  </w:style>
  <w:style w:type="paragraph" w:customStyle="1" w:styleId="CFF3055F9F034C4FA35156FF15D7E5DC6">
    <w:name w:val="CFF3055F9F034C4FA35156FF15D7E5DC6"/>
    <w:rsid w:val="004F31BE"/>
  </w:style>
  <w:style w:type="paragraph" w:customStyle="1" w:styleId="3B92C881A97A4DAB9F22027268B83ABA6">
    <w:name w:val="3B92C881A97A4DAB9F22027268B83ABA6"/>
    <w:rsid w:val="004F31BE"/>
  </w:style>
  <w:style w:type="paragraph" w:customStyle="1" w:styleId="5E0B601C8D884FBCBDD694537BDDD4436">
    <w:name w:val="5E0B601C8D884FBCBDD694537BDDD4436"/>
    <w:rsid w:val="004F31BE"/>
  </w:style>
  <w:style w:type="paragraph" w:customStyle="1" w:styleId="D7907EE2D3A141BFB287D4800BE052DD6">
    <w:name w:val="D7907EE2D3A141BFB287D4800BE052DD6"/>
    <w:rsid w:val="004F31BE"/>
  </w:style>
  <w:style w:type="paragraph" w:customStyle="1" w:styleId="0B81A5614D464FE8AE3CCD7E99B83AB56">
    <w:name w:val="0B81A5614D464FE8AE3CCD7E99B83AB56"/>
    <w:rsid w:val="004F31BE"/>
  </w:style>
  <w:style w:type="paragraph" w:customStyle="1" w:styleId="1AC6ACD6C99642DDA22CF0ECEA6426EE6">
    <w:name w:val="1AC6ACD6C99642DDA22CF0ECEA6426EE6"/>
    <w:rsid w:val="004F31BE"/>
  </w:style>
  <w:style w:type="paragraph" w:customStyle="1" w:styleId="5822CE09514241749C95347D83E31DD76">
    <w:name w:val="5822CE09514241749C95347D83E31DD76"/>
    <w:rsid w:val="004F31BE"/>
  </w:style>
  <w:style w:type="paragraph" w:customStyle="1" w:styleId="4D49DAB1A5294D49B56381DAE9B866436">
    <w:name w:val="4D49DAB1A5294D49B56381DAE9B866436"/>
    <w:rsid w:val="004F31BE"/>
  </w:style>
  <w:style w:type="paragraph" w:customStyle="1" w:styleId="F573BECA5CA34FDD8F5CFB79D357EBE56">
    <w:name w:val="F573BECA5CA34FDD8F5CFB79D357EBE56"/>
    <w:rsid w:val="004F31BE"/>
  </w:style>
  <w:style w:type="paragraph" w:customStyle="1" w:styleId="9AB6C927A6B1421DADA1818866E8E3996">
    <w:name w:val="9AB6C927A6B1421DADA1818866E8E3996"/>
    <w:rsid w:val="004F31BE"/>
  </w:style>
  <w:style w:type="paragraph" w:customStyle="1" w:styleId="F7FF904D14B14621B920F1F5DDE407255">
    <w:name w:val="F7FF904D14B14621B920F1F5DDE407255"/>
    <w:rsid w:val="004F31BE"/>
  </w:style>
  <w:style w:type="paragraph" w:customStyle="1" w:styleId="174755F6B82A496A93B1024C83FD291E5">
    <w:name w:val="174755F6B82A496A93B1024C83FD291E5"/>
    <w:rsid w:val="004F31BE"/>
  </w:style>
  <w:style w:type="paragraph" w:customStyle="1" w:styleId="CF0F1EDFA7264ABD99B072FA72106DDB5">
    <w:name w:val="CF0F1EDFA7264ABD99B072FA72106DDB5"/>
    <w:rsid w:val="004F31BE"/>
  </w:style>
  <w:style w:type="paragraph" w:customStyle="1" w:styleId="42117D231C594767BE6991761C6A8BDE5">
    <w:name w:val="42117D231C594767BE6991761C6A8BDE5"/>
    <w:rsid w:val="004F31BE"/>
  </w:style>
  <w:style w:type="paragraph" w:customStyle="1" w:styleId="4FECA0BDF73F465E97554A87FE3B2FDF5">
    <w:name w:val="4FECA0BDF73F465E97554A87FE3B2FDF5"/>
    <w:rsid w:val="004F31BE"/>
  </w:style>
  <w:style w:type="paragraph" w:customStyle="1" w:styleId="EFF10CF406264DB0A62B71890E1F3EAD5">
    <w:name w:val="EFF10CF406264DB0A62B71890E1F3EAD5"/>
    <w:rsid w:val="004F31BE"/>
  </w:style>
  <w:style w:type="paragraph" w:customStyle="1" w:styleId="84702BD1E98A4ADF886E49007482AD3B5">
    <w:name w:val="84702BD1E98A4ADF886E49007482AD3B5"/>
    <w:rsid w:val="004F31BE"/>
  </w:style>
  <w:style w:type="paragraph" w:customStyle="1" w:styleId="3196A4B8F6A643E199217581EA8C139B5">
    <w:name w:val="3196A4B8F6A643E199217581EA8C139B5"/>
    <w:rsid w:val="004F31BE"/>
  </w:style>
  <w:style w:type="paragraph" w:customStyle="1" w:styleId="3F7EA609CAA14BDEB53603E623D9A1E95">
    <w:name w:val="3F7EA609CAA14BDEB53603E623D9A1E95"/>
    <w:rsid w:val="004F31BE"/>
  </w:style>
  <w:style w:type="paragraph" w:customStyle="1" w:styleId="5B93AB5CC0474D13B55B480E5C2267D35">
    <w:name w:val="5B93AB5CC0474D13B55B480E5C2267D35"/>
    <w:rsid w:val="004F31BE"/>
  </w:style>
  <w:style w:type="paragraph" w:customStyle="1" w:styleId="AF597A8777764436A67FCB8F6F7927C68">
    <w:name w:val="AF597A8777764436A67FCB8F6F7927C68"/>
    <w:rsid w:val="004F31BE"/>
  </w:style>
  <w:style w:type="paragraph" w:customStyle="1" w:styleId="101B37F7D6B6444CA38F894A4F29F7778">
    <w:name w:val="101B37F7D6B6444CA38F894A4F29F7778"/>
    <w:rsid w:val="004F31BE"/>
  </w:style>
  <w:style w:type="paragraph" w:customStyle="1" w:styleId="42ECAFACE77E4FE19A4D6CD50A8945FD8">
    <w:name w:val="42ECAFACE77E4FE19A4D6CD50A8945FD8"/>
    <w:rsid w:val="004F31BE"/>
  </w:style>
  <w:style w:type="paragraph" w:customStyle="1" w:styleId="B0AB08B1B03C40689938D23D3173FE8C8">
    <w:name w:val="B0AB08B1B03C40689938D23D3173FE8C8"/>
    <w:rsid w:val="004F31BE"/>
  </w:style>
  <w:style w:type="paragraph" w:customStyle="1" w:styleId="986F4F85319646BA9251C05E347906F05">
    <w:name w:val="986F4F85319646BA9251C05E347906F05"/>
    <w:rsid w:val="004F31BE"/>
  </w:style>
  <w:style w:type="paragraph" w:customStyle="1" w:styleId="E89A8111CAB94771BB487CEF05A561185">
    <w:name w:val="E89A8111CAB94771BB487CEF05A561185"/>
    <w:rsid w:val="004F31BE"/>
  </w:style>
  <w:style w:type="paragraph" w:customStyle="1" w:styleId="CFF3055F9F034C4FA35156FF15D7E5DC7">
    <w:name w:val="CFF3055F9F034C4FA35156FF15D7E5DC7"/>
    <w:rsid w:val="004F31BE"/>
  </w:style>
  <w:style w:type="paragraph" w:customStyle="1" w:styleId="3B92C881A97A4DAB9F22027268B83ABA7">
    <w:name w:val="3B92C881A97A4DAB9F22027268B83ABA7"/>
    <w:rsid w:val="004F31BE"/>
  </w:style>
  <w:style w:type="paragraph" w:customStyle="1" w:styleId="5E0B601C8D884FBCBDD694537BDDD4437">
    <w:name w:val="5E0B601C8D884FBCBDD694537BDDD4437"/>
    <w:rsid w:val="004F31BE"/>
  </w:style>
  <w:style w:type="paragraph" w:customStyle="1" w:styleId="D7907EE2D3A141BFB287D4800BE052DD7">
    <w:name w:val="D7907EE2D3A141BFB287D4800BE052DD7"/>
    <w:rsid w:val="004F31BE"/>
  </w:style>
  <w:style w:type="paragraph" w:customStyle="1" w:styleId="0B81A5614D464FE8AE3CCD7E99B83AB57">
    <w:name w:val="0B81A5614D464FE8AE3CCD7E99B83AB57"/>
    <w:rsid w:val="004F31BE"/>
  </w:style>
  <w:style w:type="paragraph" w:customStyle="1" w:styleId="1AC6ACD6C99642DDA22CF0ECEA6426EE7">
    <w:name w:val="1AC6ACD6C99642DDA22CF0ECEA6426EE7"/>
    <w:rsid w:val="004F31BE"/>
  </w:style>
  <w:style w:type="paragraph" w:customStyle="1" w:styleId="5822CE09514241749C95347D83E31DD77">
    <w:name w:val="5822CE09514241749C95347D83E31DD77"/>
    <w:rsid w:val="004F31BE"/>
  </w:style>
  <w:style w:type="paragraph" w:customStyle="1" w:styleId="4D49DAB1A5294D49B56381DAE9B866437">
    <w:name w:val="4D49DAB1A5294D49B56381DAE9B866437"/>
    <w:rsid w:val="004F31BE"/>
  </w:style>
  <w:style w:type="paragraph" w:customStyle="1" w:styleId="F573BECA5CA34FDD8F5CFB79D357EBE57">
    <w:name w:val="F573BECA5CA34FDD8F5CFB79D357EBE57"/>
    <w:rsid w:val="004F31BE"/>
  </w:style>
  <w:style w:type="paragraph" w:customStyle="1" w:styleId="9AB6C927A6B1421DADA1818866E8E3997">
    <w:name w:val="9AB6C927A6B1421DADA1818866E8E3997"/>
    <w:rsid w:val="004F31BE"/>
  </w:style>
  <w:style w:type="paragraph" w:customStyle="1" w:styleId="F7FF904D14B14621B920F1F5DDE407256">
    <w:name w:val="F7FF904D14B14621B920F1F5DDE407256"/>
    <w:rsid w:val="004F31BE"/>
  </w:style>
  <w:style w:type="paragraph" w:customStyle="1" w:styleId="174755F6B82A496A93B1024C83FD291E6">
    <w:name w:val="174755F6B82A496A93B1024C83FD291E6"/>
    <w:rsid w:val="004F31BE"/>
  </w:style>
  <w:style w:type="paragraph" w:customStyle="1" w:styleId="CF0F1EDFA7264ABD99B072FA72106DDB6">
    <w:name w:val="CF0F1EDFA7264ABD99B072FA72106DDB6"/>
    <w:rsid w:val="004F31BE"/>
  </w:style>
  <w:style w:type="paragraph" w:customStyle="1" w:styleId="42117D231C594767BE6991761C6A8BDE6">
    <w:name w:val="42117D231C594767BE6991761C6A8BDE6"/>
    <w:rsid w:val="004F31BE"/>
  </w:style>
  <w:style w:type="paragraph" w:customStyle="1" w:styleId="4FECA0BDF73F465E97554A87FE3B2FDF6">
    <w:name w:val="4FECA0BDF73F465E97554A87FE3B2FDF6"/>
    <w:rsid w:val="004F31BE"/>
  </w:style>
  <w:style w:type="paragraph" w:customStyle="1" w:styleId="EFF10CF406264DB0A62B71890E1F3EAD6">
    <w:name w:val="EFF10CF406264DB0A62B71890E1F3EAD6"/>
    <w:rsid w:val="004F31BE"/>
  </w:style>
  <w:style w:type="paragraph" w:customStyle="1" w:styleId="84702BD1E98A4ADF886E49007482AD3B6">
    <w:name w:val="84702BD1E98A4ADF886E49007482AD3B6"/>
    <w:rsid w:val="004F31BE"/>
  </w:style>
  <w:style w:type="paragraph" w:customStyle="1" w:styleId="3196A4B8F6A643E199217581EA8C139B6">
    <w:name w:val="3196A4B8F6A643E199217581EA8C139B6"/>
    <w:rsid w:val="004F31BE"/>
  </w:style>
  <w:style w:type="paragraph" w:customStyle="1" w:styleId="3F7EA609CAA14BDEB53603E623D9A1E96">
    <w:name w:val="3F7EA609CAA14BDEB53603E623D9A1E96"/>
    <w:rsid w:val="004F31BE"/>
  </w:style>
  <w:style w:type="paragraph" w:customStyle="1" w:styleId="5B93AB5CC0474D13B55B480E5C2267D36">
    <w:name w:val="5B93AB5CC0474D13B55B480E5C2267D36"/>
    <w:rsid w:val="004F31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cuser</dc:creator>
  <cp:lastModifiedBy>kucuser</cp:lastModifiedBy>
  <cp:revision>4</cp:revision>
  <dcterms:created xsi:type="dcterms:W3CDTF">2019-11-13T16:36:00Z</dcterms:created>
  <dcterms:modified xsi:type="dcterms:W3CDTF">2019-11-13T16:37:00Z</dcterms:modified>
</cp:coreProperties>
</file>